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B8EF2E" w14:textId="77777777" w:rsidR="00EA4164" w:rsidRDefault="00561F77" w:rsidP="00EA4164">
      <w:pPr>
        <w:pStyle w:val="2"/>
      </w:pPr>
      <w:bookmarkStart w:id="0" w:name="using-ability-scores"/>
      <w:r>
        <w:rPr>
          <w:lang w:val="ru-RU"/>
        </w:rPr>
        <w:t>Использование характеристик</w:t>
      </w:r>
      <w:bookmarkEnd w:id="0"/>
    </w:p>
    <w:p w14:paraId="0CBCABDA" w14:textId="77777777" w:rsidR="00EA4164" w:rsidRDefault="00561F77" w:rsidP="00EA4164">
      <w:r>
        <w:pict w14:anchorId="5CFC765C">
          <v:rect id="_x0000_i1025" style="width:0;height:1.5pt" o:hralign="center" o:hrstd="t" o:hr="t"/>
        </w:pict>
      </w:r>
    </w:p>
    <w:p w14:paraId="3D1992A7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Физические и умственные способности любого существа можно описать с помощью шести характеристик:</w:t>
      </w:r>
    </w:p>
    <w:p w14:paraId="191BDCF3" w14:textId="77777777" w:rsidR="00EA4164" w:rsidRDefault="00561F77" w:rsidP="00EA4164">
      <w:pPr>
        <w:pStyle w:val="Compact"/>
        <w:numPr>
          <w:ilvl w:val="0"/>
          <w:numId w:val="1"/>
        </w:numPr>
      </w:pPr>
      <w:r>
        <w:rPr>
          <w:b/>
          <w:lang w:val="ru-RU"/>
        </w:rPr>
        <w:t>Сила</w:t>
      </w:r>
      <w:r>
        <w:rPr>
          <w:lang w:val="ru-RU"/>
        </w:rPr>
        <w:t>, мера физической силы</w:t>
      </w:r>
    </w:p>
    <w:p w14:paraId="5CF8064E" w14:textId="77777777" w:rsidR="00EA4164" w:rsidRDefault="00561F77" w:rsidP="00EA4164">
      <w:pPr>
        <w:pStyle w:val="Compact"/>
        <w:numPr>
          <w:ilvl w:val="0"/>
          <w:numId w:val="1"/>
        </w:numPr>
      </w:pPr>
      <w:r>
        <w:rPr>
          <w:b/>
          <w:lang w:val="ru-RU"/>
        </w:rPr>
        <w:t>Ловкость</w:t>
      </w:r>
      <w:r>
        <w:rPr>
          <w:lang w:val="ru-RU"/>
        </w:rPr>
        <w:t>,  мера ловкости</w:t>
      </w:r>
    </w:p>
    <w:p w14:paraId="3216C8BC" w14:textId="77777777" w:rsidR="00EA4164" w:rsidRDefault="00561F77" w:rsidP="00EA4164">
      <w:pPr>
        <w:pStyle w:val="Compact"/>
        <w:numPr>
          <w:ilvl w:val="0"/>
          <w:numId w:val="1"/>
        </w:numPr>
      </w:pPr>
      <w:r>
        <w:rPr>
          <w:b/>
          <w:lang w:val="ru-RU"/>
        </w:rPr>
        <w:t>Телосложение</w:t>
      </w:r>
      <w:r>
        <w:rPr>
          <w:lang w:val="ru-RU"/>
        </w:rPr>
        <w:t>, мера выносливости</w:t>
      </w:r>
    </w:p>
    <w:p w14:paraId="2F1FAB71" w14:textId="77777777" w:rsidR="00EA4164" w:rsidRDefault="00561F77" w:rsidP="00EA4164">
      <w:pPr>
        <w:pStyle w:val="Compact"/>
        <w:numPr>
          <w:ilvl w:val="0"/>
          <w:numId w:val="1"/>
        </w:numPr>
      </w:pPr>
      <w:r>
        <w:rPr>
          <w:b/>
          <w:lang w:val="ru-RU"/>
        </w:rPr>
        <w:t>Интеллект</w:t>
      </w:r>
      <w:r>
        <w:rPr>
          <w:lang w:val="ru-RU"/>
        </w:rPr>
        <w:t>, мера мышления и памяти</w:t>
      </w:r>
    </w:p>
    <w:p w14:paraId="6D00CB0A" w14:textId="77777777" w:rsidR="00EA4164" w:rsidRDefault="00561F77" w:rsidP="00EA4164">
      <w:pPr>
        <w:pStyle w:val="Compact"/>
        <w:numPr>
          <w:ilvl w:val="0"/>
          <w:numId w:val="1"/>
        </w:numPr>
      </w:pPr>
      <w:r>
        <w:rPr>
          <w:b/>
          <w:lang w:val="ru-RU"/>
        </w:rPr>
        <w:t>Мудрость</w:t>
      </w:r>
      <w:r>
        <w:rPr>
          <w:lang w:val="ru-RU"/>
        </w:rPr>
        <w:t>, мера восприятия и проницательности</w:t>
      </w:r>
    </w:p>
    <w:p w14:paraId="527A394A" w14:textId="77777777" w:rsidR="00EA4164" w:rsidRDefault="00561F77" w:rsidP="00EA4164">
      <w:pPr>
        <w:pStyle w:val="Compact"/>
        <w:numPr>
          <w:ilvl w:val="0"/>
          <w:numId w:val="1"/>
        </w:numPr>
      </w:pPr>
      <w:r>
        <w:rPr>
          <w:b/>
          <w:lang w:val="ru-RU"/>
        </w:rPr>
        <w:t>Харизма</w:t>
      </w:r>
      <w:r>
        <w:rPr>
          <w:lang w:val="ru-RU"/>
        </w:rPr>
        <w:t>, отражающая силу личности</w:t>
      </w:r>
    </w:p>
    <w:p w14:paraId="35F4B30F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Какой ваш персонаж, мускулистый и проницательный?  Блестящий и очаровательный? Ловкий и стойкий?  Значения характеристик помогают оценить эти качества — сильные стороны и недост</w:t>
      </w:r>
      <w:r>
        <w:rPr>
          <w:lang w:val="ru-RU"/>
        </w:rPr>
        <w:t>атки существ.</w:t>
      </w:r>
    </w:p>
    <w:p w14:paraId="078624DD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Три основных броска в игре — проверки характеристик, спасброски и броски атак — зависят от значений шести характеристик.  Введение описывает основное правило совершения этих бросков: бросьте к20, добавьте модификатор, вычисленный с помощью од</w:t>
      </w:r>
      <w:r>
        <w:rPr>
          <w:lang w:val="ru-RU"/>
        </w:rPr>
        <w:t>ной из шести характеристик, и сравните сумму с целевым значением.</w:t>
      </w:r>
    </w:p>
    <w:p w14:paraId="4040E0AB" w14:textId="77777777" w:rsidR="00EA4164" w:rsidRPr="00893F4E" w:rsidRDefault="00561F77" w:rsidP="00EA4164">
      <w:pPr>
        <w:pStyle w:val="3"/>
        <w:rPr>
          <w:lang w:val="ru-RU"/>
        </w:rPr>
      </w:pPr>
      <w:bookmarkStart w:id="1" w:name="ability-scores-and-modifiers"/>
      <w:r>
        <w:rPr>
          <w:lang w:val="ru-RU"/>
        </w:rPr>
        <w:t>Значения характеристик и модификаторы</w:t>
      </w:r>
      <w:bookmarkEnd w:id="1"/>
    </w:p>
    <w:p w14:paraId="13F7C44F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У каждой из характеристик существа есть значение — число, означающее степень её развитости.  Значение характеристики отражает не только врождённые спосо</w:t>
      </w:r>
      <w:r>
        <w:rPr>
          <w:lang w:val="ru-RU"/>
        </w:rPr>
        <w:t>бности, но также пройдённую тренировку и знание деятельности, связанной с этой характеристикой.</w:t>
      </w:r>
    </w:p>
    <w:p w14:paraId="2332C96B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Значение 10 или 11 — среднестатистический средний уровень, но искатели приключений и многие чудовища намного превосходят эти числа.  Обычно максимум, чего дости</w:t>
      </w:r>
      <w:r>
        <w:rPr>
          <w:lang w:val="ru-RU"/>
        </w:rPr>
        <w:t>гают обычные жители, это значение 18 Искатели приключений не могут поднять значения характеристик выше 20, но у чудовищ и божественных созданий встречаются значения под 30.</w:t>
      </w:r>
    </w:p>
    <w:p w14:paraId="6E65C29E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У каждой характеристики есть также модификатор, зависящий от значения, и попадающий</w:t>
      </w:r>
      <w:r>
        <w:rPr>
          <w:lang w:val="ru-RU"/>
        </w:rPr>
        <w:t xml:space="preserve"> в диапазон от −5 (для значения «1») до +10 (для значения «30»).  В приведённой таблице указаны модификаторы характеристик для всех возможных значений характеристик, от 1 до 30.</w:t>
      </w:r>
    </w:p>
    <w:p w14:paraId="50E822CE" w14:textId="77777777" w:rsidR="00EA4164" w:rsidRPr="00893F4E" w:rsidRDefault="00561F77" w:rsidP="00EA4164">
      <w:pPr>
        <w:pStyle w:val="a0"/>
        <w:rPr>
          <w:lang w:val="ru-RU"/>
        </w:rPr>
      </w:pPr>
      <w:r>
        <w:rPr>
          <w:b/>
          <w:lang w:val="ru-RU"/>
        </w:rPr>
        <w:t>Значения и модификаторы характеристик (таблица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83"/>
        <w:gridCol w:w="1663"/>
      </w:tblGrid>
      <w:tr w:rsidR="003E4A14" w14:paraId="40C6AEAC" w14:textId="77777777" w:rsidTr="003645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8C18F7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Значени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A6BDA8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Модификатор</w:t>
            </w:r>
          </w:p>
        </w:tc>
      </w:tr>
      <w:tr w:rsidR="003E4A14" w14:paraId="077CDFB7" w14:textId="77777777" w:rsidTr="00364597">
        <w:tc>
          <w:tcPr>
            <w:tcW w:w="0" w:type="auto"/>
          </w:tcPr>
          <w:p w14:paraId="2127D1C1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1</w:t>
            </w:r>
          </w:p>
        </w:tc>
        <w:tc>
          <w:tcPr>
            <w:tcW w:w="0" w:type="auto"/>
          </w:tcPr>
          <w:p w14:paraId="0FA6A7B7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−</w:t>
            </w:r>
            <w:r>
              <w:rPr>
                <w:lang w:val="ru-RU"/>
              </w:rPr>
              <w:t>5</w:t>
            </w:r>
          </w:p>
        </w:tc>
      </w:tr>
      <w:tr w:rsidR="003E4A14" w14:paraId="4FAE628D" w14:textId="77777777" w:rsidTr="00364597">
        <w:tc>
          <w:tcPr>
            <w:tcW w:w="0" w:type="auto"/>
          </w:tcPr>
          <w:p w14:paraId="5C9F26DA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2–3</w:t>
            </w:r>
          </w:p>
        </w:tc>
        <w:tc>
          <w:tcPr>
            <w:tcW w:w="0" w:type="auto"/>
          </w:tcPr>
          <w:p w14:paraId="60A25BF3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−</w:t>
            </w:r>
            <w:r>
              <w:rPr>
                <w:lang w:val="ru-RU"/>
              </w:rPr>
              <w:t>4</w:t>
            </w:r>
          </w:p>
        </w:tc>
      </w:tr>
      <w:tr w:rsidR="003E4A14" w14:paraId="26A6D508" w14:textId="77777777" w:rsidTr="00364597">
        <w:tc>
          <w:tcPr>
            <w:tcW w:w="0" w:type="auto"/>
          </w:tcPr>
          <w:p w14:paraId="70079CED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4–5</w:t>
            </w:r>
          </w:p>
        </w:tc>
        <w:tc>
          <w:tcPr>
            <w:tcW w:w="0" w:type="auto"/>
          </w:tcPr>
          <w:p w14:paraId="6F1C2AE7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−</w:t>
            </w:r>
            <w:r>
              <w:rPr>
                <w:lang w:val="ru-RU"/>
              </w:rPr>
              <w:t>3</w:t>
            </w:r>
          </w:p>
        </w:tc>
      </w:tr>
      <w:tr w:rsidR="003E4A14" w14:paraId="2A3CE017" w14:textId="77777777" w:rsidTr="00364597">
        <w:tc>
          <w:tcPr>
            <w:tcW w:w="0" w:type="auto"/>
          </w:tcPr>
          <w:p w14:paraId="69476A26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6–7</w:t>
            </w:r>
          </w:p>
        </w:tc>
        <w:tc>
          <w:tcPr>
            <w:tcW w:w="0" w:type="auto"/>
          </w:tcPr>
          <w:p w14:paraId="73C01043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−</w:t>
            </w:r>
            <w:r>
              <w:rPr>
                <w:lang w:val="ru-RU"/>
              </w:rPr>
              <w:t>2</w:t>
            </w:r>
          </w:p>
        </w:tc>
      </w:tr>
      <w:tr w:rsidR="003E4A14" w14:paraId="3B00B136" w14:textId="77777777" w:rsidTr="00364597">
        <w:tc>
          <w:tcPr>
            <w:tcW w:w="0" w:type="auto"/>
          </w:tcPr>
          <w:p w14:paraId="7C6D8EAB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8–9</w:t>
            </w:r>
          </w:p>
        </w:tc>
        <w:tc>
          <w:tcPr>
            <w:tcW w:w="0" w:type="auto"/>
          </w:tcPr>
          <w:p w14:paraId="12073ECB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−</w:t>
            </w:r>
            <w:r>
              <w:rPr>
                <w:lang w:val="ru-RU"/>
              </w:rPr>
              <w:t>1</w:t>
            </w:r>
          </w:p>
        </w:tc>
      </w:tr>
      <w:tr w:rsidR="003E4A14" w14:paraId="67F21E27" w14:textId="77777777" w:rsidTr="00364597">
        <w:tc>
          <w:tcPr>
            <w:tcW w:w="0" w:type="auto"/>
          </w:tcPr>
          <w:p w14:paraId="249B38B0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lastRenderedPageBreak/>
              <w:t>10–11</w:t>
            </w:r>
          </w:p>
        </w:tc>
        <w:tc>
          <w:tcPr>
            <w:tcW w:w="0" w:type="auto"/>
          </w:tcPr>
          <w:p w14:paraId="71DA8A22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+0</w:t>
            </w:r>
          </w:p>
        </w:tc>
      </w:tr>
      <w:tr w:rsidR="003E4A14" w14:paraId="24B69387" w14:textId="77777777" w:rsidTr="00364597">
        <w:tc>
          <w:tcPr>
            <w:tcW w:w="0" w:type="auto"/>
          </w:tcPr>
          <w:p w14:paraId="4E7BBC46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12-13</w:t>
            </w:r>
          </w:p>
        </w:tc>
        <w:tc>
          <w:tcPr>
            <w:tcW w:w="0" w:type="auto"/>
          </w:tcPr>
          <w:p w14:paraId="7BF297CD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+1</w:t>
            </w:r>
          </w:p>
        </w:tc>
      </w:tr>
      <w:tr w:rsidR="003E4A14" w14:paraId="6C620F76" w14:textId="77777777" w:rsidTr="00364597">
        <w:tc>
          <w:tcPr>
            <w:tcW w:w="0" w:type="auto"/>
          </w:tcPr>
          <w:p w14:paraId="0B4665DB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14–15</w:t>
            </w:r>
          </w:p>
        </w:tc>
        <w:tc>
          <w:tcPr>
            <w:tcW w:w="0" w:type="auto"/>
          </w:tcPr>
          <w:p w14:paraId="26BE44CC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+2</w:t>
            </w:r>
          </w:p>
        </w:tc>
      </w:tr>
      <w:tr w:rsidR="003E4A14" w14:paraId="00C7867C" w14:textId="77777777" w:rsidTr="00364597">
        <w:tc>
          <w:tcPr>
            <w:tcW w:w="0" w:type="auto"/>
          </w:tcPr>
          <w:p w14:paraId="08F81B68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16–17</w:t>
            </w:r>
          </w:p>
        </w:tc>
        <w:tc>
          <w:tcPr>
            <w:tcW w:w="0" w:type="auto"/>
          </w:tcPr>
          <w:p w14:paraId="314009DF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+3</w:t>
            </w:r>
          </w:p>
        </w:tc>
      </w:tr>
      <w:tr w:rsidR="003E4A14" w14:paraId="00092F3D" w14:textId="77777777" w:rsidTr="00364597">
        <w:tc>
          <w:tcPr>
            <w:tcW w:w="0" w:type="auto"/>
          </w:tcPr>
          <w:p w14:paraId="017EE7B1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18–19</w:t>
            </w:r>
          </w:p>
        </w:tc>
        <w:tc>
          <w:tcPr>
            <w:tcW w:w="0" w:type="auto"/>
          </w:tcPr>
          <w:p w14:paraId="7C8B1DF5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+4</w:t>
            </w:r>
          </w:p>
        </w:tc>
      </w:tr>
      <w:tr w:rsidR="003E4A14" w14:paraId="45E13502" w14:textId="77777777" w:rsidTr="00364597">
        <w:tc>
          <w:tcPr>
            <w:tcW w:w="0" w:type="auto"/>
          </w:tcPr>
          <w:p w14:paraId="7B65D940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20–21</w:t>
            </w:r>
          </w:p>
        </w:tc>
        <w:tc>
          <w:tcPr>
            <w:tcW w:w="0" w:type="auto"/>
          </w:tcPr>
          <w:p w14:paraId="0D4C5EE5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+5</w:t>
            </w:r>
          </w:p>
        </w:tc>
      </w:tr>
      <w:tr w:rsidR="003E4A14" w14:paraId="12FCE500" w14:textId="77777777" w:rsidTr="00364597">
        <w:tc>
          <w:tcPr>
            <w:tcW w:w="0" w:type="auto"/>
          </w:tcPr>
          <w:p w14:paraId="6BBB61F2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22–23</w:t>
            </w:r>
          </w:p>
        </w:tc>
        <w:tc>
          <w:tcPr>
            <w:tcW w:w="0" w:type="auto"/>
          </w:tcPr>
          <w:p w14:paraId="0EA9610D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+6</w:t>
            </w:r>
          </w:p>
        </w:tc>
      </w:tr>
      <w:tr w:rsidR="003E4A14" w14:paraId="3CCE0877" w14:textId="77777777" w:rsidTr="00364597">
        <w:tc>
          <w:tcPr>
            <w:tcW w:w="0" w:type="auto"/>
          </w:tcPr>
          <w:p w14:paraId="0AE9EA19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24–25</w:t>
            </w:r>
          </w:p>
        </w:tc>
        <w:tc>
          <w:tcPr>
            <w:tcW w:w="0" w:type="auto"/>
          </w:tcPr>
          <w:p w14:paraId="4AC6844B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+7</w:t>
            </w:r>
          </w:p>
        </w:tc>
      </w:tr>
      <w:tr w:rsidR="003E4A14" w14:paraId="368FABEF" w14:textId="77777777" w:rsidTr="00364597">
        <w:tc>
          <w:tcPr>
            <w:tcW w:w="0" w:type="auto"/>
          </w:tcPr>
          <w:p w14:paraId="47278131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26–27</w:t>
            </w:r>
          </w:p>
        </w:tc>
        <w:tc>
          <w:tcPr>
            <w:tcW w:w="0" w:type="auto"/>
          </w:tcPr>
          <w:p w14:paraId="519404F9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+8</w:t>
            </w:r>
          </w:p>
        </w:tc>
      </w:tr>
      <w:tr w:rsidR="003E4A14" w14:paraId="7B8BB7FC" w14:textId="77777777" w:rsidTr="00364597">
        <w:tc>
          <w:tcPr>
            <w:tcW w:w="0" w:type="auto"/>
          </w:tcPr>
          <w:p w14:paraId="40C3C3BF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28–29</w:t>
            </w:r>
          </w:p>
        </w:tc>
        <w:tc>
          <w:tcPr>
            <w:tcW w:w="0" w:type="auto"/>
          </w:tcPr>
          <w:p w14:paraId="31393AA6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+9</w:t>
            </w:r>
          </w:p>
        </w:tc>
      </w:tr>
      <w:tr w:rsidR="003E4A14" w14:paraId="7EB6B9A5" w14:textId="77777777" w:rsidTr="00364597">
        <w:tc>
          <w:tcPr>
            <w:tcW w:w="0" w:type="auto"/>
          </w:tcPr>
          <w:p w14:paraId="3A1E3BE7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30</w:t>
            </w:r>
          </w:p>
        </w:tc>
        <w:tc>
          <w:tcPr>
            <w:tcW w:w="0" w:type="auto"/>
          </w:tcPr>
          <w:p w14:paraId="34ECE26A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+10</w:t>
            </w:r>
          </w:p>
        </w:tc>
      </w:tr>
    </w:tbl>
    <w:p w14:paraId="42FCF789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 xml:space="preserve">Для определения модификатора характеристики без обращения к таблице вычтите 10 из значения </w:t>
      </w:r>
      <w:r>
        <w:rPr>
          <w:lang w:val="ru-RU"/>
        </w:rPr>
        <w:t>характеристики, а разницу разделите на 2 (округляя в меньшую сторону).</w:t>
      </w:r>
    </w:p>
    <w:p w14:paraId="7DB121B3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Из-за того, что модификаторы характеристик влияют практически на все броски атаки, проверки характеристик и спасброски, они используются в игре гораздо чаще, чем значения.</w:t>
      </w:r>
    </w:p>
    <w:p w14:paraId="0F66D58E" w14:textId="77777777" w:rsidR="00EA4164" w:rsidRPr="00893F4E" w:rsidRDefault="00561F77" w:rsidP="00EA4164">
      <w:pPr>
        <w:pStyle w:val="3"/>
        <w:rPr>
          <w:lang w:val="ru-RU"/>
        </w:rPr>
      </w:pPr>
      <w:bookmarkStart w:id="2" w:name="advantage-and-disadvantage"/>
      <w:r>
        <w:rPr>
          <w:lang w:val="ru-RU"/>
        </w:rPr>
        <w:t xml:space="preserve">Преимущество </w:t>
      </w:r>
      <w:r>
        <w:rPr>
          <w:lang w:val="ru-RU"/>
        </w:rPr>
        <w:t>и помеха</w:t>
      </w:r>
      <w:bookmarkEnd w:id="2"/>
    </w:p>
    <w:p w14:paraId="771B5012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Иногда особое умение или заклинание гласит, что вы совершаете проверку характеристики, спасбросок или бросок атаки с преимуществом или помехой. Когда такое происходит, вы бросаете второй к20.  Используйте наибольший результат, если у вас есть преи</w:t>
      </w:r>
      <w:r>
        <w:rPr>
          <w:lang w:val="ru-RU"/>
        </w:rPr>
        <w:t>мущество, и наименьший, если есть помеха.  Например, если у вас есть помеха, и выпало «17» и «5», вы используете «5».  Если бы у вас было преимущество, вы бы использовали «17».</w:t>
      </w:r>
    </w:p>
    <w:p w14:paraId="6DDBB82D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Если на бросок влияют сразу несколько факторов, и все дают преимущество или пом</w:t>
      </w:r>
      <w:r>
        <w:rPr>
          <w:lang w:val="ru-RU"/>
        </w:rPr>
        <w:t>еху, бросается всё равно только один дополнительный к20.  Например, если сразу несколько благоприятных обстоятельств предоставляют преимущество, вы всё равно кидаете только один дополнительный к20.</w:t>
      </w:r>
    </w:p>
    <w:p w14:paraId="21357715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 xml:space="preserve">Если обстоятельства создают одновременно и преимущество и </w:t>
      </w:r>
      <w:r>
        <w:rPr>
          <w:lang w:val="ru-RU"/>
        </w:rPr>
        <w:t>помеху, то считается, что их нет, и вы бросаете только один к20.  Это справедливо даже для обстоятельств, когда негативных факторов много, а положительный только один, и наоборот.  В такой ситуации у вас нет ни преимущества, ни помехи.</w:t>
      </w:r>
    </w:p>
    <w:p w14:paraId="1B26274A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Если у вас есть преи</w:t>
      </w:r>
      <w:r>
        <w:rPr>
          <w:lang w:val="ru-RU"/>
        </w:rPr>
        <w:t>мущество или помеха, и некое особое правило, такое как особенность полуросликов Везучий, позволяет перебросить к20, вы можете перебросить только одну кость.  Вы сами выбираете, какую.  Например, если полурослик совершает с преимуществом проверку характерис</w:t>
      </w:r>
      <w:r>
        <w:rPr>
          <w:lang w:val="ru-RU"/>
        </w:rPr>
        <w:t>тики и выпадает «1» и «13», полурослик может использовать особенность Везучий и перебросить «1».</w:t>
      </w:r>
    </w:p>
    <w:p w14:paraId="21BE0060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Обычно преимущества и помехи вызваны особыми умениями, действиями или заклинаниями.  Вдохновение также может дать персонажу преимущество. То</w:t>
      </w:r>
    </w:p>
    <w:p w14:paraId="11212916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lastRenderedPageBreak/>
        <w:t xml:space="preserve">Мастер тоже может </w:t>
      </w:r>
      <w:r>
        <w:rPr>
          <w:lang w:val="ru-RU"/>
        </w:rPr>
        <w:t>решить, что обстоятельства положительно или негативно влияют на проверки и дать преимущество или помеху соответственно.</w:t>
      </w:r>
    </w:p>
    <w:p w14:paraId="4031EC09" w14:textId="77777777" w:rsidR="00EA4164" w:rsidRPr="00893F4E" w:rsidRDefault="00561F77" w:rsidP="00EA4164">
      <w:pPr>
        <w:pStyle w:val="3"/>
        <w:rPr>
          <w:lang w:val="ru-RU"/>
        </w:rPr>
      </w:pPr>
      <w:bookmarkStart w:id="3" w:name="proficiency-bonus-1"/>
      <w:r>
        <w:rPr>
          <w:lang w:val="ru-RU"/>
        </w:rPr>
        <w:t>Бонус владения</w:t>
      </w:r>
      <w:bookmarkEnd w:id="3"/>
    </w:p>
    <w:p w14:paraId="5638F434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У персонажей есть бонус владения, зависящий от уровня.  У чудовищ тоже есть этот бонус, он уже включён в их блоки статист</w:t>
      </w:r>
      <w:r>
        <w:rPr>
          <w:lang w:val="ru-RU"/>
        </w:rPr>
        <w:t>ики.  Этот бонус тоже используется в проверках характеристик, спасбросках и бросках атаки.</w:t>
      </w:r>
    </w:p>
    <w:p w14:paraId="61FD4E0C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Ваш бонус владения не может быть добавлен к броску кости или другому числу более одного раза. Например, если два разных правила гласят, что вы можете добавлять бонус</w:t>
      </w:r>
      <w:r>
        <w:rPr>
          <w:lang w:val="ru-RU"/>
        </w:rPr>
        <w:t xml:space="preserve"> владения к спасброскам Мудрости, вы, тем не менее, добавляете этот бонус только один раз.</w:t>
      </w:r>
    </w:p>
    <w:p w14:paraId="4DA8166C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Иногда бонус владения может быть умножен или разделён (например, удвоен или поделён надвое) перед применением. Например, умение плута Экспертиза удваивает бонус влад</w:t>
      </w:r>
      <w:r>
        <w:rPr>
          <w:lang w:val="ru-RU"/>
        </w:rPr>
        <w:t>ения для некоторых проверок характеристик. Если обстоятельства сложились так, что бонус владения к одному и тому же броску может быть применён несколько раз, вы всё равно добавляете его лишь один раз, и умножаете или делите только один раз.</w:t>
      </w:r>
    </w:p>
    <w:p w14:paraId="447114EF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Точно так же, е</w:t>
      </w:r>
      <w:r>
        <w:rPr>
          <w:lang w:val="ru-RU"/>
        </w:rPr>
        <w:t>сли свойство или эффект позволяет вам умножить свой бонус владения при проверке способности, которая обычно не использует бонус владения, вы все равно не добавляете бонус к проверке. Для такой проверки бонус владения равен 0, а произведение 0 и любого числ</w:t>
      </w:r>
      <w:r>
        <w:rPr>
          <w:lang w:val="ru-RU"/>
        </w:rPr>
        <w:t>а всё равно даёт 0. Например, если вы не владеете навыком истории, вы не получаете преимущества от особенности, которая позволяет вам удвоить бонус владения во время проверки Интеллекта (История).</w:t>
      </w:r>
    </w:p>
    <w:p w14:paraId="413CFDA6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 xml:space="preserve">В общем случае, вы не умножаете свой бонус владения  для </w:t>
      </w:r>
      <w:r>
        <w:rPr>
          <w:lang w:val="ru-RU"/>
        </w:rPr>
        <w:t>бросков атаки или спасбросков. Если особенность или эффект позволяют это сделать, применяются те же правила.</w:t>
      </w:r>
    </w:p>
    <w:p w14:paraId="5BDBA790" w14:textId="77777777" w:rsidR="00EA4164" w:rsidRPr="00893F4E" w:rsidRDefault="00561F77" w:rsidP="00EA4164">
      <w:pPr>
        <w:pStyle w:val="3"/>
        <w:rPr>
          <w:lang w:val="ru-RU"/>
        </w:rPr>
      </w:pPr>
      <w:bookmarkStart w:id="4" w:name="ability-checks"/>
      <w:r>
        <w:rPr>
          <w:lang w:val="ru-RU"/>
        </w:rPr>
        <w:t>Проверка Характеристик</w:t>
      </w:r>
      <w:bookmarkEnd w:id="4"/>
    </w:p>
    <w:p w14:paraId="14B82C7C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Проверка характеристики испытывает врождённые таланты и обучение персонажа или чудовища, пытающегося преодолеть вызов. Масте</w:t>
      </w:r>
      <w:r>
        <w:rPr>
          <w:lang w:val="ru-RU"/>
        </w:rPr>
        <w:t>р просит сделать проверку характеристики, когда персонаж или чудовище пытается выполнить действие (отличное от атаки), которое имеет шанс неудачного завершения. Когда исход неопределен, кости определяют результат.</w:t>
      </w:r>
    </w:p>
    <w:p w14:paraId="788F5D78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 xml:space="preserve">Для каждой проверки характеристики Мастер </w:t>
      </w:r>
      <w:r>
        <w:rPr>
          <w:lang w:val="ru-RU"/>
        </w:rPr>
        <w:t>решает, какая из шести характеристик имеет отношение к поставленной задаче и сложность задачи, представленной Уровнем Сложности.</w:t>
      </w:r>
    </w:p>
    <w:p w14:paraId="2F01CF4A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Чем сложнее задача, тем выше ее УС.. Таблица типичных уровней сложности показывает наиболее распространенные УС..</w:t>
      </w:r>
    </w:p>
    <w:p w14:paraId="737A05BF" w14:textId="77777777" w:rsidR="00EA4164" w:rsidRDefault="00561F77" w:rsidP="00EA4164">
      <w:pPr>
        <w:pStyle w:val="a0"/>
      </w:pPr>
      <w:r>
        <w:rPr>
          <w:b/>
          <w:lang w:val="ru-RU"/>
        </w:rPr>
        <w:t>Типичные уров</w:t>
      </w:r>
      <w:r>
        <w:rPr>
          <w:b/>
          <w:lang w:val="ru-RU"/>
        </w:rPr>
        <w:t>ни сложности (таблица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181"/>
        <w:gridCol w:w="471"/>
      </w:tblGrid>
      <w:tr w:rsidR="003E4A14" w14:paraId="79BBE4D8" w14:textId="77777777" w:rsidTr="003645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3B759C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Сложность Задачи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1BBA04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УС</w:t>
            </w:r>
          </w:p>
        </w:tc>
      </w:tr>
      <w:tr w:rsidR="003E4A14" w14:paraId="67BC2623" w14:textId="77777777" w:rsidTr="00364597">
        <w:tc>
          <w:tcPr>
            <w:tcW w:w="0" w:type="auto"/>
          </w:tcPr>
          <w:p w14:paraId="384737EB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Очень легко</w:t>
            </w:r>
          </w:p>
        </w:tc>
        <w:tc>
          <w:tcPr>
            <w:tcW w:w="0" w:type="auto"/>
          </w:tcPr>
          <w:p w14:paraId="1F38F92E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5</w:t>
            </w:r>
          </w:p>
        </w:tc>
      </w:tr>
      <w:tr w:rsidR="003E4A14" w14:paraId="2FFB510F" w14:textId="77777777" w:rsidTr="00364597">
        <w:tc>
          <w:tcPr>
            <w:tcW w:w="0" w:type="auto"/>
          </w:tcPr>
          <w:p w14:paraId="380FF10B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Легко</w:t>
            </w:r>
          </w:p>
        </w:tc>
        <w:tc>
          <w:tcPr>
            <w:tcW w:w="0" w:type="auto"/>
          </w:tcPr>
          <w:p w14:paraId="569F1527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10</w:t>
            </w:r>
          </w:p>
        </w:tc>
      </w:tr>
      <w:tr w:rsidR="003E4A14" w14:paraId="4BD5455E" w14:textId="77777777" w:rsidTr="00364597">
        <w:tc>
          <w:tcPr>
            <w:tcW w:w="0" w:type="auto"/>
          </w:tcPr>
          <w:p w14:paraId="576188C3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lastRenderedPageBreak/>
              <w:t>Средний</w:t>
            </w:r>
          </w:p>
        </w:tc>
        <w:tc>
          <w:tcPr>
            <w:tcW w:w="0" w:type="auto"/>
          </w:tcPr>
          <w:p w14:paraId="53C87249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15</w:t>
            </w:r>
          </w:p>
        </w:tc>
      </w:tr>
      <w:tr w:rsidR="003E4A14" w14:paraId="46BE3F6D" w14:textId="77777777" w:rsidTr="00364597">
        <w:tc>
          <w:tcPr>
            <w:tcW w:w="0" w:type="auto"/>
          </w:tcPr>
          <w:p w14:paraId="4FD301BC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Трудно</w:t>
            </w:r>
          </w:p>
        </w:tc>
        <w:tc>
          <w:tcPr>
            <w:tcW w:w="0" w:type="auto"/>
          </w:tcPr>
          <w:p w14:paraId="6CF67A49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20</w:t>
            </w:r>
          </w:p>
        </w:tc>
      </w:tr>
      <w:tr w:rsidR="003E4A14" w14:paraId="63A8B22E" w14:textId="77777777" w:rsidTr="00364597">
        <w:tc>
          <w:tcPr>
            <w:tcW w:w="0" w:type="auto"/>
          </w:tcPr>
          <w:p w14:paraId="0B940AA6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Очень трудно</w:t>
            </w:r>
          </w:p>
        </w:tc>
        <w:tc>
          <w:tcPr>
            <w:tcW w:w="0" w:type="auto"/>
          </w:tcPr>
          <w:p w14:paraId="496931CF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25</w:t>
            </w:r>
          </w:p>
        </w:tc>
      </w:tr>
      <w:tr w:rsidR="003E4A14" w14:paraId="6190186C" w14:textId="77777777" w:rsidTr="00364597">
        <w:tc>
          <w:tcPr>
            <w:tcW w:w="0" w:type="auto"/>
          </w:tcPr>
          <w:p w14:paraId="59C882B3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Почти невозможно</w:t>
            </w:r>
          </w:p>
        </w:tc>
        <w:tc>
          <w:tcPr>
            <w:tcW w:w="0" w:type="auto"/>
          </w:tcPr>
          <w:p w14:paraId="7C4AEDC2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30</w:t>
            </w:r>
          </w:p>
        </w:tc>
      </w:tr>
    </w:tbl>
    <w:p w14:paraId="7005C544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 xml:space="preserve">Чтобы выполнить проверку характеристики бросьте к20 и добавьте модификатор соответствующей характеристики. Как и для </w:t>
      </w:r>
      <w:r>
        <w:rPr>
          <w:lang w:val="ru-RU"/>
        </w:rPr>
        <w:t>других бросков к20, сложите все бонусы и штрафы и сравните результат с УС. Если сумма равна УС или превышает его, проверка успешна — существо выполняет поставленную задачу. В противном случае это провал, что означает, что персонаж или чудовище не продвигае</w:t>
      </w:r>
      <w:r>
        <w:rPr>
          <w:lang w:val="ru-RU"/>
        </w:rPr>
        <w:t>тся к цели или продвигается в сочетании с осложнением, определенным Мастером.</w:t>
      </w:r>
    </w:p>
    <w:p w14:paraId="286DC055" w14:textId="77777777" w:rsidR="00EA4164" w:rsidRPr="00893F4E" w:rsidRDefault="00561F77" w:rsidP="00EA4164">
      <w:pPr>
        <w:pStyle w:val="4"/>
        <w:rPr>
          <w:lang w:val="ru-RU"/>
        </w:rPr>
      </w:pPr>
      <w:bookmarkStart w:id="5" w:name="contests"/>
      <w:r>
        <w:rPr>
          <w:lang w:val="ru-RU"/>
        </w:rPr>
        <w:t>Состязания</w:t>
      </w:r>
      <w:bookmarkEnd w:id="5"/>
    </w:p>
    <w:p w14:paraId="157855D2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Иногда усилия одного персонажа или чудовища противостоят усилиям другого. Это может произойти если они пытаются сделать одно и то же, и преуспеть может только один, на</w:t>
      </w:r>
      <w:r>
        <w:rPr>
          <w:lang w:val="ru-RU"/>
        </w:rPr>
        <w:t>пример, они пытаются схватить магическое кольцо, упавшее на пол. Такая же ситуация возникает , когда один из них пытается помешать другому достичь цели— например, когда чудовище пытается силой открыть дверь, которую авантюрист держит закрытой. В таких ситу</w:t>
      </w:r>
      <w:r>
        <w:rPr>
          <w:lang w:val="ru-RU"/>
        </w:rPr>
        <w:t>ациях исход определяется особой проверкой характеристики, называемой состязанием.</w:t>
      </w:r>
    </w:p>
    <w:p w14:paraId="44812411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Оба участника состязания совершают проверки характеристик, связанные с их попытками.  Они применяют все уместные бонусы и штрафы, но суммы сравнивают не со УС, а с результата</w:t>
      </w:r>
      <w:r>
        <w:rPr>
          <w:lang w:val="ru-RU"/>
        </w:rPr>
        <w:t>ми друг друга. Участник с наибольшим результатом выигрывает состязание. Этот персонаж или чудовище либо добивается успеха, либо не даёт преуспеть другому.</w:t>
      </w:r>
    </w:p>
    <w:p w14:paraId="295184A8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Если состязание оканчивается ничьёй, ситуация остаётся такой же, как до состязания. Таким образом, од</w:t>
      </w:r>
      <w:r>
        <w:rPr>
          <w:lang w:val="ru-RU"/>
        </w:rPr>
        <w:t>ин участник может выиграть состязание по умолчанию. Если двое пытались схватить кольцо, никто его не получает. В соревновании между чудовищем, пытающимся открыть дверь, и авантюристом, пытающимся держать дверь закрытой, ничья означает, что дверь остается з</w:t>
      </w:r>
      <w:r>
        <w:rPr>
          <w:lang w:val="ru-RU"/>
        </w:rPr>
        <w:t>акрытой.</w:t>
      </w:r>
    </w:p>
    <w:p w14:paraId="375AEAC3" w14:textId="77777777" w:rsidR="00EA4164" w:rsidRPr="00893F4E" w:rsidRDefault="00561F77" w:rsidP="00EA4164">
      <w:pPr>
        <w:pStyle w:val="4"/>
        <w:rPr>
          <w:lang w:val="ru-RU"/>
        </w:rPr>
      </w:pPr>
      <w:bookmarkStart w:id="6" w:name="skills"/>
      <w:r>
        <w:rPr>
          <w:lang w:val="ru-RU"/>
        </w:rPr>
        <w:t>НАВЫКИ</w:t>
      </w:r>
      <w:r>
        <w:rPr>
          <w:lang w:val="ru-RU"/>
        </w:rPr>
        <w:br/>
      </w:r>
      <w:bookmarkEnd w:id="6"/>
    </w:p>
    <w:p w14:paraId="35ED0A7D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Характеристики покрывают широкий диапазон возможностей, включая навыки, которыми персонаж или чудовище может владеть.   Навык отражает некий аспект характеристики, а владение навыком демонстрирует сосредоточенность на этом аспекте (владени</w:t>
      </w:r>
      <w:r>
        <w:rPr>
          <w:lang w:val="ru-RU"/>
        </w:rPr>
        <w:t xml:space="preserve">я навыками персонажа определяются при его создании, а владения навыками чудовища написаны в блоке его статистики).  </w:t>
      </w:r>
    </w:p>
    <w:p w14:paraId="61B83A78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 xml:space="preserve">Например, проверка ловкости может отражать попытку персонажа выполнить акробатический трюк, передать объект в ладони или остаться скрытым. </w:t>
      </w:r>
      <w:r>
        <w:rPr>
          <w:lang w:val="ru-RU"/>
        </w:rPr>
        <w:t>У этих аспектов Ловкости есть три конкретных навыка: Акробатика, Ловкость рук и Скрытность, соответственно Таким образом, персонаж, владеющий навыком скрытности, особенно хорош в проверках ловкости, связанных с подкрадыванием и незаметностью.</w:t>
      </w:r>
    </w:p>
    <w:p w14:paraId="73A7FE5C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Навыки, связа</w:t>
      </w:r>
      <w:r>
        <w:rPr>
          <w:lang w:val="ru-RU"/>
        </w:rPr>
        <w:t xml:space="preserve">нные с характеристиками, перечислены ниже (с Телосложением не связан ни один навык). </w:t>
      </w:r>
    </w:p>
    <w:p w14:paraId="0ED5F76D" w14:textId="77777777" w:rsidR="00EA4164" w:rsidRDefault="00561F77" w:rsidP="00EA4164">
      <w:pPr>
        <w:pStyle w:val="5"/>
      </w:pPr>
      <w:bookmarkStart w:id="7" w:name="strength"/>
      <w:r>
        <w:rPr>
          <w:lang w:val="ru-RU"/>
        </w:rPr>
        <w:lastRenderedPageBreak/>
        <w:t>Сила</w:t>
      </w:r>
      <w:bookmarkEnd w:id="7"/>
    </w:p>
    <w:p w14:paraId="4181C892" w14:textId="77777777" w:rsidR="00EA4164" w:rsidRDefault="00561F77" w:rsidP="00EA4164">
      <w:pPr>
        <w:pStyle w:val="Compact"/>
        <w:numPr>
          <w:ilvl w:val="0"/>
          <w:numId w:val="1"/>
        </w:numPr>
      </w:pPr>
      <w:r>
        <w:rPr>
          <w:lang w:val="ru-RU"/>
        </w:rPr>
        <w:t>Атлетика</w:t>
      </w:r>
    </w:p>
    <w:p w14:paraId="2AF856D1" w14:textId="77777777" w:rsidR="00EA4164" w:rsidRDefault="00561F77" w:rsidP="00EA4164">
      <w:pPr>
        <w:pStyle w:val="5"/>
      </w:pPr>
      <w:bookmarkStart w:id="8" w:name="dexterity"/>
      <w:r>
        <w:rPr>
          <w:lang w:val="ru-RU"/>
        </w:rPr>
        <w:t>Ловкость</w:t>
      </w:r>
      <w:bookmarkEnd w:id="8"/>
    </w:p>
    <w:p w14:paraId="1427583C" w14:textId="77777777" w:rsidR="00EA4164" w:rsidRDefault="00561F77" w:rsidP="00EA4164">
      <w:pPr>
        <w:pStyle w:val="Compact"/>
        <w:numPr>
          <w:ilvl w:val="0"/>
          <w:numId w:val="1"/>
        </w:numPr>
      </w:pPr>
      <w:r>
        <w:rPr>
          <w:lang w:val="ru-RU"/>
        </w:rPr>
        <w:t>Акробатика</w:t>
      </w:r>
    </w:p>
    <w:p w14:paraId="4470B423" w14:textId="77777777" w:rsidR="00EA4164" w:rsidRDefault="00561F77" w:rsidP="00EA4164">
      <w:pPr>
        <w:pStyle w:val="Compact"/>
        <w:numPr>
          <w:ilvl w:val="0"/>
          <w:numId w:val="1"/>
        </w:numPr>
      </w:pPr>
      <w:r>
        <w:rPr>
          <w:lang w:val="ru-RU"/>
        </w:rPr>
        <w:t>ловкость рук</w:t>
      </w:r>
    </w:p>
    <w:p w14:paraId="32BB815A" w14:textId="77777777" w:rsidR="00EA4164" w:rsidRDefault="00561F77" w:rsidP="00EA4164">
      <w:pPr>
        <w:pStyle w:val="Compact"/>
        <w:numPr>
          <w:ilvl w:val="0"/>
          <w:numId w:val="1"/>
        </w:numPr>
      </w:pPr>
      <w:r>
        <w:rPr>
          <w:lang w:val="ru-RU"/>
        </w:rPr>
        <w:t>Скрытность</w:t>
      </w:r>
    </w:p>
    <w:p w14:paraId="5E5E1CFB" w14:textId="77777777" w:rsidR="00EA4164" w:rsidRDefault="00561F77" w:rsidP="00EA4164">
      <w:pPr>
        <w:pStyle w:val="5"/>
      </w:pPr>
      <w:bookmarkStart w:id="9" w:name="intelligence"/>
      <w:r>
        <w:rPr>
          <w:lang w:val="ru-RU"/>
        </w:rPr>
        <w:t>Интеллект</w:t>
      </w:r>
      <w:bookmarkEnd w:id="9"/>
    </w:p>
    <w:p w14:paraId="5B8AA75E" w14:textId="77777777" w:rsidR="00EA4164" w:rsidRDefault="00561F77" w:rsidP="00EA4164">
      <w:pPr>
        <w:pStyle w:val="Compact"/>
        <w:numPr>
          <w:ilvl w:val="0"/>
          <w:numId w:val="1"/>
        </w:numPr>
      </w:pPr>
      <w:r>
        <w:rPr>
          <w:lang w:val="ru-RU"/>
        </w:rPr>
        <w:t>Магия</w:t>
      </w:r>
    </w:p>
    <w:p w14:paraId="7143A759" w14:textId="77777777" w:rsidR="00EA4164" w:rsidRDefault="00561F77" w:rsidP="00EA4164">
      <w:pPr>
        <w:pStyle w:val="Compact"/>
        <w:numPr>
          <w:ilvl w:val="0"/>
          <w:numId w:val="1"/>
        </w:numPr>
      </w:pPr>
      <w:r>
        <w:rPr>
          <w:lang w:val="ru-RU"/>
        </w:rPr>
        <w:t>История</w:t>
      </w:r>
    </w:p>
    <w:p w14:paraId="4B77F83E" w14:textId="77777777" w:rsidR="00EA4164" w:rsidRDefault="00561F77" w:rsidP="00EA4164">
      <w:pPr>
        <w:pStyle w:val="Compact"/>
        <w:numPr>
          <w:ilvl w:val="0"/>
          <w:numId w:val="1"/>
        </w:numPr>
      </w:pPr>
      <w:r>
        <w:rPr>
          <w:lang w:val="ru-RU"/>
        </w:rPr>
        <w:t>Расследование</w:t>
      </w:r>
    </w:p>
    <w:p w14:paraId="547B468D" w14:textId="77777777" w:rsidR="00EA4164" w:rsidRDefault="00561F77" w:rsidP="00EA4164">
      <w:pPr>
        <w:pStyle w:val="Compact"/>
        <w:numPr>
          <w:ilvl w:val="0"/>
          <w:numId w:val="1"/>
        </w:numPr>
      </w:pPr>
      <w:r>
        <w:rPr>
          <w:lang w:val="ru-RU"/>
        </w:rPr>
        <w:t>Природа</w:t>
      </w:r>
    </w:p>
    <w:p w14:paraId="184E7BDF" w14:textId="77777777" w:rsidR="00EA4164" w:rsidRDefault="00561F77" w:rsidP="00EA4164">
      <w:pPr>
        <w:pStyle w:val="Compact"/>
        <w:numPr>
          <w:ilvl w:val="0"/>
          <w:numId w:val="1"/>
        </w:numPr>
      </w:pPr>
      <w:r>
        <w:rPr>
          <w:lang w:val="ru-RU"/>
        </w:rPr>
        <w:t>Религия</w:t>
      </w:r>
    </w:p>
    <w:p w14:paraId="15F2DC07" w14:textId="77777777" w:rsidR="00EA4164" w:rsidRDefault="00561F77" w:rsidP="00EA4164">
      <w:pPr>
        <w:pStyle w:val="5"/>
      </w:pPr>
      <w:bookmarkStart w:id="10" w:name="wisdom"/>
      <w:r>
        <w:rPr>
          <w:lang w:val="ru-RU"/>
        </w:rPr>
        <w:t>Мудрость</w:t>
      </w:r>
      <w:bookmarkEnd w:id="10"/>
    </w:p>
    <w:p w14:paraId="20EFACFF" w14:textId="77777777" w:rsidR="00EA4164" w:rsidRDefault="00561F77" w:rsidP="00EA4164">
      <w:pPr>
        <w:pStyle w:val="Compact"/>
        <w:numPr>
          <w:ilvl w:val="0"/>
          <w:numId w:val="1"/>
        </w:numPr>
      </w:pPr>
      <w:r>
        <w:rPr>
          <w:lang w:val="ru-RU"/>
        </w:rPr>
        <w:t>Обращение С Животными</w:t>
      </w:r>
    </w:p>
    <w:p w14:paraId="25CC6BCF" w14:textId="77777777" w:rsidR="00EA4164" w:rsidRDefault="00561F77" w:rsidP="00EA4164">
      <w:pPr>
        <w:pStyle w:val="Compact"/>
        <w:numPr>
          <w:ilvl w:val="0"/>
          <w:numId w:val="1"/>
        </w:numPr>
      </w:pPr>
      <w:r>
        <w:rPr>
          <w:lang w:val="ru-RU"/>
        </w:rPr>
        <w:t>Проницательность</w:t>
      </w:r>
    </w:p>
    <w:p w14:paraId="2E50AE61" w14:textId="77777777" w:rsidR="00EA4164" w:rsidRDefault="00561F77" w:rsidP="00EA4164">
      <w:pPr>
        <w:pStyle w:val="Compact"/>
        <w:numPr>
          <w:ilvl w:val="0"/>
          <w:numId w:val="1"/>
        </w:numPr>
      </w:pPr>
      <w:r>
        <w:rPr>
          <w:lang w:val="ru-RU"/>
        </w:rPr>
        <w:t>Медицина</w:t>
      </w:r>
    </w:p>
    <w:p w14:paraId="683E9255" w14:textId="77777777" w:rsidR="00EA4164" w:rsidRDefault="00561F77" w:rsidP="00EA4164">
      <w:pPr>
        <w:pStyle w:val="Compact"/>
        <w:numPr>
          <w:ilvl w:val="0"/>
          <w:numId w:val="1"/>
        </w:numPr>
      </w:pPr>
      <w:r>
        <w:rPr>
          <w:lang w:val="ru-RU"/>
        </w:rPr>
        <w:t>Восприятие</w:t>
      </w:r>
    </w:p>
    <w:p w14:paraId="4380B194" w14:textId="77777777" w:rsidR="00EA4164" w:rsidRDefault="00561F77" w:rsidP="00EA4164">
      <w:pPr>
        <w:pStyle w:val="Compact"/>
        <w:numPr>
          <w:ilvl w:val="0"/>
          <w:numId w:val="1"/>
        </w:numPr>
      </w:pPr>
      <w:r>
        <w:rPr>
          <w:lang w:val="ru-RU"/>
        </w:rPr>
        <w:t>Выживание</w:t>
      </w:r>
    </w:p>
    <w:p w14:paraId="3B29476B" w14:textId="77777777" w:rsidR="00EA4164" w:rsidRDefault="00561F77" w:rsidP="00EA4164">
      <w:pPr>
        <w:pStyle w:val="5"/>
      </w:pPr>
      <w:bookmarkStart w:id="11" w:name="charisma"/>
      <w:r>
        <w:rPr>
          <w:lang w:val="ru-RU"/>
        </w:rPr>
        <w:t>Харизма</w:t>
      </w:r>
      <w:bookmarkEnd w:id="11"/>
    </w:p>
    <w:p w14:paraId="39A5A6BE" w14:textId="77777777" w:rsidR="00EA4164" w:rsidRDefault="00561F77" w:rsidP="00EA4164">
      <w:pPr>
        <w:pStyle w:val="Compact"/>
        <w:numPr>
          <w:ilvl w:val="0"/>
          <w:numId w:val="1"/>
        </w:numPr>
      </w:pPr>
      <w:r>
        <w:rPr>
          <w:lang w:val="ru-RU"/>
        </w:rPr>
        <w:t>Обман</w:t>
      </w:r>
    </w:p>
    <w:p w14:paraId="22FA9CD2" w14:textId="77777777" w:rsidR="00EA4164" w:rsidRDefault="00561F77" w:rsidP="00EA4164">
      <w:pPr>
        <w:pStyle w:val="Compact"/>
        <w:numPr>
          <w:ilvl w:val="0"/>
          <w:numId w:val="1"/>
        </w:numPr>
      </w:pPr>
      <w:r>
        <w:rPr>
          <w:lang w:val="ru-RU"/>
        </w:rPr>
        <w:t>Запугивание</w:t>
      </w:r>
    </w:p>
    <w:p w14:paraId="035ED6F2" w14:textId="77777777" w:rsidR="00EA4164" w:rsidRDefault="00561F77" w:rsidP="00EA4164">
      <w:pPr>
        <w:pStyle w:val="Compact"/>
        <w:numPr>
          <w:ilvl w:val="0"/>
          <w:numId w:val="1"/>
        </w:numPr>
      </w:pPr>
      <w:r>
        <w:rPr>
          <w:lang w:val="ru-RU"/>
        </w:rPr>
        <w:t>Выступление</w:t>
      </w:r>
    </w:p>
    <w:p w14:paraId="6868AD4C" w14:textId="77777777" w:rsidR="00EA4164" w:rsidRDefault="00561F77" w:rsidP="00EA4164">
      <w:pPr>
        <w:pStyle w:val="Compact"/>
        <w:numPr>
          <w:ilvl w:val="0"/>
          <w:numId w:val="1"/>
        </w:numPr>
      </w:pPr>
      <w:r>
        <w:rPr>
          <w:lang w:val="ru-RU"/>
        </w:rPr>
        <w:t>Убеждение</w:t>
      </w:r>
    </w:p>
    <w:p w14:paraId="12CD1CF8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Иногда Мастер может попросить совершить проверку характеристики, используя определённый навык — например, «соверши проверку Мудрости (Восприятие)».  В других слу</w:t>
      </w:r>
      <w:r>
        <w:rPr>
          <w:lang w:val="ru-RU"/>
        </w:rPr>
        <w:t>чаях игрок может спросить Мастера, относится ли владение определенным навыком к проверке. В любом случае, владение навыком означает, что человек может добавить свой бонус владения к проверке характеристики, к которой относится этот навык. Без владения навы</w:t>
      </w:r>
      <w:r>
        <w:rPr>
          <w:lang w:val="ru-RU"/>
        </w:rPr>
        <w:t>ком персонаж делает обычную проверку характеристики.</w:t>
      </w:r>
    </w:p>
    <w:p w14:paraId="61DD2032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Например, если персонаж пытается забраться на крутой утёс, Мастер может попросить совершить проверку Силы (Атлетика). Если персонаж владеет навыком Атлетика, бонус владения персонажа добавляется к провер</w:t>
      </w:r>
      <w:r>
        <w:rPr>
          <w:lang w:val="ru-RU"/>
        </w:rPr>
        <w:t>ке силы. Если персонаж не имеет этого навыка, он или она просто делает проверку силы.</w:t>
      </w:r>
    </w:p>
    <w:p w14:paraId="7B2910A7" w14:textId="77777777" w:rsidR="00EA4164" w:rsidRPr="00893F4E" w:rsidRDefault="00561F77" w:rsidP="00EA4164">
      <w:pPr>
        <w:pStyle w:val="5"/>
        <w:rPr>
          <w:lang w:val="ru-RU"/>
        </w:rPr>
      </w:pPr>
      <w:bookmarkStart w:id="12" w:name="variant-skills-with-different-abilities"/>
      <w:r>
        <w:rPr>
          <w:lang w:val="ru-RU"/>
        </w:rPr>
        <w:t>Вариант: навыки с различными характеристиками</w:t>
      </w:r>
      <w:bookmarkEnd w:id="12"/>
    </w:p>
    <w:p w14:paraId="7170C57C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Обычно владение навыком применяется к проверкам только одной конкретной характеристики.  Владение Атлетикой, например, обычн</w:t>
      </w:r>
      <w:r>
        <w:rPr>
          <w:lang w:val="ru-RU"/>
        </w:rPr>
        <w:t>о применяется к проверкам Силы.  Однако в некоторых ситуациях ваше владение может применяться к другой проверке.  В таких ситуациях Мастер может попросить совершить проверку, используя необычную комбинацию характеристики и навыка, или же вы можете попросит</w:t>
      </w:r>
      <w:r>
        <w:rPr>
          <w:lang w:val="ru-RU"/>
        </w:rPr>
        <w:t xml:space="preserve">ь у Мастера разрешение применить бонус мастерства к другой проверке. Например, если вам нужно </w:t>
      </w:r>
      <w:r>
        <w:rPr>
          <w:lang w:val="ru-RU"/>
        </w:rPr>
        <w:lastRenderedPageBreak/>
        <w:t>доплыть от прибрежного острова до материка, ваш Мастер может потребовать проверки Телосложения, чтобы увидеть, есть ли у вас выносливость, чтобы сделать это так д</w:t>
      </w:r>
      <w:r>
        <w:rPr>
          <w:lang w:val="ru-RU"/>
        </w:rPr>
        <w:t>алеко. В этом случае Мастер может разрешить вам применить бонус от Атлетики, то есть попросит совершить проверку Телосложения (Атлетика).  Поэтому, если вы владеете Атлетикой, вы применяете свой бонус к проверке Телосложения точно так же, как обычно делает</w:t>
      </w:r>
      <w:r>
        <w:rPr>
          <w:lang w:val="ru-RU"/>
        </w:rPr>
        <w:t>е это для проверки силы (Атлетика). Точно так же, если варвар полуорк демонстрирует грубую силу, чтобы запугать врага, Мастер может попросить совершить проверку Силы (Запугивание), несмотря на то, что Запугивание связано с Харизмой.</w:t>
      </w:r>
    </w:p>
    <w:p w14:paraId="0E5518C4" w14:textId="77777777" w:rsidR="00EA4164" w:rsidRPr="00893F4E" w:rsidRDefault="00561F77" w:rsidP="00EA4164">
      <w:pPr>
        <w:pStyle w:val="4"/>
        <w:rPr>
          <w:lang w:val="ru-RU"/>
        </w:rPr>
      </w:pPr>
      <w:bookmarkStart w:id="13" w:name="passive-checks"/>
      <w:r>
        <w:rPr>
          <w:lang w:val="ru-RU"/>
        </w:rPr>
        <w:t xml:space="preserve">Пассивные </w:t>
      </w:r>
      <w:r>
        <w:rPr>
          <w:lang w:val="ru-RU"/>
        </w:rPr>
        <w:t>Проверки</w:t>
      </w:r>
      <w:bookmarkEnd w:id="13"/>
    </w:p>
    <w:p w14:paraId="71A3CE46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Пассивная проверка специальный вид проверки характеристики которая не использует броски костей. Такая проверка может отражать средний результат для задачи, выполняющейся с регулярной периодичностью, например, поиски потайных дверей. Мастер может и</w:t>
      </w:r>
      <w:r>
        <w:rPr>
          <w:lang w:val="ru-RU"/>
        </w:rPr>
        <w:t>спользовать её для тайного определения без бросков костей того, преуспеют ли персонажи в чём-либо, например, заметят ли персонажи скрывшееся чудовище.</w:t>
      </w:r>
    </w:p>
    <w:p w14:paraId="342D40AD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Результат пассивной проверки персонажа определяется так:</w:t>
      </w:r>
    </w:p>
    <w:p w14:paraId="47170065" w14:textId="77777777" w:rsidR="00EA4164" w:rsidRPr="00893F4E" w:rsidRDefault="00561F77" w:rsidP="00EA4164">
      <w:pPr>
        <w:pStyle w:val="a0"/>
        <w:rPr>
          <w:lang w:val="ru-RU"/>
        </w:rPr>
      </w:pPr>
      <w:r>
        <w:rPr>
          <w:b/>
          <w:lang w:val="ru-RU"/>
        </w:rPr>
        <w:t>10 + все модификаторы, обычно применимые к прове</w:t>
      </w:r>
      <w:r>
        <w:rPr>
          <w:b/>
          <w:lang w:val="ru-RU"/>
        </w:rPr>
        <w:t>рке</w:t>
      </w:r>
    </w:p>
    <w:p w14:paraId="5876EA79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 xml:space="preserve">Если персонаж совершает проверку с преимуществом, добавьте 5.  В случае помехи вычтите 5.  Результат пассивной проверки в игре называется </w:t>
      </w:r>
      <w:r>
        <w:rPr>
          <w:b/>
          <w:lang w:val="ru-RU"/>
        </w:rPr>
        <w:t>значением</w:t>
      </w:r>
      <w:r>
        <w:rPr>
          <w:lang w:val="ru-RU"/>
        </w:rPr>
        <w:t>.</w:t>
      </w:r>
    </w:p>
    <w:p w14:paraId="650DFE3E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 xml:space="preserve">Например, если у персонажа 1ого уровня Мудрость 15, и он владеет Восприятием, его пассивное </w:t>
      </w:r>
      <w:r>
        <w:rPr>
          <w:lang w:val="ru-RU"/>
        </w:rPr>
        <w:t>значение Мудрости (Восприятия) равно 14.</w:t>
      </w:r>
    </w:p>
    <w:p w14:paraId="64DF8C01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Пассивные проверки используются в правилах по скрытности в разделе «Ловкость», а также в правилах исследования.</w:t>
      </w:r>
    </w:p>
    <w:p w14:paraId="6F0AE963" w14:textId="77777777" w:rsidR="00EA4164" w:rsidRPr="00893F4E" w:rsidRDefault="00561F77" w:rsidP="00EA4164">
      <w:pPr>
        <w:pStyle w:val="4"/>
        <w:rPr>
          <w:lang w:val="ru-RU"/>
        </w:rPr>
      </w:pPr>
      <w:bookmarkStart w:id="14" w:name="working-together"/>
      <w:r>
        <w:rPr>
          <w:lang w:val="ru-RU"/>
        </w:rPr>
        <w:t xml:space="preserve"> Совместные попытки</w:t>
      </w:r>
      <w:bookmarkEnd w:id="14"/>
    </w:p>
    <w:p w14:paraId="10A871CE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Иногда два или несколько персонажей пытаются совместно выполнить некую задачу. В эт</w:t>
      </w:r>
      <w:r>
        <w:rPr>
          <w:lang w:val="ru-RU"/>
        </w:rPr>
        <w:t>ом случае персонаж, возглавляющий усилия (или тот, у кого наибольший модификатор характеристики) может совершить проверку характеристики с преимуществом, которое и отражает помощь других персонажей. В бою для этого требуется совершить действие Помощь.</w:t>
      </w:r>
    </w:p>
    <w:p w14:paraId="2922A29C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Перс</w:t>
      </w:r>
      <w:r>
        <w:rPr>
          <w:lang w:val="ru-RU"/>
        </w:rPr>
        <w:t>онаж может пытаться помочь, если он сам в одиночку мог бы попробовать выполнить эту задачу. Например, вскрытие замка требует владения воровскими инструментами, поэтому персонаж, не владеющий ими, не может помогать выполнять эту задачу. Более того, персонаж</w:t>
      </w:r>
      <w:r>
        <w:rPr>
          <w:lang w:val="ru-RU"/>
        </w:rPr>
        <w:t xml:space="preserve"> может помогать только если усилия другого персонажа действительно могут помочь. Некоторые задачи, такие как вдевание нитки в иголку, от чужой помощи легче не станут.</w:t>
      </w:r>
    </w:p>
    <w:p w14:paraId="30C50C0C" w14:textId="77777777" w:rsidR="00EA4164" w:rsidRPr="00893F4E" w:rsidRDefault="00561F77" w:rsidP="00EA4164">
      <w:pPr>
        <w:pStyle w:val="5"/>
        <w:rPr>
          <w:lang w:val="ru-RU"/>
        </w:rPr>
      </w:pPr>
      <w:bookmarkStart w:id="15" w:name="group-checks"/>
      <w:r>
        <w:rPr>
          <w:lang w:val="ru-RU"/>
        </w:rPr>
        <w:t>Групповые Проверки</w:t>
      </w:r>
      <w:bookmarkEnd w:id="15"/>
    </w:p>
    <w:p w14:paraId="126BE5E1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Если несколько существ пытаются выполнить что-то как единая группа, Ма</w:t>
      </w:r>
      <w:r>
        <w:rPr>
          <w:lang w:val="ru-RU"/>
        </w:rPr>
        <w:t>стер может попросить совершить групповую проверку характеристики.  В такой ситуации умелые персонажи смогут прикрыть слабые стороны неумелых.</w:t>
      </w:r>
    </w:p>
    <w:p w14:paraId="505EA115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lastRenderedPageBreak/>
        <w:t>Для совершения групповой проверки характеристики все в группе совершают проверку характеристики.  Если как минимум</w:t>
      </w:r>
      <w:r>
        <w:rPr>
          <w:lang w:val="ru-RU"/>
        </w:rPr>
        <w:t xml:space="preserve"> половина группы достигла успеха, преуспевает вся группа. В противном случае вся группа проваливает проверку.</w:t>
      </w:r>
    </w:p>
    <w:p w14:paraId="5956933F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Групповые проверки возникают не очень часто, и они наиболее полезны, когда все персонажи преуспевают или терпят неудачу как группа. Например, когд</w:t>
      </w:r>
      <w:r>
        <w:rPr>
          <w:lang w:val="ru-RU"/>
        </w:rPr>
        <w:t>а авантюристы путешествуют по болоту, Масможет призвать к групповой проверке мудрости (выживания), чтобы увидеть, могут ли персонажи избежать зыбучих песков, провалов и других природных опасностей окружающей среды. Если преуспеет как минимум половина групп</w:t>
      </w:r>
      <w:r>
        <w:rPr>
          <w:lang w:val="ru-RU"/>
        </w:rPr>
        <w:t>ы, успешные персонажи помогают тем, кто не обошёл опасные места.  В противном случае вся группа попадает в одну из опасностей.</w:t>
      </w:r>
    </w:p>
    <w:p w14:paraId="695BB1F3" w14:textId="77777777" w:rsidR="00EA4164" w:rsidRPr="00893F4E" w:rsidRDefault="00561F77" w:rsidP="00EA4164">
      <w:pPr>
        <w:pStyle w:val="3"/>
        <w:rPr>
          <w:lang w:val="ru-RU"/>
        </w:rPr>
      </w:pPr>
      <w:bookmarkStart w:id="16" w:name="using-each-ability"/>
      <w:r>
        <w:rPr>
          <w:lang w:val="ru-RU"/>
        </w:rPr>
        <w:t>Использование характеристик</w:t>
      </w:r>
      <w:bookmarkEnd w:id="16"/>
    </w:p>
    <w:p w14:paraId="7DC69DDA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Все задачи, которые персонаж или чудовище могут предпринять, охватываются одной из шести характеристи</w:t>
      </w:r>
      <w:r>
        <w:rPr>
          <w:lang w:val="ru-RU"/>
        </w:rPr>
        <w:t>к.  В этом разделе приведены подробные описания характеристик и способы их использования в игре.</w:t>
      </w:r>
    </w:p>
    <w:p w14:paraId="47A2A796" w14:textId="77777777" w:rsidR="00EA4164" w:rsidRPr="00893F4E" w:rsidRDefault="00561F77" w:rsidP="00EA4164">
      <w:pPr>
        <w:pStyle w:val="4"/>
        <w:rPr>
          <w:lang w:val="ru-RU"/>
        </w:rPr>
      </w:pPr>
      <w:bookmarkStart w:id="17" w:name="strength-1"/>
      <w:r>
        <w:rPr>
          <w:lang w:val="ru-RU"/>
        </w:rPr>
        <w:t>Сила</w:t>
      </w:r>
      <w:bookmarkEnd w:id="17"/>
    </w:p>
    <w:p w14:paraId="4603F4D7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Сила измеряет физическую силу, спортивную подготовку и предел, в котором вы можете применить грубую физическую силу.</w:t>
      </w:r>
    </w:p>
    <w:p w14:paraId="20D4C3A9" w14:textId="77777777" w:rsidR="00EA4164" w:rsidRPr="00893F4E" w:rsidRDefault="00561F77" w:rsidP="00EA4164">
      <w:pPr>
        <w:pStyle w:val="5"/>
        <w:rPr>
          <w:lang w:val="ru-RU"/>
        </w:rPr>
      </w:pPr>
      <w:bookmarkStart w:id="18" w:name="strength-checks"/>
      <w:r>
        <w:rPr>
          <w:lang w:val="ru-RU"/>
        </w:rPr>
        <w:t>Проверки Силы</w:t>
      </w:r>
      <w:bookmarkEnd w:id="18"/>
    </w:p>
    <w:p w14:paraId="1D62DEEC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Проверка силы может мод</w:t>
      </w:r>
      <w:r>
        <w:rPr>
          <w:lang w:val="ru-RU"/>
        </w:rPr>
        <w:t>елировать любую попытку поднять, толкнуть, потянуть или сломать что-то, заставить ваше тело пройти через пространство или иным образом применить грубую силу к ситуации. Навык Атлетика отражает способности  к некоторым проверкам Силы.</w:t>
      </w:r>
    </w:p>
    <w:p w14:paraId="750EC3DF" w14:textId="77777777" w:rsidR="00EA4164" w:rsidRDefault="00561F77" w:rsidP="00EA4164">
      <w:pPr>
        <w:pStyle w:val="a0"/>
      </w:pPr>
      <w:r>
        <w:rPr>
          <w:b/>
          <w:i/>
          <w:lang w:val="ru-RU"/>
        </w:rPr>
        <w:t>Атлетика.</w:t>
      </w:r>
      <w:r>
        <w:rPr>
          <w:lang w:val="ru-RU"/>
        </w:rPr>
        <w:t xml:space="preserve"> Проверка Ваш</w:t>
      </w:r>
      <w:r>
        <w:rPr>
          <w:lang w:val="ru-RU"/>
        </w:rPr>
        <w:t>ей силы (Атлетика) охватывает сложные ситуации, с которыми вы сталкиваетесь во время восхождения, прыжков или плавания. В качестве примеров можно привести следующие активности::</w:t>
      </w:r>
    </w:p>
    <w:p w14:paraId="527D2E6F" w14:textId="77777777" w:rsidR="00EA4164" w:rsidRPr="00893F4E" w:rsidRDefault="00561F77" w:rsidP="00EA4164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 xml:space="preserve">Вы пытаетесь взобраться на отвесный или скользкий Утес, избегаете опасностей, </w:t>
      </w:r>
      <w:r>
        <w:rPr>
          <w:lang w:val="ru-RU"/>
        </w:rPr>
        <w:t>взбираясь на стену, или цепляетесь за поверхность, когда что-то пытается сбить вас.</w:t>
      </w:r>
    </w:p>
    <w:p w14:paraId="276B2BDF" w14:textId="77777777" w:rsidR="00EA4164" w:rsidRPr="00893F4E" w:rsidRDefault="00561F77" w:rsidP="00EA4164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>Вы пытаетесь прыгнуть на необычно большое расстояние или совершить трюк в середине прыжка.</w:t>
      </w:r>
    </w:p>
    <w:p w14:paraId="557ED1CB" w14:textId="77777777" w:rsidR="00EA4164" w:rsidRPr="00893F4E" w:rsidRDefault="00561F77" w:rsidP="00EA4164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 xml:space="preserve">Вы пытаетесь плыть или оставаться на плаву в коварных течениях, штормовых волнах </w:t>
      </w:r>
      <w:r>
        <w:rPr>
          <w:lang w:val="ru-RU"/>
        </w:rPr>
        <w:t xml:space="preserve"> или среди густых зарослей водорослей. Или другое существо пытается подтолкнуть или затаить вас под воду или иным образом помешать вашему плаванию.</w:t>
      </w:r>
    </w:p>
    <w:p w14:paraId="7D433308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b/>
          <w:i/>
          <w:lang w:val="ru-RU"/>
        </w:rPr>
        <w:t>Другие  проверки силы</w:t>
      </w:r>
      <w:r>
        <w:rPr>
          <w:lang w:val="ru-RU"/>
        </w:rPr>
        <w:t xml:space="preserve"> Мастер также может потребовать проверки силы, когда вы пытаетесь выполнить следующие з</w:t>
      </w:r>
      <w:r>
        <w:rPr>
          <w:lang w:val="ru-RU"/>
        </w:rPr>
        <w:t>адачи:</w:t>
      </w:r>
    </w:p>
    <w:p w14:paraId="1609B564" w14:textId="77777777" w:rsidR="00EA4164" w:rsidRPr="00893F4E" w:rsidRDefault="00561F77" w:rsidP="00EA4164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 xml:space="preserve"> Силой открыть застрявшую, запертую или заложенную на засов дверь</w:t>
      </w:r>
    </w:p>
    <w:p w14:paraId="0D807DFF" w14:textId="77777777" w:rsidR="00EA4164" w:rsidRDefault="00561F77" w:rsidP="00EA4164">
      <w:pPr>
        <w:pStyle w:val="Compact"/>
        <w:numPr>
          <w:ilvl w:val="0"/>
          <w:numId w:val="1"/>
        </w:numPr>
      </w:pPr>
      <w:r>
        <w:rPr>
          <w:lang w:val="ru-RU"/>
        </w:rPr>
        <w:t>Освободиться от пут</w:t>
      </w:r>
    </w:p>
    <w:p w14:paraId="156E49C0" w14:textId="77777777" w:rsidR="00EA4164" w:rsidRPr="00893F4E" w:rsidRDefault="00561F77" w:rsidP="00EA4164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>Протиснутся через туннель, который слишком мал</w:t>
      </w:r>
    </w:p>
    <w:p w14:paraId="4310015F" w14:textId="77777777" w:rsidR="00EA4164" w:rsidRPr="00893F4E" w:rsidRDefault="00561F77" w:rsidP="00EA4164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>•</w:t>
      </w:r>
      <w:r>
        <w:rPr>
          <w:lang w:val="ru-RU"/>
        </w:rPr>
        <w:tab/>
        <w:t>Попытка удержаться за фургон, не отцепившись от него во время движения</w:t>
      </w:r>
    </w:p>
    <w:p w14:paraId="5811834F" w14:textId="77777777" w:rsidR="00EA4164" w:rsidRDefault="00561F77" w:rsidP="00EA4164">
      <w:pPr>
        <w:pStyle w:val="Compact"/>
        <w:numPr>
          <w:ilvl w:val="0"/>
          <w:numId w:val="1"/>
        </w:numPr>
      </w:pPr>
      <w:r>
        <w:rPr>
          <w:lang w:val="ru-RU"/>
        </w:rPr>
        <w:t>Опрокинуть статую</w:t>
      </w:r>
    </w:p>
    <w:p w14:paraId="32E759D2" w14:textId="77777777" w:rsidR="00EA4164" w:rsidRDefault="00561F77" w:rsidP="00EA4164">
      <w:pPr>
        <w:pStyle w:val="Compact"/>
        <w:numPr>
          <w:ilvl w:val="0"/>
          <w:numId w:val="1"/>
        </w:numPr>
      </w:pPr>
      <w:r>
        <w:rPr>
          <w:lang w:val="ru-RU"/>
        </w:rPr>
        <w:lastRenderedPageBreak/>
        <w:t xml:space="preserve">Держите валун от </w:t>
      </w:r>
      <w:r>
        <w:rPr>
          <w:lang w:val="ru-RU"/>
        </w:rPr>
        <w:t>скатывания</w:t>
      </w:r>
    </w:p>
    <w:p w14:paraId="706DAB3F" w14:textId="77777777" w:rsidR="00EA4164" w:rsidRDefault="00561F77" w:rsidP="00EA4164">
      <w:pPr>
        <w:pStyle w:val="5"/>
      </w:pPr>
      <w:bookmarkStart w:id="19" w:name="attack-rolls-and-damage"/>
      <w:r>
        <w:rPr>
          <w:lang w:val="ru-RU"/>
        </w:rPr>
        <w:t>Броски атаки и урона</w:t>
      </w:r>
      <w:bookmarkEnd w:id="19"/>
    </w:p>
    <w:p w14:paraId="3A4F878C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Вы добавляете свой модификатор силы к броску атаки и броску урона, когда атакуете оружием ближнего боя, таким как булава, боевой топор или копье. Вы используете оружие ближнего боя, чтобы совершать атаки в ближнем бою, и нек</w:t>
      </w:r>
      <w:r>
        <w:rPr>
          <w:lang w:val="ru-RU"/>
        </w:rPr>
        <w:t>оторые из них можно метать совершая дальнобойную атаку.</w:t>
      </w:r>
    </w:p>
    <w:p w14:paraId="180FE2D9" w14:textId="77777777" w:rsidR="00EA4164" w:rsidRPr="00893F4E" w:rsidRDefault="00561F77" w:rsidP="00EA4164">
      <w:pPr>
        <w:pStyle w:val="5"/>
        <w:rPr>
          <w:lang w:val="ru-RU"/>
        </w:rPr>
      </w:pPr>
      <w:bookmarkStart w:id="20" w:name="lifting-and-carrying"/>
      <w:r>
        <w:rPr>
          <w:lang w:val="ru-RU"/>
        </w:rPr>
        <w:t xml:space="preserve"> Подъём и перенос </w:t>
      </w:r>
      <w:bookmarkEnd w:id="20"/>
    </w:p>
    <w:p w14:paraId="347E6245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Значение Силы определяет вес, который вы можете переносить.  Следующие термины определяют то, что вы можете поднять или нести.</w:t>
      </w:r>
    </w:p>
    <w:p w14:paraId="6F8CB6D2" w14:textId="77777777" w:rsidR="00EA4164" w:rsidRPr="00893F4E" w:rsidRDefault="00561F77" w:rsidP="00EA4164">
      <w:pPr>
        <w:pStyle w:val="a0"/>
        <w:rPr>
          <w:lang w:val="ru-RU"/>
        </w:rPr>
      </w:pPr>
      <w:r>
        <w:rPr>
          <w:b/>
          <w:i/>
          <w:lang w:val="ru-RU"/>
        </w:rPr>
        <w:t>грузоподъемность.</w:t>
      </w:r>
      <w:r>
        <w:rPr>
          <w:lang w:val="ru-RU"/>
        </w:rPr>
        <w:t xml:space="preserve"> Ваша грузоподъёмность это ваше значе</w:t>
      </w:r>
      <w:r>
        <w:rPr>
          <w:lang w:val="ru-RU"/>
        </w:rPr>
        <w:t>ние Силы, умноженное на 15. Такой вес (в фунтах) вы можете носить, и это достаточно много, так что большинству персонажей не нужно об этом заботиться.</w:t>
      </w:r>
    </w:p>
    <w:p w14:paraId="044E9A9E" w14:textId="77777777" w:rsidR="00EA4164" w:rsidRPr="00893F4E" w:rsidRDefault="00561F77" w:rsidP="00EA4164">
      <w:pPr>
        <w:pStyle w:val="a0"/>
        <w:rPr>
          <w:lang w:val="ru-RU"/>
        </w:rPr>
      </w:pPr>
      <w:r>
        <w:rPr>
          <w:b/>
          <w:i/>
          <w:lang w:val="ru-RU"/>
        </w:rPr>
        <w:t>Толкание, волочение и подъём.</w:t>
      </w:r>
      <w:r>
        <w:rPr>
          <w:lang w:val="ru-RU"/>
        </w:rPr>
        <w:t xml:space="preserve"> . Вы можете толкать, тянуть и отрывать от земли вес в фунтах, вдвое превыша</w:t>
      </w:r>
      <w:r>
        <w:rPr>
          <w:lang w:val="ru-RU"/>
        </w:rPr>
        <w:t>ющий вашу грузоподъёмность (или значение Силы, умноженное на 30). Если вы толкаете или тянете вес, превышающий грузоподъёмность, ваша скорость падает до 5 футов.</w:t>
      </w:r>
    </w:p>
    <w:p w14:paraId="568E4A7B" w14:textId="77777777" w:rsidR="00EA4164" w:rsidRPr="00893F4E" w:rsidRDefault="00561F77" w:rsidP="00EA4164">
      <w:pPr>
        <w:pStyle w:val="a0"/>
        <w:rPr>
          <w:lang w:val="ru-RU"/>
        </w:rPr>
      </w:pPr>
      <w:r>
        <w:rPr>
          <w:b/>
          <w:i/>
          <w:lang w:val="ru-RU"/>
        </w:rPr>
        <w:t>Размер и Сила.</w:t>
      </w:r>
      <w:r>
        <w:rPr>
          <w:lang w:val="ru-RU"/>
        </w:rPr>
        <w:t xml:space="preserve"> Более крупные существа могут нести больший вес, в то время как Крохотные сущест</w:t>
      </w:r>
      <w:r>
        <w:rPr>
          <w:lang w:val="ru-RU"/>
        </w:rPr>
        <w:t>ва могут нести меньше. Для каждой категории размера выше среднего удвоите грузоподъемность существа и вес, который оно может толкать, тянуть или поднимать. Для существа Крохотного размера уменьшите эти значения вдвое.</w:t>
      </w:r>
    </w:p>
    <w:p w14:paraId="2BCC3B88" w14:textId="77777777" w:rsidR="00EA4164" w:rsidRPr="00893F4E" w:rsidRDefault="00561F77" w:rsidP="00EA4164">
      <w:pPr>
        <w:pStyle w:val="5"/>
        <w:rPr>
          <w:lang w:val="ru-RU"/>
        </w:rPr>
      </w:pPr>
      <w:bookmarkStart w:id="21" w:name="variant-encumbrance"/>
      <w:r>
        <w:rPr>
          <w:lang w:val="ru-RU"/>
        </w:rPr>
        <w:t>Вариант: Нагрузка</w:t>
      </w:r>
      <w:bookmarkEnd w:id="21"/>
    </w:p>
    <w:p w14:paraId="5514AAFE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Правила по грузоподъ</w:t>
      </w:r>
      <w:r>
        <w:rPr>
          <w:lang w:val="ru-RU"/>
        </w:rPr>
        <w:t>ёмности и перемещению предметов упрощены намеренно.  Вот вариант, если вы ищете более подробные правила для определения того, как персонаж ограничен ве.сом снаряжения Когда вы используете такой вариант, игнорировать столбец Сила в таблице Доспехи.</w:t>
      </w:r>
    </w:p>
    <w:p w14:paraId="14F0C345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 xml:space="preserve">Если вы </w:t>
      </w:r>
      <w:r>
        <w:rPr>
          <w:lang w:val="ru-RU"/>
        </w:rPr>
        <w:t xml:space="preserve">несете вес, превышающий в 5 раз значение Вашей Силы, вы </w:t>
      </w:r>
      <w:r>
        <w:rPr>
          <w:b/>
          <w:lang w:val="ru-RU"/>
        </w:rPr>
        <w:t>нагружены</w:t>
      </w:r>
      <w:r>
        <w:rPr>
          <w:lang w:val="ru-RU"/>
        </w:rPr>
        <w:t>, что означает, что ваша скорость падает на 10 футов.</w:t>
      </w:r>
    </w:p>
    <w:p w14:paraId="737FDE3E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 xml:space="preserve">Если вы несете вес, превышающий в 10 раз значение Вашей Силы, вплоть до максимальной грузоподъемности, вы вместо этого </w:t>
      </w:r>
      <w:r>
        <w:rPr>
          <w:b/>
          <w:lang w:val="ru-RU"/>
        </w:rPr>
        <w:t>сильно нагружены</w:t>
      </w:r>
      <w:r>
        <w:rPr>
          <w:lang w:val="ru-RU"/>
        </w:rPr>
        <w:t xml:space="preserve">, </w:t>
      </w:r>
      <w:r>
        <w:rPr>
          <w:lang w:val="ru-RU"/>
        </w:rPr>
        <w:t>что означает, что ваша скорость падает на 20 футов, и у вас есть помеха в проверках характеристик, бросках атаки и спасбросках, использующие Силу, Ловкость или Телосложение.</w:t>
      </w:r>
    </w:p>
    <w:p w14:paraId="0B7DE8DD" w14:textId="77777777" w:rsidR="00EA4164" w:rsidRPr="00893F4E" w:rsidRDefault="00561F77" w:rsidP="00EA4164">
      <w:pPr>
        <w:pStyle w:val="4"/>
        <w:rPr>
          <w:lang w:val="ru-RU"/>
        </w:rPr>
      </w:pPr>
      <w:bookmarkStart w:id="22" w:name="dexterity-1"/>
      <w:r>
        <w:rPr>
          <w:lang w:val="ru-RU"/>
        </w:rPr>
        <w:t>Ловкость</w:t>
      </w:r>
      <w:bookmarkEnd w:id="22"/>
    </w:p>
    <w:p w14:paraId="785B0EF8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Ловкость измеряет ловкость, рефлексы и равновесие.</w:t>
      </w:r>
    </w:p>
    <w:p w14:paraId="585A3222" w14:textId="77777777" w:rsidR="00EA4164" w:rsidRPr="00893F4E" w:rsidRDefault="00561F77" w:rsidP="00EA4164">
      <w:pPr>
        <w:pStyle w:val="5"/>
        <w:rPr>
          <w:lang w:val="ru-RU"/>
        </w:rPr>
      </w:pPr>
      <w:bookmarkStart w:id="23" w:name="dexterity-checks"/>
      <w:r>
        <w:rPr>
          <w:lang w:val="ru-RU"/>
        </w:rPr>
        <w:t>Проверка Ловкости</w:t>
      </w:r>
      <w:bookmarkEnd w:id="23"/>
    </w:p>
    <w:p w14:paraId="17422DE0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Проверка ловкости может моделировать любую попытку двигаться ловко, быстро или тихо, или избегая падения на шаткой поверхности. Навыки Акробатика, ловкость рук и Скрытности отражают способности в определенных видах проверки ловкости.</w:t>
      </w:r>
    </w:p>
    <w:p w14:paraId="60E6B6F3" w14:textId="77777777" w:rsidR="00EA4164" w:rsidRPr="00893F4E" w:rsidRDefault="00561F77" w:rsidP="00EA4164">
      <w:pPr>
        <w:pStyle w:val="a0"/>
        <w:rPr>
          <w:lang w:val="ru-RU"/>
        </w:rPr>
      </w:pPr>
      <w:r>
        <w:rPr>
          <w:b/>
          <w:i/>
          <w:lang w:val="ru-RU"/>
        </w:rPr>
        <w:lastRenderedPageBreak/>
        <w:t>Акробатика.</w:t>
      </w:r>
      <w:r>
        <w:rPr>
          <w:lang w:val="ru-RU"/>
        </w:rPr>
        <w:t xml:space="preserve"> Ваша прове</w:t>
      </w:r>
      <w:r>
        <w:rPr>
          <w:lang w:val="ru-RU"/>
        </w:rPr>
        <w:t>рка ловкости (акробатики) охватывает вашу попытку удержаться на ногах в сложной ситуации, например, когда вы пытаетесь пробежать по ледяному покрову, балансировать на канате или оставаться в вертикальном положении на качающейся палубе корабля. Мастер может</w:t>
      </w:r>
      <w:r>
        <w:rPr>
          <w:lang w:val="ru-RU"/>
        </w:rPr>
        <w:t xml:space="preserve"> также потребовать проверки ловкости (акробатики), чтобы увидеть, можете ли вы выполнять акробатические трюки, включая прыжки, броски, сальто и сальто.</w:t>
      </w:r>
    </w:p>
    <w:p w14:paraId="0E057A8C" w14:textId="77777777" w:rsidR="00EA4164" w:rsidRPr="00893F4E" w:rsidRDefault="00561F77" w:rsidP="00EA4164">
      <w:pPr>
        <w:pStyle w:val="a0"/>
        <w:rPr>
          <w:lang w:val="ru-RU"/>
        </w:rPr>
      </w:pPr>
      <w:r>
        <w:rPr>
          <w:b/>
          <w:i/>
          <w:lang w:val="ru-RU"/>
        </w:rPr>
        <w:t>Ловкость Рук.</w:t>
      </w:r>
      <w:r>
        <w:rPr>
          <w:lang w:val="ru-RU"/>
        </w:rPr>
        <w:t xml:space="preserve"> Всякий раз, когда вы пытаетесь совершить проступок или ручной обман, например, посадить чт</w:t>
      </w:r>
      <w:r>
        <w:rPr>
          <w:lang w:val="ru-RU"/>
        </w:rPr>
        <w:t xml:space="preserve">о-то на кого-то другого или спрятать предмет на своей персоне, сделайте проверку ловкости (ловкости рук). Мастер может также потребовать проверки ловкости (ловкости рук), чтобы определить, можете ли вы снять кошелек с другого человека или вынуть что-то из </w:t>
      </w:r>
      <w:r>
        <w:rPr>
          <w:lang w:val="ru-RU"/>
        </w:rPr>
        <w:t>кармана другого человека.</w:t>
      </w:r>
    </w:p>
    <w:p w14:paraId="033B006A" w14:textId="77777777" w:rsidR="00EA4164" w:rsidRPr="00893F4E" w:rsidRDefault="00561F77" w:rsidP="00EA4164">
      <w:pPr>
        <w:pStyle w:val="a0"/>
        <w:rPr>
          <w:lang w:val="ru-RU"/>
        </w:rPr>
      </w:pPr>
      <w:r>
        <w:rPr>
          <w:b/>
          <w:i/>
          <w:lang w:val="ru-RU"/>
        </w:rPr>
        <w:t xml:space="preserve">Скрытность. </w:t>
      </w:r>
      <w:r>
        <w:rPr>
          <w:lang w:val="ru-RU"/>
        </w:rPr>
        <w:t xml:space="preserve"> Сделайте проверку ловкости (Скрытность), когда вы пытаетесь скрыть себя от врагов, проскользнуть мимо охранников, ускользнуть, не будучи замеченным, или подкрасться к кому-то, не будучи увиденным или услышанным.</w:t>
      </w:r>
    </w:p>
    <w:p w14:paraId="098B94CA" w14:textId="77777777" w:rsidR="00EA4164" w:rsidRPr="00893F4E" w:rsidRDefault="00561F77" w:rsidP="00EA4164">
      <w:pPr>
        <w:pStyle w:val="a0"/>
        <w:rPr>
          <w:lang w:val="ru-RU"/>
        </w:rPr>
      </w:pPr>
      <w:r>
        <w:rPr>
          <w:b/>
          <w:i/>
          <w:lang w:val="ru-RU"/>
        </w:rPr>
        <w:t>Прочи</w:t>
      </w:r>
      <w:r>
        <w:rPr>
          <w:b/>
          <w:i/>
          <w:lang w:val="ru-RU"/>
        </w:rPr>
        <w:t>е Проверки Ловкости.</w:t>
      </w:r>
      <w:r>
        <w:rPr>
          <w:lang w:val="ru-RU"/>
        </w:rPr>
        <w:t xml:space="preserve"> Мастер может потребовать проверки ловкости, когда вы пытаетесь выполнить следующие задачи:</w:t>
      </w:r>
    </w:p>
    <w:p w14:paraId="4AD7B84A" w14:textId="77777777" w:rsidR="00EA4164" w:rsidRPr="00893F4E" w:rsidRDefault="00561F77" w:rsidP="00EA4164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>Управлять тяжело груженой тележкой на крутом спуске</w:t>
      </w:r>
    </w:p>
    <w:p w14:paraId="50C5D47A" w14:textId="77777777" w:rsidR="00EA4164" w:rsidRPr="00893F4E" w:rsidRDefault="00561F77" w:rsidP="00EA4164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>Провести колесницу по крутому повороту.</w:t>
      </w:r>
    </w:p>
    <w:p w14:paraId="50752290" w14:textId="77777777" w:rsidR="00EA4164" w:rsidRDefault="00561F77" w:rsidP="00EA4164">
      <w:pPr>
        <w:pStyle w:val="Compact"/>
        <w:numPr>
          <w:ilvl w:val="0"/>
          <w:numId w:val="1"/>
        </w:numPr>
      </w:pPr>
      <w:r>
        <w:rPr>
          <w:lang w:val="ru-RU"/>
        </w:rPr>
        <w:t>Вскрыть замок</w:t>
      </w:r>
    </w:p>
    <w:p w14:paraId="38BBCAC6" w14:textId="77777777" w:rsidR="00EA4164" w:rsidRDefault="00561F77" w:rsidP="00EA4164">
      <w:pPr>
        <w:pStyle w:val="Compact"/>
        <w:numPr>
          <w:ilvl w:val="0"/>
          <w:numId w:val="1"/>
        </w:numPr>
      </w:pPr>
      <w:r>
        <w:rPr>
          <w:lang w:val="ru-RU"/>
        </w:rPr>
        <w:t>Обезвредить ловушку</w:t>
      </w:r>
    </w:p>
    <w:p w14:paraId="175EED51" w14:textId="77777777" w:rsidR="00EA4164" w:rsidRDefault="00561F77" w:rsidP="00EA4164">
      <w:pPr>
        <w:pStyle w:val="Compact"/>
        <w:numPr>
          <w:ilvl w:val="0"/>
          <w:numId w:val="1"/>
        </w:numPr>
      </w:pPr>
      <w:r>
        <w:rPr>
          <w:lang w:val="ru-RU"/>
        </w:rPr>
        <w:t xml:space="preserve">Надежно </w:t>
      </w:r>
      <w:r>
        <w:rPr>
          <w:lang w:val="ru-RU"/>
        </w:rPr>
        <w:t>связать пленника</w:t>
      </w:r>
    </w:p>
    <w:p w14:paraId="2FC2F8AB" w14:textId="77777777" w:rsidR="00EA4164" w:rsidRDefault="00561F77" w:rsidP="00EA4164">
      <w:pPr>
        <w:pStyle w:val="Compact"/>
        <w:numPr>
          <w:ilvl w:val="0"/>
          <w:numId w:val="1"/>
        </w:numPr>
      </w:pPr>
      <w:r>
        <w:rPr>
          <w:lang w:val="ru-RU"/>
        </w:rPr>
        <w:t>Выскользнуть из пут.</w:t>
      </w:r>
    </w:p>
    <w:p w14:paraId="65CA9375" w14:textId="77777777" w:rsidR="00EA4164" w:rsidRDefault="00561F77" w:rsidP="00EA4164">
      <w:pPr>
        <w:pStyle w:val="Compact"/>
        <w:numPr>
          <w:ilvl w:val="0"/>
          <w:numId w:val="1"/>
        </w:numPr>
      </w:pPr>
      <w:r>
        <w:rPr>
          <w:lang w:val="ru-RU"/>
        </w:rPr>
        <w:t>Играть на струнном инструменте</w:t>
      </w:r>
    </w:p>
    <w:p w14:paraId="2787D974" w14:textId="77777777" w:rsidR="00EA4164" w:rsidRDefault="00561F77" w:rsidP="00EA4164">
      <w:pPr>
        <w:pStyle w:val="Compact"/>
        <w:numPr>
          <w:ilvl w:val="0"/>
          <w:numId w:val="1"/>
        </w:numPr>
      </w:pPr>
      <w:r>
        <w:rPr>
          <w:lang w:val="ru-RU"/>
        </w:rPr>
        <w:t>Изготовить небольшой или детализированный объект</w:t>
      </w:r>
    </w:p>
    <w:p w14:paraId="21AE0AD6" w14:textId="77777777" w:rsidR="00EA4164" w:rsidRDefault="00561F77" w:rsidP="00EA4164">
      <w:pPr>
        <w:pStyle w:val="5"/>
      </w:pPr>
      <w:bookmarkStart w:id="24" w:name="attack-rolls-and-damage-1"/>
      <w:r>
        <w:rPr>
          <w:lang w:val="ru-RU"/>
        </w:rPr>
        <w:t>Броски атаки и урона</w:t>
      </w:r>
      <w:bookmarkEnd w:id="24"/>
    </w:p>
    <w:p w14:paraId="2CE28976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Вы добавляете свой модификатор ловкости в свой бросок атаки и свой бросок урона при атаке дальнобойным оружием, таким</w:t>
      </w:r>
      <w:r>
        <w:rPr>
          <w:lang w:val="ru-RU"/>
        </w:rPr>
        <w:t xml:space="preserve"> как праща или длинный лук. Вы также можете добавить модификатор ловкости к броску атаки и броску урона при атаке оружием ближнего боя, которое обладает свойством фехтовальное, таким как кинжал или рапира.</w:t>
      </w:r>
    </w:p>
    <w:p w14:paraId="09C045EB" w14:textId="77777777" w:rsidR="00EA4164" w:rsidRPr="00893F4E" w:rsidRDefault="00561F77" w:rsidP="00EA4164">
      <w:pPr>
        <w:pStyle w:val="5"/>
        <w:rPr>
          <w:lang w:val="ru-RU"/>
        </w:rPr>
      </w:pPr>
      <w:bookmarkStart w:id="25" w:name="armor-class"/>
      <w:r>
        <w:rPr>
          <w:lang w:val="ru-RU"/>
        </w:rPr>
        <w:t>Уровень Защиты</w:t>
      </w:r>
      <w:bookmarkEnd w:id="25"/>
    </w:p>
    <w:p w14:paraId="3046F7E0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 xml:space="preserve">В зависимости от брони, которую вы </w:t>
      </w:r>
      <w:r>
        <w:rPr>
          <w:lang w:val="ru-RU"/>
        </w:rPr>
        <w:t>носите, вы можете добавить часть или весь модификатор ловкости к своему классу брони.</w:t>
      </w:r>
    </w:p>
    <w:p w14:paraId="2DA02C5C" w14:textId="77777777" w:rsidR="00EA4164" w:rsidRPr="00893F4E" w:rsidRDefault="00561F77" w:rsidP="00EA4164">
      <w:pPr>
        <w:pStyle w:val="5"/>
        <w:rPr>
          <w:lang w:val="ru-RU"/>
        </w:rPr>
      </w:pPr>
      <w:bookmarkStart w:id="26" w:name="initiative"/>
      <w:r>
        <w:rPr>
          <w:lang w:val="ru-RU"/>
        </w:rPr>
        <w:t>Инициатива</w:t>
      </w:r>
      <w:bookmarkEnd w:id="26"/>
    </w:p>
    <w:p w14:paraId="74D2930B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В начале каждого боя вы бросаете инициативу, делая проверку ловкости. Инициатива определяет порядок ходов существ в бою.</w:t>
      </w:r>
    </w:p>
    <w:p w14:paraId="4D601417" w14:textId="77777777" w:rsidR="00EA4164" w:rsidRPr="00893F4E" w:rsidRDefault="00561F77" w:rsidP="00EA4164">
      <w:pPr>
        <w:pStyle w:val="a5"/>
        <w:rPr>
          <w:lang w:val="ru-RU"/>
        </w:rPr>
      </w:pPr>
      <w:bookmarkStart w:id="27" w:name="hiding"/>
      <w:r>
        <w:rPr>
          <w:lang w:val="ru-RU"/>
        </w:rPr>
        <w:t>Скрытность</w:t>
      </w:r>
      <w:bookmarkEnd w:id="27"/>
    </w:p>
    <w:p w14:paraId="79EFA35F" w14:textId="77777777" w:rsidR="00EA4164" w:rsidRPr="00893F4E" w:rsidRDefault="00561F77" w:rsidP="00EA4164">
      <w:pPr>
        <w:pStyle w:val="a5"/>
        <w:rPr>
          <w:lang w:val="ru-RU"/>
        </w:rPr>
      </w:pPr>
      <w:r>
        <w:rPr>
          <w:lang w:val="ru-RU"/>
        </w:rPr>
        <w:t>Мастер определяет, когда об</w:t>
      </w:r>
      <w:r>
        <w:rPr>
          <w:lang w:val="ru-RU"/>
        </w:rPr>
        <w:t>стоятельства  подходят для скрытности. Когда вы пытаетесь спрятаться, сделайте проверку ловкости (Скрытность). Пока вас не обнаружат или вы не перестанете скрываться, общая сумма проверки сравнивается с проверкой мудрости (восприятие) любого существа, кото</w:t>
      </w:r>
      <w:r>
        <w:rPr>
          <w:lang w:val="ru-RU"/>
        </w:rPr>
        <w:t>рое активно ищет признаки вашего присутствия.</w:t>
      </w:r>
    </w:p>
    <w:p w14:paraId="795B7EBA" w14:textId="77777777" w:rsidR="00EA4164" w:rsidRPr="00893F4E" w:rsidRDefault="00561F77" w:rsidP="00EA4164">
      <w:pPr>
        <w:pStyle w:val="a5"/>
        <w:rPr>
          <w:lang w:val="ru-RU"/>
        </w:rPr>
      </w:pPr>
      <w:r>
        <w:rPr>
          <w:lang w:val="ru-RU"/>
        </w:rPr>
        <w:lastRenderedPageBreak/>
        <w:t>Вы не можете спрятаться от существа, которое может видеть вас ясно, и вы выдаете свое положение, если вы шумите, например, кричите предупреждение или опрокидываете вазу.</w:t>
      </w:r>
    </w:p>
    <w:p w14:paraId="4619924B" w14:textId="77777777" w:rsidR="00EA4164" w:rsidRPr="00893F4E" w:rsidRDefault="00561F77" w:rsidP="00EA4164">
      <w:pPr>
        <w:pStyle w:val="a5"/>
        <w:rPr>
          <w:lang w:val="ru-RU"/>
        </w:rPr>
      </w:pPr>
      <w:r>
        <w:rPr>
          <w:lang w:val="ru-RU"/>
        </w:rPr>
        <w:t>Невидимое существо всегда может попытать</w:t>
      </w:r>
      <w:r>
        <w:rPr>
          <w:lang w:val="ru-RU"/>
        </w:rPr>
        <w:t>ся спрятаться. Признаки его прохождения все еще могут быть замечены, и он должен оставаться тихим.</w:t>
      </w:r>
    </w:p>
    <w:p w14:paraId="5E0E104D" w14:textId="77777777" w:rsidR="00EA4164" w:rsidRPr="00893F4E" w:rsidRDefault="00561F77" w:rsidP="00EA4164">
      <w:pPr>
        <w:pStyle w:val="a5"/>
        <w:rPr>
          <w:lang w:val="ru-RU"/>
        </w:rPr>
      </w:pPr>
      <w:r>
        <w:rPr>
          <w:lang w:val="ru-RU"/>
        </w:rPr>
        <w:t>В бою большинство существ всегда начеку, поэтому, если вы выходите из укрытия и приближаетесь к существу, оно обычно видит вас. Однако при определенных обсто</w:t>
      </w:r>
      <w:r>
        <w:rPr>
          <w:lang w:val="ru-RU"/>
        </w:rPr>
        <w:t>ятельствах Мастер может позволить вам оставаться скрытым, когда вы приближаетесь к существу, которое отвлеченно, позволяя вам получить преимущество в броске атаки, прежде чем вас увидят.</w:t>
      </w:r>
    </w:p>
    <w:p w14:paraId="5C9437A2" w14:textId="77777777" w:rsidR="00EA4164" w:rsidRPr="00893F4E" w:rsidRDefault="00561F77" w:rsidP="00EA4164">
      <w:pPr>
        <w:pStyle w:val="a5"/>
        <w:rPr>
          <w:lang w:val="ru-RU"/>
        </w:rPr>
      </w:pPr>
      <w:r>
        <w:rPr>
          <w:b/>
          <w:i/>
          <w:lang w:val="ru-RU"/>
        </w:rPr>
        <w:t>Пассивное Восприятие.</w:t>
      </w:r>
      <w:r>
        <w:rPr>
          <w:lang w:val="ru-RU"/>
        </w:rPr>
        <w:t xml:space="preserve"> Когда вы скрываетесь, есть шанс, что кто-то зам</w:t>
      </w:r>
      <w:r>
        <w:rPr>
          <w:lang w:val="ru-RU"/>
        </w:rPr>
        <w:t xml:space="preserve">етит вас, даже если они не ищут. Чтобы определить, замечает ли вас такое существо, DM сравнивает вашу проверку ловкости (скрытности) с оценкой пассивной мудрости (восприятия) этого существа, которая равна 10 + модификатору мудрости существа, а также любым </w:t>
      </w:r>
      <w:r>
        <w:rPr>
          <w:lang w:val="ru-RU"/>
        </w:rPr>
        <w:t>другим бонусам или штрафам. Если существо имеет преимущество, добавьте 5. В случае помехи вычтите 5.  Например, если персонаж 1-го уровня (с бонусом владения +2) имеет мудрость 15 (модификатор +2) и владеет навыком Восприятие, он или она имеет пассивную му</w:t>
      </w:r>
      <w:r>
        <w:rPr>
          <w:lang w:val="ru-RU"/>
        </w:rPr>
        <w:t>дрость (Восприятие) 14.</w:t>
      </w:r>
    </w:p>
    <w:p w14:paraId="3D271DA4" w14:textId="77777777" w:rsidR="00EA4164" w:rsidRPr="00893F4E" w:rsidRDefault="00561F77" w:rsidP="00EA4164">
      <w:pPr>
        <w:pStyle w:val="a5"/>
        <w:rPr>
          <w:lang w:val="ru-RU"/>
        </w:rPr>
      </w:pPr>
      <w:r>
        <w:rPr>
          <w:lang w:val="ru-RU"/>
        </w:rPr>
        <w:t>** _ Что Ты Можешь Видеть?</w:t>
      </w:r>
      <w:r>
        <w:rPr>
          <w:b/>
          <w:lang w:val="ru-RU"/>
        </w:rPr>
        <w:t xml:space="preserve"> Один из главных факторов, определяющих, можете ли вы обнаружить скрытое существо или объект, - это то, насколько хорошо вы можете видеть в области, которая может быть </w:t>
      </w:r>
      <w:r>
        <w:rPr>
          <w:lang w:val="ru-RU"/>
        </w:rPr>
        <w:t>слегка** или сильно затемнена</w:t>
      </w:r>
      <w:r>
        <w:rPr>
          <w:b/>
          <w:lang w:val="ru-RU"/>
        </w:rPr>
        <w:t>, как опи</w:t>
      </w:r>
      <w:r>
        <w:rPr>
          <w:b/>
          <w:lang w:val="ru-RU"/>
        </w:rPr>
        <w:t>сано в главе 8 “приключения.”</w:t>
      </w:r>
    </w:p>
    <w:p w14:paraId="20A8E39D" w14:textId="77777777" w:rsidR="00EA4164" w:rsidRPr="00893F4E" w:rsidRDefault="00561F77" w:rsidP="00EA4164">
      <w:pPr>
        <w:pStyle w:val="4"/>
        <w:rPr>
          <w:lang w:val="ru-RU"/>
        </w:rPr>
      </w:pPr>
      <w:bookmarkStart w:id="28" w:name="constitution"/>
      <w:r>
        <w:rPr>
          <w:lang w:val="ru-RU"/>
        </w:rPr>
        <w:t>Телосложение</w:t>
      </w:r>
      <w:bookmarkEnd w:id="28"/>
    </w:p>
    <w:p w14:paraId="0A30B902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 xml:space="preserve"> Телосложение  измеряет здоровье, выносливость и жизненную силу.</w:t>
      </w:r>
    </w:p>
    <w:p w14:paraId="0A363355" w14:textId="77777777" w:rsidR="00EA4164" w:rsidRPr="00893F4E" w:rsidRDefault="00561F77" w:rsidP="00EA4164">
      <w:pPr>
        <w:pStyle w:val="5"/>
        <w:rPr>
          <w:lang w:val="ru-RU"/>
        </w:rPr>
      </w:pPr>
      <w:bookmarkStart w:id="29" w:name="constitution-checks"/>
      <w:r>
        <w:rPr>
          <w:lang w:val="ru-RU"/>
        </w:rPr>
        <w:t>Проверки Телосложения</w:t>
      </w:r>
      <w:bookmarkEnd w:id="29"/>
    </w:p>
    <w:p w14:paraId="5C5C00CB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Проверки Телосложения редки, и никакие навыки не применяются к проверкам Телосложения , потому что выносливость, которую эта с</w:t>
      </w:r>
      <w:r>
        <w:rPr>
          <w:lang w:val="ru-RU"/>
        </w:rPr>
        <w:t>пособность представляет, в основном пассивна, а не связана с конкретными усилиями со стороны персонажа или чудовища.. Однако проверка Телосложения может моделировать вашу попытку выйти за пределы нормальных пределов.</w:t>
      </w:r>
    </w:p>
    <w:p w14:paraId="50975F6F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Мастер может потребовать проверки Телос</w:t>
      </w:r>
      <w:r>
        <w:rPr>
          <w:lang w:val="ru-RU"/>
        </w:rPr>
        <w:t>ложения, когда вы пытаетесь выполнить следующие задачи:</w:t>
      </w:r>
    </w:p>
    <w:p w14:paraId="5A35108C" w14:textId="77777777" w:rsidR="00EA4164" w:rsidRDefault="00561F77" w:rsidP="00EA4164">
      <w:pPr>
        <w:pStyle w:val="Compact"/>
        <w:numPr>
          <w:ilvl w:val="0"/>
          <w:numId w:val="1"/>
        </w:numPr>
      </w:pPr>
      <w:r>
        <w:rPr>
          <w:lang w:val="ru-RU"/>
        </w:rPr>
        <w:t>Задержать дыхание</w:t>
      </w:r>
    </w:p>
    <w:p w14:paraId="40C8A1ED" w14:textId="77777777" w:rsidR="00EA4164" w:rsidRPr="00893F4E" w:rsidRDefault="00561F77" w:rsidP="00EA4164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>Марш или труд в течении часов без отдыха</w:t>
      </w:r>
    </w:p>
    <w:p w14:paraId="6BF8DD7B" w14:textId="77777777" w:rsidR="00EA4164" w:rsidRDefault="00561F77" w:rsidP="00EA4164">
      <w:pPr>
        <w:pStyle w:val="Compact"/>
        <w:numPr>
          <w:ilvl w:val="0"/>
          <w:numId w:val="1"/>
        </w:numPr>
      </w:pPr>
      <w:r>
        <w:rPr>
          <w:lang w:val="ru-RU"/>
        </w:rPr>
        <w:t>Обходиться без сна</w:t>
      </w:r>
    </w:p>
    <w:p w14:paraId="4555B676" w14:textId="77777777" w:rsidR="00EA4164" w:rsidRDefault="00561F77" w:rsidP="00EA4164">
      <w:pPr>
        <w:pStyle w:val="Compact"/>
        <w:numPr>
          <w:ilvl w:val="0"/>
          <w:numId w:val="1"/>
        </w:numPr>
      </w:pPr>
      <w:r>
        <w:rPr>
          <w:lang w:val="ru-RU"/>
        </w:rPr>
        <w:t>Выживать без пищи и воды</w:t>
      </w:r>
    </w:p>
    <w:p w14:paraId="0445B399" w14:textId="77777777" w:rsidR="00EA4164" w:rsidRPr="00893F4E" w:rsidRDefault="00561F77" w:rsidP="00EA4164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>Залпом выпить целую кружку эля.</w:t>
      </w:r>
    </w:p>
    <w:p w14:paraId="0107A930" w14:textId="77777777" w:rsidR="00EA4164" w:rsidRPr="00893F4E" w:rsidRDefault="00561F77" w:rsidP="00EA4164">
      <w:pPr>
        <w:pStyle w:val="5"/>
        <w:rPr>
          <w:lang w:val="ru-RU"/>
        </w:rPr>
      </w:pPr>
      <w:bookmarkStart w:id="30" w:name="hit-points-12"/>
      <w:r>
        <w:rPr>
          <w:lang w:val="ru-RU"/>
        </w:rPr>
        <w:t>Хиты</w:t>
      </w:r>
      <w:bookmarkEnd w:id="30"/>
    </w:p>
    <w:p w14:paraId="1DF2372F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 xml:space="preserve">Ваш модификатор Телосложения способствует вашим </w:t>
      </w:r>
      <w:r>
        <w:rPr>
          <w:lang w:val="ru-RU"/>
        </w:rPr>
        <w:t>Хитам.. Как правило, вы добавляете модификатор Телосложения к каждому броску, который вы делаете дял определения ваших Хитов..</w:t>
      </w:r>
    </w:p>
    <w:p w14:paraId="703BC802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Если ваш модификатор Телосложения изменяется, изменяется и максимум ваших хитов, как если бы новый модификатор был у вас с 1 уров</w:t>
      </w:r>
      <w:r>
        <w:rPr>
          <w:lang w:val="ru-RU"/>
        </w:rPr>
        <w:t>ня. Например, если вы повышаете значение Телосложения, когда достигаете 4 уровня, и ваш модификатор Телосложения увеличивается с +1 до +2, вы изменяете максимум хитов так, как будто этот модификатор всегда был +2. Вы добавляете 3 хита за первые три уровня,</w:t>
      </w:r>
      <w:r>
        <w:rPr>
          <w:lang w:val="ru-RU"/>
        </w:rPr>
        <w:t xml:space="preserve"> а затем определяете хиты за 4 уровень, используя уже новый модификатор.   И наоборот, если на 7 уровне некий эффект </w:t>
      </w:r>
      <w:r>
        <w:rPr>
          <w:lang w:val="ru-RU"/>
        </w:rPr>
        <w:lastRenderedPageBreak/>
        <w:t>уменьшит ваше значение Телосложения, уменьшив модификатор Телосложения на 1, максимум ваших хитов уменьшится на 7.</w:t>
      </w:r>
    </w:p>
    <w:p w14:paraId="4074FA70" w14:textId="77777777" w:rsidR="00EA4164" w:rsidRPr="00893F4E" w:rsidRDefault="00561F77" w:rsidP="00EA4164">
      <w:pPr>
        <w:pStyle w:val="4"/>
        <w:rPr>
          <w:lang w:val="ru-RU"/>
        </w:rPr>
      </w:pPr>
      <w:bookmarkStart w:id="31" w:name="intelligence-1"/>
      <w:r>
        <w:rPr>
          <w:lang w:val="ru-RU"/>
        </w:rPr>
        <w:t>Интеллект</w:t>
      </w:r>
      <w:bookmarkEnd w:id="31"/>
    </w:p>
    <w:p w14:paraId="62B866BD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 xml:space="preserve">  Интеллект из</w:t>
      </w:r>
      <w:r>
        <w:rPr>
          <w:lang w:val="ru-RU"/>
        </w:rPr>
        <w:t xml:space="preserve">меряет силу ума, точность воспоминаний и способность здраво рассуждать.  </w:t>
      </w:r>
    </w:p>
    <w:p w14:paraId="574A4882" w14:textId="77777777" w:rsidR="00EA4164" w:rsidRPr="00893F4E" w:rsidRDefault="00561F77" w:rsidP="00EA4164">
      <w:pPr>
        <w:pStyle w:val="5"/>
        <w:rPr>
          <w:lang w:val="ru-RU"/>
        </w:rPr>
      </w:pPr>
      <w:bookmarkStart w:id="32" w:name="intelligence-checks"/>
      <w:r>
        <w:rPr>
          <w:lang w:val="ru-RU"/>
        </w:rPr>
        <w:t>Проверки Интеллекта</w:t>
      </w:r>
      <w:bookmarkEnd w:id="32"/>
    </w:p>
    <w:p w14:paraId="57CC99FD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 xml:space="preserve">  Проверки Интеллекта происходят когда вы используете логику, образование, память или дедуктивное мышление.  Навыки Анализ, История, Магия, Природа и Религия отра</w:t>
      </w:r>
      <w:r>
        <w:rPr>
          <w:lang w:val="ru-RU"/>
        </w:rPr>
        <w:t xml:space="preserve">жают особую склонность к некоторым проверкам Интеллекта.  </w:t>
      </w:r>
    </w:p>
    <w:p w14:paraId="5F3C54ED" w14:textId="77777777" w:rsidR="00EA4164" w:rsidRPr="00893F4E" w:rsidRDefault="00561F77" w:rsidP="00EA4164">
      <w:pPr>
        <w:pStyle w:val="a0"/>
        <w:rPr>
          <w:lang w:val="ru-RU"/>
        </w:rPr>
      </w:pPr>
      <w:r>
        <w:rPr>
          <w:b/>
          <w:i/>
          <w:lang w:val="ru-RU"/>
        </w:rPr>
        <w:t>Магия</w:t>
      </w:r>
      <w:r>
        <w:rPr>
          <w:lang w:val="ru-RU"/>
        </w:rPr>
        <w:t xml:space="preserve">   Проверка Интеллекта (Магия) определяет вашу способность вспомнить знания о заклинаниях, магических предметах, мистических символах, магических традициях, планах существования и обитателях этих планов.  </w:t>
      </w:r>
    </w:p>
    <w:p w14:paraId="2892F605" w14:textId="77777777" w:rsidR="00EA4164" w:rsidRPr="00893F4E" w:rsidRDefault="00561F77" w:rsidP="00EA4164">
      <w:pPr>
        <w:pStyle w:val="a0"/>
        <w:rPr>
          <w:lang w:val="ru-RU"/>
        </w:rPr>
      </w:pPr>
      <w:r>
        <w:rPr>
          <w:b/>
          <w:i/>
          <w:lang w:val="ru-RU"/>
        </w:rPr>
        <w:t>История.</w:t>
      </w:r>
      <w:r>
        <w:rPr>
          <w:lang w:val="ru-RU"/>
        </w:rPr>
        <w:t xml:space="preserve">   Проверка Интеллекта (История) определяе</w:t>
      </w:r>
      <w:r>
        <w:rPr>
          <w:lang w:val="ru-RU"/>
        </w:rPr>
        <w:t xml:space="preserve">т вашу способность вспомнить знания об исторических событиях, легендарных личностях, древних королевствах, былых спорах, недавних войнах и утерянных цивилизациях.  </w:t>
      </w:r>
    </w:p>
    <w:p w14:paraId="28F4E334" w14:textId="77777777" w:rsidR="00EA4164" w:rsidRPr="00893F4E" w:rsidRDefault="00561F77" w:rsidP="00EA4164">
      <w:pPr>
        <w:pStyle w:val="a0"/>
        <w:rPr>
          <w:lang w:val="ru-RU"/>
        </w:rPr>
      </w:pPr>
      <w:r>
        <w:rPr>
          <w:b/>
          <w:i/>
          <w:lang w:val="ru-RU"/>
        </w:rPr>
        <w:t>Расследование.</w:t>
      </w:r>
      <w:r>
        <w:rPr>
          <w:lang w:val="ru-RU"/>
        </w:rPr>
        <w:t xml:space="preserve">   Если вы ищете подсказки и делаете на их основе выводы, вы совершаете прове</w:t>
      </w:r>
      <w:r>
        <w:rPr>
          <w:lang w:val="ru-RU"/>
        </w:rPr>
        <w:t>рку Интеллекта (Анализ).  Вы можете вычислить местоположение спрятанного предмета, понять по виду раны, каким оружием она была нанесена или определить самую слабую точку в туннеле, способную его обрушить.  Рассматривание древних свитков в поисках тайного з</w:t>
      </w:r>
      <w:r>
        <w:rPr>
          <w:lang w:val="ru-RU"/>
        </w:rPr>
        <w:t xml:space="preserve">нания тоже может требовать совершения проверки Интеллекта (Анализ).  </w:t>
      </w:r>
    </w:p>
    <w:p w14:paraId="55BCFD02" w14:textId="77777777" w:rsidR="00EA4164" w:rsidRPr="00893F4E" w:rsidRDefault="00561F77" w:rsidP="00EA4164">
      <w:pPr>
        <w:pStyle w:val="a0"/>
        <w:rPr>
          <w:lang w:val="ru-RU"/>
        </w:rPr>
      </w:pPr>
      <w:r>
        <w:rPr>
          <w:b/>
          <w:i/>
          <w:lang w:val="ru-RU"/>
        </w:rPr>
        <w:t>Природа.</w:t>
      </w:r>
      <w:r>
        <w:rPr>
          <w:lang w:val="ru-RU"/>
        </w:rPr>
        <w:t xml:space="preserve">   Проверка Интеллекта (Природа) определяет вашу способность вспомнить знания о местности, о растениях и животных, о погоде и естественных циклах.  </w:t>
      </w:r>
    </w:p>
    <w:p w14:paraId="4E431BA1" w14:textId="77777777" w:rsidR="00EA4164" w:rsidRPr="00893F4E" w:rsidRDefault="00561F77" w:rsidP="00EA4164">
      <w:pPr>
        <w:pStyle w:val="a0"/>
        <w:rPr>
          <w:lang w:val="ru-RU"/>
        </w:rPr>
      </w:pPr>
      <w:r>
        <w:rPr>
          <w:b/>
          <w:i/>
          <w:lang w:val="ru-RU"/>
        </w:rPr>
        <w:t>Религия.</w:t>
      </w:r>
      <w:r>
        <w:rPr>
          <w:lang w:val="ru-RU"/>
        </w:rPr>
        <w:t xml:space="preserve"> Проверка Интеллекта </w:t>
      </w:r>
      <w:r>
        <w:rPr>
          <w:lang w:val="ru-RU"/>
        </w:rPr>
        <w:t>(Религия) определяет вашу способность вспомнить знания о божествах, ритуалах и молитвах, религиозных иерархиях, священных символах и практиках тайных культов.</w:t>
      </w:r>
    </w:p>
    <w:p w14:paraId="7F87CA86" w14:textId="77777777" w:rsidR="00EA4164" w:rsidRPr="00893F4E" w:rsidRDefault="00561F77" w:rsidP="00EA4164">
      <w:pPr>
        <w:pStyle w:val="a0"/>
        <w:rPr>
          <w:lang w:val="ru-RU"/>
        </w:rPr>
      </w:pPr>
      <w:r>
        <w:rPr>
          <w:b/>
          <w:i/>
          <w:lang w:val="ru-RU"/>
        </w:rPr>
        <w:t xml:space="preserve">Прочие проверки Интеллекта. </w:t>
      </w:r>
      <w:r>
        <w:rPr>
          <w:lang w:val="ru-RU"/>
        </w:rPr>
        <w:t xml:space="preserve"> Мастер может призвать к проверке Интеллекта, если вы пытаетесь сдела</w:t>
      </w:r>
      <w:r>
        <w:rPr>
          <w:lang w:val="ru-RU"/>
        </w:rPr>
        <w:t>ть что-то из следующего:</w:t>
      </w:r>
    </w:p>
    <w:p w14:paraId="17716B1F" w14:textId="77777777" w:rsidR="00EA4164" w:rsidRPr="00893F4E" w:rsidRDefault="00561F77" w:rsidP="00EA4164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>•</w:t>
      </w:r>
      <w:r>
        <w:rPr>
          <w:lang w:val="ru-RU"/>
        </w:rPr>
        <w:tab/>
        <w:t>Вы общаетесь с существом без использования слов</w:t>
      </w:r>
    </w:p>
    <w:p w14:paraId="75274239" w14:textId="77777777" w:rsidR="00EA4164" w:rsidRDefault="00561F77" w:rsidP="00EA4164">
      <w:pPr>
        <w:pStyle w:val="Compact"/>
        <w:numPr>
          <w:ilvl w:val="0"/>
          <w:numId w:val="1"/>
        </w:numPr>
      </w:pPr>
      <w:r>
        <w:rPr>
          <w:lang w:val="ru-RU"/>
        </w:rPr>
        <w:t>•</w:t>
      </w:r>
      <w:r>
        <w:rPr>
          <w:lang w:val="ru-RU"/>
        </w:rPr>
        <w:tab/>
        <w:t>Вы оцениваете стоимость ценного предмета</w:t>
      </w:r>
    </w:p>
    <w:p w14:paraId="7E248D39" w14:textId="77777777" w:rsidR="00EA4164" w:rsidRDefault="00561F77" w:rsidP="00EA4164">
      <w:pPr>
        <w:pStyle w:val="Compact"/>
        <w:numPr>
          <w:ilvl w:val="0"/>
          <w:numId w:val="1"/>
        </w:numPr>
      </w:pPr>
      <w:r>
        <w:rPr>
          <w:lang w:val="ru-RU"/>
        </w:rPr>
        <w:t>•</w:t>
      </w:r>
      <w:r>
        <w:rPr>
          <w:lang w:val="ru-RU"/>
        </w:rPr>
        <w:tab/>
        <w:t>Вы маскируетесь под городского стража</w:t>
      </w:r>
    </w:p>
    <w:p w14:paraId="5B4AC21C" w14:textId="77777777" w:rsidR="00EA4164" w:rsidRDefault="00561F77" w:rsidP="00EA4164">
      <w:pPr>
        <w:pStyle w:val="Compact"/>
        <w:numPr>
          <w:ilvl w:val="0"/>
          <w:numId w:val="1"/>
        </w:numPr>
      </w:pPr>
      <w:r>
        <w:rPr>
          <w:lang w:val="ru-RU"/>
        </w:rPr>
        <w:t>•</w:t>
      </w:r>
      <w:r>
        <w:rPr>
          <w:lang w:val="ru-RU"/>
        </w:rPr>
        <w:tab/>
        <w:t>Вы подделываете документ</w:t>
      </w:r>
    </w:p>
    <w:p w14:paraId="5E05967E" w14:textId="77777777" w:rsidR="00EA4164" w:rsidRPr="00893F4E" w:rsidRDefault="00561F77" w:rsidP="00EA4164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>•</w:t>
      </w:r>
      <w:r>
        <w:rPr>
          <w:lang w:val="ru-RU"/>
        </w:rPr>
        <w:tab/>
        <w:t>Вы вспоминаете знание о ремесле или торговле</w:t>
      </w:r>
    </w:p>
    <w:p w14:paraId="176B5650" w14:textId="77777777" w:rsidR="00EA4164" w:rsidRPr="00893F4E" w:rsidRDefault="00561F77" w:rsidP="00EA4164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>•</w:t>
      </w:r>
      <w:r>
        <w:rPr>
          <w:lang w:val="ru-RU"/>
        </w:rPr>
        <w:tab/>
        <w:t>Вы соревнуетесь с кем-</w:t>
      </w:r>
      <w:r>
        <w:rPr>
          <w:lang w:val="ru-RU"/>
        </w:rPr>
        <w:t>то другим</w:t>
      </w:r>
    </w:p>
    <w:p w14:paraId="0BDAFC2E" w14:textId="77777777" w:rsidR="00EA4164" w:rsidRPr="00893F4E" w:rsidRDefault="00561F77" w:rsidP="00EA4164">
      <w:pPr>
        <w:pStyle w:val="5"/>
        <w:rPr>
          <w:lang w:val="ru-RU"/>
        </w:rPr>
      </w:pPr>
      <w:bookmarkStart w:id="33" w:name="spellcasting-ability-8"/>
      <w:r>
        <w:rPr>
          <w:lang w:val="ru-RU"/>
        </w:rPr>
        <w:t>Заклинательная характеристика</w:t>
      </w:r>
      <w:bookmarkEnd w:id="33"/>
    </w:p>
    <w:p w14:paraId="6B091E44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Волшебники используют интеллект в качестве своей заклинательной характеристики, которая помогает определить УС спасброска от заклинаний, которые они творят.</w:t>
      </w:r>
    </w:p>
    <w:p w14:paraId="57DB0153" w14:textId="77777777" w:rsidR="00EA4164" w:rsidRPr="00893F4E" w:rsidRDefault="00561F77" w:rsidP="00EA4164">
      <w:pPr>
        <w:pStyle w:val="4"/>
        <w:rPr>
          <w:lang w:val="ru-RU"/>
        </w:rPr>
      </w:pPr>
      <w:bookmarkStart w:id="34" w:name="wisdom-1"/>
      <w:r>
        <w:rPr>
          <w:lang w:val="ru-RU"/>
        </w:rPr>
        <w:lastRenderedPageBreak/>
        <w:t>Мудрость</w:t>
      </w:r>
      <w:bookmarkEnd w:id="34"/>
    </w:p>
    <w:p w14:paraId="07CEB947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 xml:space="preserve">  Мудрость определяет, как хорошо вы настроены на окружающий мир и отражает восприимчивость и интуицию.  </w:t>
      </w:r>
    </w:p>
    <w:p w14:paraId="20A69064" w14:textId="77777777" w:rsidR="00EA4164" w:rsidRPr="00893F4E" w:rsidRDefault="00561F77" w:rsidP="00EA4164">
      <w:pPr>
        <w:pStyle w:val="5"/>
        <w:rPr>
          <w:lang w:val="ru-RU"/>
        </w:rPr>
      </w:pPr>
      <w:bookmarkStart w:id="35" w:name="wisdom-checks"/>
      <w:r>
        <w:rPr>
          <w:lang w:val="ru-RU"/>
        </w:rPr>
        <w:t>Проверки Мудрости</w:t>
      </w:r>
      <w:bookmarkEnd w:id="35"/>
    </w:p>
    <w:p w14:paraId="30FE1DA0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Проверки Мудрости могут отражать попытки понять язык тела, понять чьи-то переживания, заметить что-то в окружающем мире или позаботи</w:t>
      </w:r>
      <w:r>
        <w:rPr>
          <w:lang w:val="ru-RU"/>
        </w:rPr>
        <w:t>ться о раненом.  Навыки Восприятие, Выживание, Медицина, Проницательность и Обращение с Животными отражают особую склонность к некоторым проверкам Мудрости.</w:t>
      </w:r>
    </w:p>
    <w:p w14:paraId="1FC3600A" w14:textId="77777777" w:rsidR="00EA4164" w:rsidRPr="00893F4E" w:rsidRDefault="00561F77" w:rsidP="00EA4164">
      <w:pPr>
        <w:pStyle w:val="a0"/>
        <w:rPr>
          <w:lang w:val="ru-RU"/>
        </w:rPr>
      </w:pPr>
      <w:r>
        <w:rPr>
          <w:b/>
          <w:i/>
          <w:lang w:val="ru-RU"/>
        </w:rPr>
        <w:t>Обращение С Животными.</w:t>
      </w:r>
      <w:r>
        <w:rPr>
          <w:lang w:val="ru-RU"/>
        </w:rPr>
        <w:t xml:space="preserve"> Если возникает вопрос, можете ли вы успокоить одомашненное животное, удержат</w:t>
      </w:r>
      <w:r>
        <w:rPr>
          <w:lang w:val="ru-RU"/>
        </w:rPr>
        <w:t>ь скакуна от того, чтобы он запаниковал, или почувствовать намерения животного, Мастер может призвать совершить проверку Мудрости (Обращение с Животными).  Вы также делаете проверку мудрости (Обращение с Животными), чтобы контролировать своего скакуна, ког</w:t>
      </w:r>
      <w:r>
        <w:rPr>
          <w:lang w:val="ru-RU"/>
        </w:rPr>
        <w:t>да вы пытаетесь совершить рискованный маневр.</w:t>
      </w:r>
    </w:p>
    <w:p w14:paraId="25481C1A" w14:textId="77777777" w:rsidR="00EA4164" w:rsidRPr="00893F4E" w:rsidRDefault="00561F77" w:rsidP="00EA4164">
      <w:pPr>
        <w:pStyle w:val="a0"/>
        <w:rPr>
          <w:lang w:val="ru-RU"/>
        </w:rPr>
      </w:pPr>
      <w:r>
        <w:rPr>
          <w:b/>
          <w:i/>
          <w:lang w:val="ru-RU"/>
        </w:rPr>
        <w:t>Проницательность.</w:t>
      </w:r>
      <w:r>
        <w:rPr>
          <w:lang w:val="ru-RU"/>
        </w:rPr>
        <w:t xml:space="preserve">  Ваша проверка Мудрости (Проницательность) определяет, можете ли вы определить истинные намерения существа, например, при попытке распознать ложь или предсказать чей-то следующий шаг.    При э</w:t>
      </w:r>
      <w:r>
        <w:rPr>
          <w:lang w:val="ru-RU"/>
        </w:rPr>
        <w:t xml:space="preserve">том вы совершаете догадки по языку тела, особенностям разговора и переменах в поведении.  </w:t>
      </w:r>
    </w:p>
    <w:p w14:paraId="5A6ADB53" w14:textId="77777777" w:rsidR="00EA4164" w:rsidRPr="00893F4E" w:rsidRDefault="00561F77" w:rsidP="00EA4164">
      <w:pPr>
        <w:pStyle w:val="a0"/>
        <w:rPr>
          <w:lang w:val="ru-RU"/>
        </w:rPr>
      </w:pPr>
      <w:r>
        <w:rPr>
          <w:b/>
          <w:i/>
          <w:lang w:val="ru-RU"/>
        </w:rPr>
        <w:t>Медицина.</w:t>
      </w:r>
      <w:r>
        <w:rPr>
          <w:lang w:val="ru-RU"/>
        </w:rPr>
        <w:t xml:space="preserve"> Проверка Мудрости (Медицина) позволяет стабилизировать умирающего спутника или диагностировать болезнь.</w:t>
      </w:r>
    </w:p>
    <w:p w14:paraId="506CDCBD" w14:textId="77777777" w:rsidR="00EA4164" w:rsidRPr="00893F4E" w:rsidRDefault="00561F77" w:rsidP="00EA4164">
      <w:pPr>
        <w:pStyle w:val="a0"/>
        <w:rPr>
          <w:lang w:val="ru-RU"/>
        </w:rPr>
      </w:pPr>
      <w:r>
        <w:rPr>
          <w:b/>
          <w:i/>
          <w:lang w:val="ru-RU"/>
        </w:rPr>
        <w:t>Восприятие.</w:t>
      </w:r>
      <w:r>
        <w:rPr>
          <w:lang w:val="ru-RU"/>
        </w:rPr>
        <w:t xml:space="preserve"> Проверка Мудрости (Восприятие) позволяе</w:t>
      </w:r>
      <w:r>
        <w:rPr>
          <w:lang w:val="ru-RU"/>
        </w:rPr>
        <w:t>т вам увидеть, услышать или как-то иначе заметить присутствие чего-либо.  Она измеряет вашу готовность к новым событиям и остроту ваших чувств.  Например, вы может подслушать разговор под дверью, подсмотреть в окно или услышать чудовищ, крадущихся по лесу.</w:t>
      </w:r>
      <w:r>
        <w:rPr>
          <w:lang w:val="ru-RU"/>
        </w:rPr>
        <w:t xml:space="preserve">    Или вы можете попытаться заметить что-то, что скрыто или легко можно пропустить, будь то орки, лежащие в засаде у дороги, головорезы, затаившиеся в тенях аллеи или свет от лампы под закрытой потайной дверью.  </w:t>
      </w:r>
    </w:p>
    <w:p w14:paraId="7B5D137A" w14:textId="77777777" w:rsidR="00EA4164" w:rsidRPr="00893F4E" w:rsidRDefault="00561F77" w:rsidP="00EA4164">
      <w:pPr>
        <w:pStyle w:val="a0"/>
        <w:rPr>
          <w:lang w:val="ru-RU"/>
        </w:rPr>
      </w:pPr>
      <w:r>
        <w:rPr>
          <w:b/>
          <w:i/>
          <w:lang w:val="ru-RU"/>
        </w:rPr>
        <w:t>Выживание.</w:t>
      </w:r>
      <w:r>
        <w:rPr>
          <w:lang w:val="ru-RU"/>
        </w:rPr>
        <w:t xml:space="preserve"> Мастер может попросить вас сдел</w:t>
      </w:r>
      <w:r>
        <w:rPr>
          <w:lang w:val="ru-RU"/>
        </w:rPr>
        <w:t>ать</w:t>
      </w:r>
    </w:p>
    <w:p w14:paraId="3CC120D6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 xml:space="preserve">проверку Мудрости (Выживание),   для выслеживания врагов, охоты на дичь, нахождения дороги в промёрзшей тундре, замечания признаков того, что рядом живут совомедведи, предсказывания погоды и избегания зыбучих песков и прочих природных опасностей.  </w:t>
      </w:r>
    </w:p>
    <w:p w14:paraId="581592C6" w14:textId="77777777" w:rsidR="00EA4164" w:rsidRPr="00893F4E" w:rsidRDefault="00561F77" w:rsidP="00EA4164">
      <w:pPr>
        <w:pStyle w:val="a0"/>
        <w:rPr>
          <w:lang w:val="ru-RU"/>
        </w:rPr>
      </w:pPr>
      <w:r>
        <w:rPr>
          <w:b/>
          <w:i/>
          <w:lang w:val="ru-RU"/>
        </w:rPr>
        <w:t>Про</w:t>
      </w:r>
      <w:r>
        <w:rPr>
          <w:b/>
          <w:i/>
          <w:lang w:val="ru-RU"/>
        </w:rPr>
        <w:t>чие проверки Мудрости</w:t>
      </w:r>
      <w:r>
        <w:rPr>
          <w:lang w:val="ru-RU"/>
        </w:rPr>
        <w:t xml:space="preserve"> Мастер может призвать к проверке </w:t>
      </w:r>
    </w:p>
    <w:p w14:paraId="4EAC9863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 xml:space="preserve">  Мудрости, если вы пытаетесь сделать что-то из следующего:  </w:t>
      </w:r>
    </w:p>
    <w:p w14:paraId="4E5EDB5D" w14:textId="77777777" w:rsidR="00EA4164" w:rsidRPr="00893F4E" w:rsidRDefault="00561F77" w:rsidP="00EA4164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>•</w:t>
      </w:r>
      <w:r>
        <w:rPr>
          <w:lang w:val="ru-RU"/>
        </w:rPr>
        <w:tab/>
        <w:t>Вы пытаетесь понять, что делать дальше</w:t>
      </w:r>
    </w:p>
    <w:p w14:paraId="281270FA" w14:textId="77777777" w:rsidR="00EA4164" w:rsidRPr="00893F4E" w:rsidRDefault="00561F77" w:rsidP="00EA4164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>•</w:t>
      </w:r>
      <w:r>
        <w:rPr>
          <w:lang w:val="ru-RU"/>
        </w:rPr>
        <w:tab/>
        <w:t>Вы пытаетесь распознать в живом или вроде бы мёртвом существе нежить</w:t>
      </w:r>
    </w:p>
    <w:p w14:paraId="6684F9C4" w14:textId="77777777" w:rsidR="00EA4164" w:rsidRPr="00893F4E" w:rsidRDefault="00561F77" w:rsidP="00EA4164">
      <w:pPr>
        <w:pStyle w:val="5"/>
        <w:rPr>
          <w:lang w:val="ru-RU"/>
        </w:rPr>
      </w:pPr>
      <w:bookmarkStart w:id="36" w:name="spellcasting-ability-9"/>
      <w:r>
        <w:rPr>
          <w:lang w:val="ru-RU"/>
        </w:rPr>
        <w:lastRenderedPageBreak/>
        <w:t>Заклинательная характерист</w:t>
      </w:r>
      <w:r>
        <w:rPr>
          <w:lang w:val="ru-RU"/>
        </w:rPr>
        <w:t>ика</w:t>
      </w:r>
      <w:bookmarkEnd w:id="36"/>
    </w:p>
    <w:p w14:paraId="166EB0F8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Жрецы, друиды и рейнджеры используют мудрость в качестве своей заклинательной характеристики, которая помогает определить УС спасброска от заклинаний, которые они творят.</w:t>
      </w:r>
    </w:p>
    <w:p w14:paraId="2F87C8A0" w14:textId="77777777" w:rsidR="00EA4164" w:rsidRPr="00893F4E" w:rsidRDefault="00561F77" w:rsidP="00EA4164">
      <w:pPr>
        <w:pStyle w:val="4"/>
        <w:rPr>
          <w:lang w:val="ru-RU"/>
        </w:rPr>
      </w:pPr>
      <w:bookmarkStart w:id="37" w:name="charisma-1"/>
      <w:r>
        <w:rPr>
          <w:lang w:val="ru-RU"/>
        </w:rPr>
        <w:t>Харизма</w:t>
      </w:r>
      <w:bookmarkEnd w:id="37"/>
    </w:p>
    <w:p w14:paraId="07287440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Харизма измеряет вашу способность эффективно взаимодействовать с другими.</w:t>
      </w:r>
      <w:r>
        <w:rPr>
          <w:lang w:val="ru-RU"/>
        </w:rPr>
        <w:t xml:space="preserve">  Она включает в себя такие факторы, как уверенность и красноречие, и может отражать привлекательную или внушительную внешность.</w:t>
      </w:r>
    </w:p>
    <w:p w14:paraId="360071B9" w14:textId="77777777" w:rsidR="00EA4164" w:rsidRPr="00893F4E" w:rsidRDefault="00561F77" w:rsidP="00EA4164">
      <w:pPr>
        <w:pStyle w:val="5"/>
        <w:rPr>
          <w:lang w:val="ru-RU"/>
        </w:rPr>
      </w:pPr>
      <w:bookmarkStart w:id="38" w:name="charisma-checks"/>
      <w:r>
        <w:rPr>
          <w:lang w:val="ru-RU"/>
        </w:rPr>
        <w:t>Проверки Харизмы</w:t>
      </w:r>
      <w:bookmarkEnd w:id="38"/>
    </w:p>
    <w:p w14:paraId="4A17A212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Проверку Харизмы можно совершать при попытке повлиять на других или развлечь их, когда вы пытаетесь произвести</w:t>
      </w:r>
      <w:r>
        <w:rPr>
          <w:lang w:val="ru-RU"/>
        </w:rPr>
        <w:t xml:space="preserve"> впечатление или убедительно соврать, или если вы пытаетесь разобраться в сложной социальной ситуации.  Навыки Выступление, Запугивание, Обман и Убеждение отражают особую склонность к некоторым проверкам Харизмы.</w:t>
      </w:r>
    </w:p>
    <w:p w14:paraId="07B15A8B" w14:textId="77777777" w:rsidR="00EA4164" w:rsidRPr="00893F4E" w:rsidRDefault="00561F77" w:rsidP="00EA4164">
      <w:pPr>
        <w:pStyle w:val="a0"/>
        <w:rPr>
          <w:lang w:val="ru-RU"/>
        </w:rPr>
      </w:pPr>
      <w:r>
        <w:rPr>
          <w:b/>
          <w:i/>
          <w:lang w:val="ru-RU"/>
        </w:rPr>
        <w:t>Обман.</w:t>
      </w:r>
      <w:r>
        <w:rPr>
          <w:lang w:val="ru-RU"/>
        </w:rPr>
        <w:t xml:space="preserve"> Ваша проверка Харизмы (Обман) опреде</w:t>
      </w:r>
      <w:r>
        <w:rPr>
          <w:lang w:val="ru-RU"/>
        </w:rPr>
        <w:t>ляет, можете ли вы намеренно утаить правду, хоть речами, хоть действиями Такой обман охватывает всё, от направления других по неверному следу и двусмысленных речей до рассказывания откровенной лжи.  Типичные ситуации включают отвлечение стражников, обман т</w:t>
      </w:r>
      <w:r>
        <w:rPr>
          <w:lang w:val="ru-RU"/>
        </w:rPr>
        <w:t xml:space="preserve">орговцев, зарабатывани денег азартными играми, маскировка под других, отвод чужих подозрений ложными утверждениями и сохранение спокойного лица при рассказывании чудовищной лжи.  </w:t>
      </w:r>
    </w:p>
    <w:p w14:paraId="39EB3D58" w14:textId="77777777" w:rsidR="00EA4164" w:rsidRPr="00893F4E" w:rsidRDefault="00561F77" w:rsidP="00EA4164">
      <w:pPr>
        <w:pStyle w:val="a0"/>
        <w:rPr>
          <w:lang w:val="ru-RU"/>
        </w:rPr>
      </w:pPr>
      <w:r>
        <w:rPr>
          <w:b/>
          <w:i/>
          <w:lang w:val="ru-RU"/>
        </w:rPr>
        <w:t>Запугивание.</w:t>
      </w:r>
      <w:r>
        <w:rPr>
          <w:lang w:val="ru-RU"/>
        </w:rPr>
        <w:t xml:space="preserve"> Когда вы пытаетесь воздействовать на других угрозами, враждебны</w:t>
      </w:r>
      <w:r>
        <w:rPr>
          <w:lang w:val="ru-RU"/>
        </w:rPr>
        <w:t>ми действиями и физическим насилием, Мастер может попросить вас совершить проверку Харизмы (Запугивание).  В качестве примера можно привести добычу информации из пленника, убеждение головорезов отказаться от драки и угрозу разбитой бутылкой ехидному визирю</w:t>
      </w:r>
      <w:r>
        <w:rPr>
          <w:lang w:val="ru-RU"/>
        </w:rPr>
        <w:t>, чтобы тот изменил решение.</w:t>
      </w:r>
    </w:p>
    <w:p w14:paraId="109D3150" w14:textId="77777777" w:rsidR="00EA4164" w:rsidRPr="00893F4E" w:rsidRDefault="00561F77" w:rsidP="00EA4164">
      <w:pPr>
        <w:pStyle w:val="a0"/>
        <w:rPr>
          <w:lang w:val="ru-RU"/>
        </w:rPr>
      </w:pPr>
      <w:r>
        <w:rPr>
          <w:b/>
          <w:i/>
          <w:lang w:val="ru-RU"/>
        </w:rPr>
        <w:t>Выступление</w:t>
      </w:r>
      <w:r>
        <w:rPr>
          <w:lang w:val="ru-RU"/>
        </w:rPr>
        <w:t xml:space="preserve">   Ваша проверка Харизмы (Выступление) определяет, насколько хорошо вы удовлетворили публику музыкой, танцем, актёрской игрой, рассказом или другим развлечением.  </w:t>
      </w:r>
    </w:p>
    <w:p w14:paraId="79798374" w14:textId="77777777" w:rsidR="00EA4164" w:rsidRPr="00893F4E" w:rsidRDefault="00561F77" w:rsidP="00EA4164">
      <w:pPr>
        <w:pStyle w:val="a0"/>
        <w:rPr>
          <w:lang w:val="ru-RU"/>
        </w:rPr>
      </w:pPr>
      <w:r>
        <w:rPr>
          <w:b/>
          <w:i/>
          <w:lang w:val="ru-RU"/>
        </w:rPr>
        <w:t>Убеждение.</w:t>
      </w:r>
      <w:r>
        <w:rPr>
          <w:lang w:val="ru-RU"/>
        </w:rPr>
        <w:t xml:space="preserve"> Если вы пытаетесь повлиять на существо ил</w:t>
      </w:r>
      <w:r>
        <w:rPr>
          <w:lang w:val="ru-RU"/>
        </w:rPr>
        <w:t>и целую группу существ тактично, с уважением и добродушием, Мастер может попросить вас совершить проверку Харизмы (Убеждение).  Как правило, убеждение используется при добрых намерениях, при попытках подружиться, установить контакт или проявить этикет   Пр</w:t>
      </w:r>
      <w:r>
        <w:rPr>
          <w:lang w:val="ru-RU"/>
        </w:rPr>
        <w:t xml:space="preserve">имеры убеждения других включают в себя попытки убедить дворецкого пропустить вас к королю, мирное урегулирование споров двух враждующих племён и воодушевление толпы горожан.  </w:t>
      </w:r>
    </w:p>
    <w:p w14:paraId="45B4FE97" w14:textId="77777777" w:rsidR="00EA4164" w:rsidRPr="00893F4E" w:rsidRDefault="00561F77" w:rsidP="00EA4164">
      <w:pPr>
        <w:pStyle w:val="a0"/>
        <w:rPr>
          <w:lang w:val="ru-RU"/>
        </w:rPr>
      </w:pPr>
      <w:r>
        <w:rPr>
          <w:b/>
          <w:i/>
          <w:lang w:val="ru-RU"/>
        </w:rPr>
        <w:t xml:space="preserve">Прочие проверки Харизмы. </w:t>
      </w:r>
      <w:r>
        <w:rPr>
          <w:lang w:val="ru-RU"/>
        </w:rPr>
        <w:t xml:space="preserve"> Мастер может призвать к проверке Харизмы, если вы пыта</w:t>
      </w:r>
      <w:r>
        <w:rPr>
          <w:lang w:val="ru-RU"/>
        </w:rPr>
        <w:t>етесь сделать что-то из следующего:</w:t>
      </w:r>
    </w:p>
    <w:p w14:paraId="4B97ADAA" w14:textId="77777777" w:rsidR="00EA4164" w:rsidRPr="00893F4E" w:rsidRDefault="00561F77" w:rsidP="00EA4164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>•</w:t>
      </w:r>
      <w:r>
        <w:rPr>
          <w:lang w:val="ru-RU"/>
        </w:rPr>
        <w:tab/>
        <w:t>Вы ищете, с кем лучше всего обсудить новости, слухи и сплетни</w:t>
      </w:r>
    </w:p>
    <w:p w14:paraId="14EE1F30" w14:textId="77777777" w:rsidR="00EA4164" w:rsidRPr="00893F4E" w:rsidRDefault="00561F77" w:rsidP="00EA4164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>•</w:t>
      </w:r>
      <w:r>
        <w:rPr>
          <w:lang w:val="ru-RU"/>
        </w:rPr>
        <w:tab/>
        <w:t>Вы сливаетесь с толпой, чтобы узнать основные обсуждаемые темы</w:t>
      </w:r>
    </w:p>
    <w:p w14:paraId="0E2F3268" w14:textId="77777777" w:rsidR="00EA4164" w:rsidRPr="00893F4E" w:rsidRDefault="00561F77" w:rsidP="00EA4164">
      <w:pPr>
        <w:pStyle w:val="5"/>
        <w:rPr>
          <w:lang w:val="ru-RU"/>
        </w:rPr>
      </w:pPr>
      <w:bookmarkStart w:id="39" w:name="spellcasting-ability-10"/>
      <w:r>
        <w:rPr>
          <w:lang w:val="ru-RU"/>
        </w:rPr>
        <w:lastRenderedPageBreak/>
        <w:t>Заклинательная характеристика</w:t>
      </w:r>
      <w:bookmarkEnd w:id="39"/>
    </w:p>
    <w:p w14:paraId="43AD7B93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 xml:space="preserve">Барды, колдуны, паладины и чародеи используют Харизму при </w:t>
      </w:r>
      <w:r>
        <w:rPr>
          <w:lang w:val="ru-RU"/>
        </w:rPr>
        <w:t>определении Сл спасбросков от накладываемых ими заклинаний.</w:t>
      </w:r>
    </w:p>
    <w:p w14:paraId="716A8E4A" w14:textId="049B311F" w:rsidR="00EA4164" w:rsidRPr="00893F4E" w:rsidRDefault="00561F77" w:rsidP="00EA4164">
      <w:pPr>
        <w:pStyle w:val="3"/>
        <w:rPr>
          <w:lang w:val="ru-RU"/>
        </w:rPr>
      </w:pPr>
      <w:bookmarkStart w:id="40" w:name="saving-throws"/>
      <w:r>
        <w:rPr>
          <w:lang w:val="ru-RU"/>
        </w:rPr>
        <w:t>СПАСБРОСКИ</w:t>
      </w:r>
      <w:bookmarkEnd w:id="40"/>
    </w:p>
    <w:p w14:paraId="1FE1AF8F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Спасброски отражают вашу попытку сопротивляться заклинанию, ловушке, яду, болезни или другой подобной угрозе.  Обычно это не вы решаете совершить спасбросок, а вас заставляют его сдела</w:t>
      </w:r>
      <w:r>
        <w:rPr>
          <w:lang w:val="ru-RU"/>
        </w:rPr>
        <w:t>ть, когда персонаж получает плохой эффект.</w:t>
      </w:r>
    </w:p>
    <w:p w14:paraId="3018D266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Для совершения спасброска бросьте к20 и добавьте модификатор соответствующей характеристики. Например, при совершении спасброска Ловкости используется модификатор Ловкости.</w:t>
      </w:r>
    </w:p>
    <w:p w14:paraId="434C578A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Спасбросок может быть модифицирован ситу</w:t>
      </w:r>
      <w:r>
        <w:rPr>
          <w:lang w:val="ru-RU"/>
        </w:rPr>
        <w:t>ационным бонусом или штрафом, и может совершаться с преимуществом или помехой, на усмотрение Мастера.</w:t>
      </w:r>
    </w:p>
    <w:p w14:paraId="62C723B8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Классы дают владение как минимум двумя спасбросками. Волшебник, например, владеет спасбросками Интеллекта. Так же как в случае владения навыками, владение</w:t>
      </w:r>
      <w:r>
        <w:rPr>
          <w:lang w:val="ru-RU"/>
        </w:rPr>
        <w:t xml:space="preserve"> спасброском позволяет персонажу добавлять бонус мастерства к спасброскам соответствующей характеристики. У некоторых чудовищ тоже есть владение спасбросками.</w:t>
      </w:r>
    </w:p>
    <w:p w14:paraId="0CB23AD7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Сл спасброска определяется эффектом. Например, Сл спасброска от заклинания определяется базовой х</w:t>
      </w:r>
      <w:r>
        <w:rPr>
          <w:lang w:val="ru-RU"/>
        </w:rPr>
        <w:t>арактеристикой заклинателя и его бонусом мастерства.</w:t>
      </w:r>
    </w:p>
    <w:p w14:paraId="2C87FA49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Результат успешного или проваленного спасброска описан в эффекте, заставляющем совершить спасбросок. Обычно успех означает, что существо не получает урон или получает, но уменьшенный.</w:t>
      </w:r>
    </w:p>
    <w:p w14:paraId="7799947D" w14:textId="77777777" w:rsidR="00EA4164" w:rsidRPr="00893F4E" w:rsidRDefault="00561F77" w:rsidP="00EA4164">
      <w:pPr>
        <w:pStyle w:val="3"/>
        <w:rPr>
          <w:lang w:val="ru-RU"/>
        </w:rPr>
      </w:pPr>
      <w:bookmarkStart w:id="41" w:name="time"/>
      <w:r>
        <w:rPr>
          <w:lang w:val="ru-RU"/>
        </w:rPr>
        <w:t>Время</w:t>
      </w:r>
      <w:bookmarkEnd w:id="41"/>
    </w:p>
    <w:p w14:paraId="59E274AC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В ситуации, к</w:t>
      </w:r>
      <w:r>
        <w:rPr>
          <w:lang w:val="ru-RU"/>
        </w:rPr>
        <w:t xml:space="preserve">огда важно отслеживать время, Мастер определяет, сколько времени понадобилось для той или иной задачи.  В зависимости от контекста ситуации Мастер может использовать разные масштабы времени. В подземелье искатели приключений перемещаются в масштабе </w:t>
      </w:r>
      <w:r>
        <w:rPr>
          <w:b/>
          <w:lang w:val="ru-RU"/>
        </w:rPr>
        <w:t>минут</w:t>
      </w:r>
      <w:r>
        <w:rPr>
          <w:lang w:val="ru-RU"/>
        </w:rPr>
        <w:t xml:space="preserve">. </w:t>
      </w:r>
      <w:r>
        <w:rPr>
          <w:lang w:val="ru-RU"/>
        </w:rPr>
        <w:t>Требуется примерно минута для того, чтобы прокрасться по коридору, ещё одна минута для поиска ловушек на двери в конце этого коридора и добрых десять минут для поиска в зале, раскинувшемся за этой дверью, чего-нибудь интересного или ценного.</w:t>
      </w:r>
    </w:p>
    <w:p w14:paraId="5FA2CEA9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В городе или д</w:t>
      </w:r>
      <w:r>
        <w:rPr>
          <w:lang w:val="ru-RU"/>
        </w:rPr>
        <w:t xml:space="preserve">икой местности больше подходит масштаб </w:t>
      </w:r>
      <w:r>
        <w:rPr>
          <w:b/>
          <w:lang w:val="ru-RU"/>
        </w:rPr>
        <w:t>часов</w:t>
      </w:r>
      <w:r>
        <w:rPr>
          <w:lang w:val="ru-RU"/>
        </w:rPr>
        <w:t>. Авантюристы, идущие к одинокой башни в сердце леса, пройдут в быстром темпе эти пятнадцать миль менее чем за 4 часа.</w:t>
      </w:r>
    </w:p>
    <w:p w14:paraId="03DF23FB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 xml:space="preserve">Для длительных путешествий подходит масштаб </w:t>
      </w:r>
      <w:r>
        <w:rPr>
          <w:b/>
          <w:lang w:val="ru-RU"/>
        </w:rPr>
        <w:t>дней</w:t>
      </w:r>
      <w:r>
        <w:rPr>
          <w:lang w:val="ru-RU"/>
        </w:rPr>
        <w:t>.</w:t>
      </w:r>
    </w:p>
    <w:p w14:paraId="22740DF5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Следуя по дороге из Врат Балдура в Глубоков</w:t>
      </w:r>
      <w:r>
        <w:rPr>
          <w:lang w:val="ru-RU"/>
        </w:rPr>
        <w:t>одье, авантюристы проводят четыре дня без происшествий, прежде чем засада гоблинов прерывает их путешествие.</w:t>
      </w:r>
    </w:p>
    <w:p w14:paraId="59482534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 xml:space="preserve">В боевых и других быстро меняющихся ситуациях игра опирается на </w:t>
      </w:r>
      <w:r>
        <w:rPr>
          <w:b/>
          <w:lang w:val="ru-RU"/>
        </w:rPr>
        <w:t>раунды</w:t>
      </w:r>
      <w:r>
        <w:rPr>
          <w:lang w:val="ru-RU"/>
        </w:rPr>
        <w:t>, 6-секундные отрезки времени.</w:t>
      </w:r>
    </w:p>
    <w:p w14:paraId="3FC81462" w14:textId="77777777" w:rsidR="00EA4164" w:rsidRPr="00893F4E" w:rsidRDefault="00561F77" w:rsidP="00EA4164">
      <w:pPr>
        <w:pStyle w:val="3"/>
        <w:rPr>
          <w:lang w:val="ru-RU"/>
        </w:rPr>
      </w:pPr>
      <w:bookmarkStart w:id="42" w:name="movement"/>
      <w:r>
        <w:rPr>
          <w:lang w:val="ru-RU"/>
        </w:rPr>
        <w:lastRenderedPageBreak/>
        <w:t>Перемещение</w:t>
      </w:r>
      <w:bookmarkEnd w:id="42"/>
    </w:p>
    <w:p w14:paraId="79C2BAEE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Переплыть бурлящую реку, прокрасть</w:t>
      </w:r>
      <w:r>
        <w:rPr>
          <w:lang w:val="ru-RU"/>
        </w:rPr>
        <w:t>ся по коридору подземелья, взобраться на предательский горный склон—всевозможные передвижения играют ключевую роль в фантастических игровых приключениях.</w:t>
      </w:r>
    </w:p>
    <w:p w14:paraId="3E8A39AB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Мастер может подытожить перемещение без тщательных вычислений расстояний и скоростей: «Вы идёте по лес</w:t>
      </w:r>
      <w:r>
        <w:rPr>
          <w:lang w:val="ru-RU"/>
        </w:rPr>
        <w:t>у, и к исходу третьего дня находите вход в подземелье».    Даже в подземелье, если оно большое, Мастер может резюмировать перемещение между сценами: «Убив охранников у входа в древнюю крепость дварфов, вы сверяетесь с картой, по которой проходите пару кило</w:t>
      </w:r>
      <w:r>
        <w:rPr>
          <w:lang w:val="ru-RU"/>
        </w:rPr>
        <w:t xml:space="preserve">метров по гулким коридорам и выходите к провалу, через который перекинут узкий каменный мост».  </w:t>
      </w:r>
    </w:p>
    <w:p w14:paraId="57D31CAD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Однако иногда важно знать, сколько времени уйдёт на путешествие, и не важно, в чём измеряется ответ, в днях, часах или минутах.  Правила по определению времени</w:t>
      </w:r>
      <w:r>
        <w:rPr>
          <w:lang w:val="ru-RU"/>
        </w:rPr>
        <w:t xml:space="preserve"> путешествия зависят от трёх факторов: скорости и темпа существ, а также местности, по которой они перемещаются.</w:t>
      </w:r>
    </w:p>
    <w:p w14:paraId="59000498" w14:textId="77777777" w:rsidR="00EA4164" w:rsidRPr="00893F4E" w:rsidRDefault="00561F77" w:rsidP="00EA4164">
      <w:pPr>
        <w:pStyle w:val="4"/>
        <w:rPr>
          <w:lang w:val="ru-RU"/>
        </w:rPr>
      </w:pPr>
      <w:bookmarkStart w:id="43" w:name="speed-1"/>
      <w:r>
        <w:rPr>
          <w:lang w:val="ru-RU"/>
        </w:rPr>
        <w:t>Скорость</w:t>
      </w:r>
      <w:bookmarkEnd w:id="43"/>
    </w:p>
    <w:p w14:paraId="70BD1CB3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У всех персонажей и чудовищ есть скорость, которая измеряется в футах и показывает, как далеко персонаж или чудовище могут переместить</w:t>
      </w:r>
      <w:r>
        <w:rPr>
          <w:lang w:val="ru-RU"/>
        </w:rPr>
        <w:t xml:space="preserve">ся за 1 раунд.    Это число предполагает ускоренное перемещение в угрожающих жизни обстоятельствах.  </w:t>
      </w:r>
    </w:p>
    <w:p w14:paraId="2202E4EF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Вот правила, по которым определяется, как далеко персонаж или чудовище могут продвинуться за минуту, час и день.</w:t>
      </w:r>
    </w:p>
    <w:p w14:paraId="6415597F" w14:textId="77777777" w:rsidR="00EA4164" w:rsidRPr="00893F4E" w:rsidRDefault="00561F77" w:rsidP="00EA4164">
      <w:pPr>
        <w:pStyle w:val="5"/>
        <w:rPr>
          <w:lang w:val="ru-RU"/>
        </w:rPr>
      </w:pPr>
      <w:bookmarkStart w:id="44" w:name="travel-pace"/>
      <w:r>
        <w:rPr>
          <w:lang w:val="ru-RU"/>
        </w:rPr>
        <w:t>Темп перемещения</w:t>
      </w:r>
      <w:bookmarkEnd w:id="44"/>
    </w:p>
    <w:p w14:paraId="22175194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Во время перемещения гру</w:t>
      </w:r>
      <w:r>
        <w:rPr>
          <w:lang w:val="ru-RU"/>
        </w:rPr>
        <w:t>ппа искателей приключений может перемещаться в нормальном, быстром или медленном темпе, как показано в приведённой ниже таблице.  В таблице указано, как далеко партия может продвинуться за определенный период времени и имеет ли темп какой-либо эффект. Быст</w:t>
      </w:r>
      <w:r>
        <w:rPr>
          <w:lang w:val="ru-RU"/>
        </w:rPr>
        <w:t>рый темп делает персонажей менее внимательными, в то время как медленный темп позволяет красться и более тщательно осматривать местность.</w:t>
      </w:r>
    </w:p>
    <w:p w14:paraId="73A15894" w14:textId="77777777" w:rsidR="00EA4164" w:rsidRPr="00893F4E" w:rsidRDefault="00561F77" w:rsidP="00EA4164">
      <w:pPr>
        <w:pStyle w:val="a0"/>
        <w:rPr>
          <w:lang w:val="ru-RU"/>
        </w:rPr>
      </w:pPr>
      <w:r>
        <w:rPr>
          <w:b/>
          <w:i/>
          <w:lang w:val="ru-RU"/>
        </w:rPr>
        <w:t>Форсированный марш.</w:t>
      </w:r>
      <w:r>
        <w:rPr>
          <w:lang w:val="ru-RU"/>
        </w:rPr>
        <w:t xml:space="preserve"> Таблица темпа путешествия предполагает, что персонажи путешествуют по 8 часов в день. Они могут выйти за этот предел, рискуя истощением.</w:t>
      </w:r>
    </w:p>
    <w:p w14:paraId="0FD0205A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 xml:space="preserve">За каждый дополнительный час путешествия сверх 8 часов, персонажи покрывают расстояние, указанное в колонке «час» для </w:t>
      </w:r>
      <w:r>
        <w:rPr>
          <w:lang w:val="ru-RU"/>
        </w:rPr>
        <w:t>их темпа, но все персонажи должны в конце каждого лишнего часа совершать спасброски Телосложения. УС равен 10 + 1 за каждый час сверх 8. В случае провала персонаж получает одну степень истощения (смотрите приложение А).</w:t>
      </w:r>
    </w:p>
    <w:p w14:paraId="3E75D677" w14:textId="77777777" w:rsidR="00EA4164" w:rsidRPr="00893F4E" w:rsidRDefault="00561F77" w:rsidP="00EA4164">
      <w:pPr>
        <w:pStyle w:val="a0"/>
        <w:rPr>
          <w:lang w:val="ru-RU"/>
        </w:rPr>
      </w:pPr>
      <w:r>
        <w:rPr>
          <w:b/>
          <w:i/>
          <w:lang w:val="ru-RU"/>
        </w:rPr>
        <w:t>Верховые животные и транспорт.</w:t>
      </w:r>
      <w:r>
        <w:rPr>
          <w:lang w:val="ru-RU"/>
        </w:rPr>
        <w:t xml:space="preserve"> В теч</w:t>
      </w:r>
      <w:r>
        <w:rPr>
          <w:lang w:val="ru-RU"/>
        </w:rPr>
        <w:t>ение небольших промежутков времени (в пределах часа) многие животные перемещаются значительно быстрее гуманоидов. Едущий верхом персонаж может в течение часа ехать галопом, покрывая двойное расстояние быстрого темпа. Если через каждые 8–10 миль есть свежие</w:t>
      </w:r>
      <w:r>
        <w:rPr>
          <w:lang w:val="ru-RU"/>
        </w:rPr>
        <w:t xml:space="preserve"> скакуны, персонажи могут покрывать в таком темпе большие расстояния, но такое возможно только в густонаселённых землях.</w:t>
      </w:r>
    </w:p>
    <w:p w14:paraId="49B16ECB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lastRenderedPageBreak/>
        <w:t xml:space="preserve">  Вот правила, по которым определяется, как далеко персонаж или чудовище могут продвинуться за минуту, час и день.   Персонажи на водно</w:t>
      </w:r>
      <w:r>
        <w:rPr>
          <w:lang w:val="ru-RU"/>
        </w:rPr>
        <w:t>м транспорте ограничены скоростью судна, и они не получают ни штрафы за быстрый темп, ни преимущества от медленного темпа.  В зависимости от судна и размера экипажа, корабли могут перемещаться и по 24 часа в сутки.</w:t>
      </w:r>
    </w:p>
    <w:p w14:paraId="36F43A3D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Некоторые особые скакуны, такие как пегас</w:t>
      </w:r>
      <w:r>
        <w:rPr>
          <w:lang w:val="ru-RU"/>
        </w:rPr>
        <w:t xml:space="preserve">ы и грифоны, или особый транспорт, такой как </w:t>
      </w:r>
      <w:r>
        <w:rPr>
          <w:i/>
          <w:lang w:val="ru-RU"/>
        </w:rPr>
        <w:t>ковёр-самолёт</w:t>
      </w:r>
      <w:r>
        <w:rPr>
          <w:lang w:val="ru-RU"/>
        </w:rPr>
        <w:t xml:space="preserve">, позволяют перемещаться быстрее. </w:t>
      </w:r>
    </w:p>
    <w:p w14:paraId="526AFD7E" w14:textId="77777777" w:rsidR="00EA4164" w:rsidRDefault="00561F77" w:rsidP="00EA4164">
      <w:pPr>
        <w:pStyle w:val="a0"/>
      </w:pPr>
      <w:r>
        <w:rPr>
          <w:b/>
          <w:lang w:val="ru-RU"/>
        </w:rPr>
        <w:t>Темп перемещения (таблица)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481"/>
        <w:gridCol w:w="1985"/>
        <w:gridCol w:w="858"/>
        <w:gridCol w:w="924"/>
        <w:gridCol w:w="4107"/>
      </w:tblGrid>
      <w:tr w:rsidR="003E4A14" w14:paraId="4ADAD280" w14:textId="77777777" w:rsidTr="003645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8BA19D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Темп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C3F1E2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 xml:space="preserve">Расстояние за минуту: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2329AB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Час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02524D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День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1C0AE6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Эффект</w:t>
            </w:r>
          </w:p>
        </w:tc>
      </w:tr>
      <w:tr w:rsidR="003E4A14" w:rsidRPr="00893F4E" w14:paraId="3FDA594D" w14:textId="77777777" w:rsidTr="00364597">
        <w:tc>
          <w:tcPr>
            <w:tcW w:w="0" w:type="auto"/>
          </w:tcPr>
          <w:p w14:paraId="47CA5423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Быстрый</w:t>
            </w:r>
          </w:p>
        </w:tc>
        <w:tc>
          <w:tcPr>
            <w:tcW w:w="0" w:type="auto"/>
          </w:tcPr>
          <w:p w14:paraId="380AA22D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400 футов</w:t>
            </w:r>
          </w:p>
        </w:tc>
        <w:tc>
          <w:tcPr>
            <w:tcW w:w="0" w:type="auto"/>
          </w:tcPr>
          <w:p w14:paraId="0AFC5B90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4 мили</w:t>
            </w:r>
          </w:p>
        </w:tc>
        <w:tc>
          <w:tcPr>
            <w:tcW w:w="0" w:type="auto"/>
          </w:tcPr>
          <w:p w14:paraId="0E51542B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30 миль</w:t>
            </w:r>
          </w:p>
        </w:tc>
        <w:tc>
          <w:tcPr>
            <w:tcW w:w="0" w:type="auto"/>
          </w:tcPr>
          <w:p w14:paraId="6116B994" w14:textId="77777777" w:rsidR="00EA4164" w:rsidRPr="00893F4E" w:rsidRDefault="00561F77" w:rsidP="00364597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 xml:space="preserve">Штраф −5 к пассивному значению Мудрости (восприятие) </w:t>
            </w:r>
          </w:p>
        </w:tc>
      </w:tr>
      <w:tr w:rsidR="003E4A14" w14:paraId="5DF35E8A" w14:textId="77777777" w:rsidTr="00364597">
        <w:tc>
          <w:tcPr>
            <w:tcW w:w="0" w:type="auto"/>
          </w:tcPr>
          <w:p w14:paraId="36A0C673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Обычный</w:t>
            </w:r>
          </w:p>
        </w:tc>
        <w:tc>
          <w:tcPr>
            <w:tcW w:w="0" w:type="auto"/>
          </w:tcPr>
          <w:p w14:paraId="50E9FDB2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300 футов</w:t>
            </w:r>
          </w:p>
        </w:tc>
        <w:tc>
          <w:tcPr>
            <w:tcW w:w="0" w:type="auto"/>
          </w:tcPr>
          <w:p w14:paraId="3BB6804A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3 мили</w:t>
            </w:r>
          </w:p>
        </w:tc>
        <w:tc>
          <w:tcPr>
            <w:tcW w:w="0" w:type="auto"/>
          </w:tcPr>
          <w:p w14:paraId="63645C90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18 миль</w:t>
            </w:r>
          </w:p>
        </w:tc>
        <w:tc>
          <w:tcPr>
            <w:tcW w:w="0" w:type="auto"/>
          </w:tcPr>
          <w:p w14:paraId="1C3FFDAC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—</w:t>
            </w:r>
          </w:p>
        </w:tc>
      </w:tr>
      <w:tr w:rsidR="003E4A14" w14:paraId="3077C174" w14:textId="77777777" w:rsidTr="00364597">
        <w:tc>
          <w:tcPr>
            <w:tcW w:w="0" w:type="auto"/>
          </w:tcPr>
          <w:p w14:paraId="5C7EB0AB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Замедление</w:t>
            </w:r>
          </w:p>
        </w:tc>
        <w:tc>
          <w:tcPr>
            <w:tcW w:w="0" w:type="auto"/>
          </w:tcPr>
          <w:p w14:paraId="034C767A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200 футов</w:t>
            </w:r>
          </w:p>
        </w:tc>
        <w:tc>
          <w:tcPr>
            <w:tcW w:w="0" w:type="auto"/>
          </w:tcPr>
          <w:p w14:paraId="2769DE72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2 мили</w:t>
            </w:r>
          </w:p>
        </w:tc>
        <w:tc>
          <w:tcPr>
            <w:tcW w:w="0" w:type="auto"/>
          </w:tcPr>
          <w:p w14:paraId="238770C4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24 мили</w:t>
            </w:r>
          </w:p>
        </w:tc>
        <w:tc>
          <w:tcPr>
            <w:tcW w:w="0" w:type="auto"/>
          </w:tcPr>
          <w:p w14:paraId="1DFDE646" w14:textId="77777777" w:rsidR="00EA4164" w:rsidRDefault="00561F77" w:rsidP="00364597">
            <w:pPr>
              <w:pStyle w:val="Compact"/>
            </w:pPr>
            <w:r>
              <w:rPr>
                <w:lang w:val="ru-RU"/>
              </w:rPr>
              <w:t>Возможность использовать скрытность</w:t>
            </w:r>
          </w:p>
        </w:tc>
      </w:tr>
    </w:tbl>
    <w:p w14:paraId="7D45578D" w14:textId="77777777" w:rsidR="00EA4164" w:rsidRDefault="00561F77" w:rsidP="00EA4164">
      <w:pPr>
        <w:pStyle w:val="5"/>
      </w:pPr>
      <w:bookmarkStart w:id="45" w:name="difficult-terrain"/>
      <w:r>
        <w:rPr>
          <w:lang w:val="ru-RU"/>
        </w:rPr>
        <w:t>Труднопроходимая местность</w:t>
      </w:r>
      <w:bookmarkEnd w:id="45"/>
    </w:p>
    <w:p w14:paraId="683CC94F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 xml:space="preserve">Скорость, указанная в таблице, подразумевает </w:t>
      </w:r>
      <w:r>
        <w:rPr>
          <w:lang w:val="ru-RU"/>
        </w:rPr>
        <w:t xml:space="preserve">путешествие по относительно нормальной местности: дороги, открытые равнины или чистые коридоры подземелья.  Но авантюристы часто сталкиваются с густыми лесами, глубокими болотами, заваленными щебнем руинами, крутыми горами и покрытыми льдом пространствами </w:t>
      </w:r>
      <w:r>
        <w:rPr>
          <w:lang w:val="ru-RU"/>
        </w:rPr>
        <w:t>- все это считается труднопроходимой местностью.</w:t>
      </w:r>
    </w:p>
    <w:p w14:paraId="7F03DD19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 xml:space="preserve">По труднопроходимой местности вы перемещаетесь с уменьшенной вдвое скоростью: перемещение на 1 фут совершается за счёт 2 футов скорости, так что за минуту, час или день вы пройдёте вдвое меньшее расстояние, </w:t>
      </w:r>
      <w:r>
        <w:rPr>
          <w:lang w:val="ru-RU"/>
        </w:rPr>
        <w:t>чем обычно.</w:t>
      </w:r>
    </w:p>
    <w:p w14:paraId="5245FC85" w14:textId="77777777" w:rsidR="00EA4164" w:rsidRPr="00893F4E" w:rsidRDefault="00561F77" w:rsidP="00EA4164">
      <w:pPr>
        <w:pStyle w:val="4"/>
        <w:rPr>
          <w:lang w:val="ru-RU"/>
        </w:rPr>
      </w:pPr>
      <w:bookmarkStart w:id="46" w:name="special-types-of-movement"/>
      <w:r>
        <w:rPr>
          <w:lang w:val="ru-RU"/>
        </w:rPr>
        <w:t>Специальные виды перемещения</w:t>
      </w:r>
      <w:bookmarkEnd w:id="46"/>
    </w:p>
    <w:p w14:paraId="61F55EA5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По опасным подземельям и глухим местам не ходят просто пешком.  Искателям приключений приходится карабкаться, ползать, плавать и прыгать, чтобы добраться до нужного места.</w:t>
      </w:r>
    </w:p>
    <w:p w14:paraId="1D3CC21A" w14:textId="77777777" w:rsidR="00EA4164" w:rsidRPr="00893F4E" w:rsidRDefault="00561F77" w:rsidP="00EA4164">
      <w:pPr>
        <w:pStyle w:val="5"/>
        <w:rPr>
          <w:lang w:val="ru-RU"/>
        </w:rPr>
      </w:pPr>
      <w:bookmarkStart w:id="47" w:name="climbing-swimming-and-crawling"/>
      <w:r>
        <w:rPr>
          <w:lang w:val="ru-RU"/>
        </w:rPr>
        <w:t xml:space="preserve">  Лазание, плавание и ползание  </w:t>
      </w:r>
      <w:bookmarkEnd w:id="47"/>
    </w:p>
    <w:p w14:paraId="3EEF10F9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Во время л</w:t>
      </w:r>
      <w:r>
        <w:rPr>
          <w:lang w:val="ru-RU"/>
        </w:rPr>
        <w:t>азания и плавания каждый фут перемещения стоит 1 дополнительный фут (2 дополнительных фута при труднопроходимой местности), если у существа нет скорости лазания или плавания.  Если Мастер решит, лазание по скользкой вертикальной поверхности или поверхности</w:t>
      </w:r>
      <w:r>
        <w:rPr>
          <w:lang w:val="ru-RU"/>
        </w:rPr>
        <w:t>, где мало за что можно ухватиться, может требовать успешную проверку Силы (Атлетика). Точно так же, плавание в бурных водах может требовать успешную проверку Силы (Атлетика).</w:t>
      </w:r>
    </w:p>
    <w:p w14:paraId="746AFCC4" w14:textId="77777777" w:rsidR="00EA4164" w:rsidRPr="00893F4E" w:rsidRDefault="00561F77" w:rsidP="00EA4164">
      <w:pPr>
        <w:pStyle w:val="5"/>
        <w:rPr>
          <w:lang w:val="ru-RU"/>
        </w:rPr>
      </w:pPr>
      <w:bookmarkStart w:id="48" w:name="jumping"/>
      <w:r>
        <w:rPr>
          <w:lang w:val="ru-RU"/>
        </w:rPr>
        <w:t xml:space="preserve">  Прыжки  </w:t>
      </w:r>
      <w:bookmarkEnd w:id="48"/>
    </w:p>
    <w:p w14:paraId="476FE303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 xml:space="preserve">  Ваша Сила определяет, как далеко вы можете прыгать.  </w:t>
      </w:r>
    </w:p>
    <w:p w14:paraId="2A64D504" w14:textId="77777777" w:rsidR="00EA4164" w:rsidRPr="00893F4E" w:rsidRDefault="00561F77" w:rsidP="00EA4164">
      <w:pPr>
        <w:pStyle w:val="a0"/>
        <w:rPr>
          <w:lang w:val="ru-RU"/>
        </w:rPr>
      </w:pPr>
      <w:r>
        <w:rPr>
          <w:b/>
          <w:i/>
          <w:lang w:val="ru-RU"/>
        </w:rPr>
        <w:lastRenderedPageBreak/>
        <w:t>прыжок в длину.</w:t>
      </w:r>
      <w:r>
        <w:rPr>
          <w:lang w:val="ru-RU"/>
        </w:rPr>
        <w:t xml:space="preserve"> Когда вы совершаете прыжок в длину, вы покрываете количество футов, равное значению Силы, если непосредственно перед прыжком переместились минимум на 10 футов. Когда вы совершаете прыж</w:t>
      </w:r>
      <w:r>
        <w:rPr>
          <w:lang w:val="ru-RU"/>
        </w:rPr>
        <w:t>ок в длину без разбега, прыгнуть можно только на половину этой дистанции. В любом случае, каждый фут, на который вы перенеслись прыжком, учитывается при подсчёте перемещения.</w:t>
      </w:r>
    </w:p>
    <w:p w14:paraId="794CB5A5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Это правило предполагает, что высота прыжка не имеет значения, как в случае переп</w:t>
      </w:r>
      <w:r>
        <w:rPr>
          <w:lang w:val="ru-RU"/>
        </w:rPr>
        <w:t xml:space="preserve">рыгивания ручья или пропасти. Если Мастер решит, вы должны преуспеть в проверке Силы (Атлетика) с УС 10, чтобы перепрыгнуть через препятствие (не выше четверти расстояния прыжка), такое как изгородь или невысокая стена. В противном случае вы ударяетесь об </w:t>
      </w:r>
      <w:r>
        <w:rPr>
          <w:lang w:val="ru-RU"/>
        </w:rPr>
        <w:t>него.</w:t>
      </w:r>
    </w:p>
    <w:p w14:paraId="0EE167D1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Когда вы приземляетесь в труднопроходимую местность, вы должны преуспеть в спасброске Ловкости (Акробатика) с УС 10, чтобы приземлиться на ноги.  В противном случае вы падаете ничком.</w:t>
      </w:r>
    </w:p>
    <w:p w14:paraId="78586D8D" w14:textId="77777777" w:rsidR="00EA4164" w:rsidRPr="00893F4E" w:rsidRDefault="00561F77" w:rsidP="00EA4164">
      <w:pPr>
        <w:pStyle w:val="a0"/>
        <w:rPr>
          <w:lang w:val="ru-RU"/>
        </w:rPr>
      </w:pPr>
      <w:r>
        <w:rPr>
          <w:b/>
          <w:i/>
          <w:lang w:val="ru-RU"/>
        </w:rPr>
        <w:t>Прыжок в высоту.</w:t>
      </w:r>
      <w:r>
        <w:rPr>
          <w:lang w:val="ru-RU"/>
        </w:rPr>
        <w:t xml:space="preserve"> Если вы совершаете прыжок в высоту, вы поднимаете</w:t>
      </w:r>
      <w:r>
        <w:rPr>
          <w:lang w:val="ru-RU"/>
        </w:rPr>
        <w:t>сь в воздух на количество футов, равное 3 + модификатор Силы, если непосредственно перед прыжком переместились минимум на 10 футов.  Если вы совершаете прыжок в высоту без разбега, прыгнуть можно только на половину этой дистанции. В любом случае, каждый фу</w:t>
      </w:r>
      <w:r>
        <w:rPr>
          <w:lang w:val="ru-RU"/>
        </w:rPr>
        <w:t>т, на который вы перенеслись прыжком, учитывается при подсчёте перемещения. В некоторых случаях Мастер может позволить совершить проверку Силы (Атлетика), чтобы прыгнуть выше, чем обычно</w:t>
      </w:r>
    </w:p>
    <w:p w14:paraId="736FB600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Руки можно вытянуть вверх на половину своего роста.  Таким образом, в</w:t>
      </w:r>
      <w:r>
        <w:rPr>
          <w:lang w:val="ru-RU"/>
        </w:rPr>
        <w:t>ы дотягиваетесь до расстояния, равного высоте прыжка плюс полтора ваших роста.</w:t>
      </w:r>
    </w:p>
    <w:p w14:paraId="1FA620E7" w14:textId="77777777" w:rsidR="00EA4164" w:rsidRPr="00893F4E" w:rsidRDefault="00561F77" w:rsidP="00EA4164">
      <w:pPr>
        <w:pStyle w:val="3"/>
        <w:rPr>
          <w:lang w:val="ru-RU"/>
        </w:rPr>
      </w:pPr>
      <w:bookmarkStart w:id="49" w:name="the-environment"/>
      <w:r>
        <w:rPr>
          <w:lang w:val="ru-RU"/>
        </w:rPr>
        <w:t>Окружающая среда</w:t>
      </w:r>
      <w:bookmarkEnd w:id="49"/>
    </w:p>
    <w:p w14:paraId="4348FDFB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Приключения по своей природе включают исследование тёмных, опасных и таинственных мест. Правила этого раздела покрывают самые важные методы взаимодействия персо</w:t>
      </w:r>
      <w:r>
        <w:rPr>
          <w:lang w:val="ru-RU"/>
        </w:rPr>
        <w:t>нажей с окружающей средой в таких местах.</w:t>
      </w:r>
    </w:p>
    <w:p w14:paraId="62446BA2" w14:textId="77777777" w:rsidR="00EA4164" w:rsidRPr="00893F4E" w:rsidRDefault="00561F77" w:rsidP="00EA4164">
      <w:pPr>
        <w:pStyle w:val="4"/>
        <w:rPr>
          <w:lang w:val="ru-RU"/>
        </w:rPr>
      </w:pPr>
      <w:bookmarkStart w:id="50" w:name="falling"/>
      <w:r>
        <w:rPr>
          <w:lang w:val="ru-RU"/>
        </w:rPr>
        <w:t xml:space="preserve"> Падение</w:t>
      </w:r>
      <w:bookmarkEnd w:id="50"/>
    </w:p>
    <w:p w14:paraId="75E223CE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 xml:space="preserve">Падение с большой высоты — одна из самых распространённых опасностей, поджидающих авантюристов. В конце падения существо получает дробящий урон 1к6 за каждые 10 футов падения, с максимумом 20к6.  Существо </w:t>
      </w:r>
      <w:r>
        <w:rPr>
          <w:lang w:val="ru-RU"/>
        </w:rPr>
        <w:t>падает ничком, если только каким-то образом не избежит урона от падения.</w:t>
      </w:r>
    </w:p>
    <w:p w14:paraId="7F847CA2" w14:textId="77777777" w:rsidR="00EA4164" w:rsidRPr="00893F4E" w:rsidRDefault="00561F77" w:rsidP="00EA4164">
      <w:pPr>
        <w:pStyle w:val="4"/>
        <w:rPr>
          <w:lang w:val="ru-RU"/>
        </w:rPr>
      </w:pPr>
      <w:bookmarkStart w:id="51" w:name="suffocating"/>
      <w:r>
        <w:rPr>
          <w:lang w:val="ru-RU"/>
        </w:rPr>
        <w:t xml:space="preserve">  Удушение  </w:t>
      </w:r>
      <w:bookmarkEnd w:id="51"/>
    </w:p>
    <w:p w14:paraId="18AE5B26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Существо может задержать дыхание на количество минут, равное 1 + модификатор Телосложения (минимум 30 секунд).</w:t>
      </w:r>
    </w:p>
    <w:p w14:paraId="73EB83DD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Если существо не может дышать, оно может жить в течение кол</w:t>
      </w:r>
      <w:r>
        <w:rPr>
          <w:lang w:val="ru-RU"/>
        </w:rPr>
        <w:t>ичества раундов, равного модификатору Телосложения (минимум 1 раунд). В начале своего следующего хода его хиты опускаются до 0, и оно начинает умирать. Если у вас кончился воздух или вас душат, вы не можете восстанавливать хиты и становиться стабилизирован</w:t>
      </w:r>
      <w:r>
        <w:rPr>
          <w:lang w:val="ru-RU"/>
        </w:rPr>
        <w:t>ным, пока снова не сможете дышать.</w:t>
      </w:r>
    </w:p>
    <w:p w14:paraId="2D2EA4EE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lastRenderedPageBreak/>
        <w:t>Например, существо с Телосложением 14 может задержать дыхание на 3 минуты. Если оно начнёт задыхаться, у него будет 2 раунда, после чего его хиты опускаются до 0.</w:t>
      </w:r>
    </w:p>
    <w:p w14:paraId="717A0ACF" w14:textId="77777777" w:rsidR="00EA4164" w:rsidRPr="00893F4E" w:rsidRDefault="00561F77" w:rsidP="00EA4164">
      <w:pPr>
        <w:pStyle w:val="4"/>
        <w:rPr>
          <w:lang w:val="ru-RU"/>
        </w:rPr>
      </w:pPr>
      <w:bookmarkStart w:id="52" w:name="vision-and-light"/>
      <w:r>
        <w:rPr>
          <w:lang w:val="ru-RU"/>
        </w:rPr>
        <w:t>Зрение и Свет</w:t>
      </w:r>
      <w:bookmarkEnd w:id="52"/>
    </w:p>
    <w:p w14:paraId="71FDAAEC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Фундаментальные задачи в приключениях — заме</w:t>
      </w:r>
      <w:r>
        <w:rPr>
          <w:lang w:val="ru-RU"/>
        </w:rPr>
        <w:t xml:space="preserve">тить опасность, найти спрятанные предметы, попасть по врагу, нацелить заклинание — сильно зависят от способности персонажа видеть.    Темнота и прочие эффекты, мешающие зрению, вызывают большие затруднения.  </w:t>
      </w:r>
    </w:p>
    <w:p w14:paraId="2B93062A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Область может быть слабо или сильно заслонённой</w:t>
      </w:r>
      <w:r>
        <w:rPr>
          <w:lang w:val="ru-RU"/>
        </w:rPr>
        <w:t xml:space="preserve">.  В </w:t>
      </w:r>
      <w:r>
        <w:rPr>
          <w:b/>
          <w:lang w:val="ru-RU"/>
        </w:rPr>
        <w:t>слабо заслонённой</w:t>
      </w:r>
      <w:r>
        <w:rPr>
          <w:lang w:val="ru-RU"/>
        </w:rPr>
        <w:t xml:space="preserve"> области, например, в области тусклого света, в тумане, листве, существа совершают со штрафом проверки Мудрости (Восприятия), полагающиеся на зрение.</w:t>
      </w:r>
    </w:p>
    <w:p w14:paraId="4260386C" w14:textId="77777777" w:rsidR="00EA4164" w:rsidRPr="00893F4E" w:rsidRDefault="00561F77" w:rsidP="00EA4164">
      <w:pPr>
        <w:pStyle w:val="a0"/>
        <w:rPr>
          <w:lang w:val="ru-RU"/>
        </w:rPr>
      </w:pPr>
      <w:r>
        <w:rPr>
          <w:b/>
          <w:lang w:val="ru-RU"/>
        </w:rPr>
        <w:t>Сильно заслонённая</w:t>
      </w:r>
      <w:r>
        <w:rPr>
          <w:lang w:val="ru-RU"/>
        </w:rPr>
        <w:t xml:space="preserve"> местность — такая как тьма, густой туман или густая листва — полн</w:t>
      </w:r>
      <w:r>
        <w:rPr>
          <w:lang w:val="ru-RU"/>
        </w:rPr>
        <w:t>остью блокирует зрение.  Существа фактически считаются ослеплёнными, когда пытаются рассмотреть что-то, находящееся в такой местности (смотрите приложение А).</w:t>
      </w:r>
    </w:p>
    <w:p w14:paraId="006165CC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Наличие или отсутствие света создаёт три категории освещения: яркий свет, тусклый свет и тьму.</w:t>
      </w:r>
    </w:p>
    <w:p w14:paraId="338AFF6E" w14:textId="77777777" w:rsidR="00EA4164" w:rsidRPr="00893F4E" w:rsidRDefault="00561F77" w:rsidP="00EA4164">
      <w:pPr>
        <w:pStyle w:val="a0"/>
        <w:rPr>
          <w:lang w:val="ru-RU"/>
        </w:rPr>
      </w:pPr>
      <w:r>
        <w:rPr>
          <w:b/>
          <w:lang w:val="ru-RU"/>
        </w:rPr>
        <w:t>Яркий свет</w:t>
      </w:r>
      <w:r>
        <w:rPr>
          <w:lang w:val="ru-RU"/>
        </w:rPr>
        <w:t xml:space="preserve"> позволяет большинству существ видеть хорошо. </w:t>
      </w:r>
    </w:p>
    <w:p w14:paraId="7675DAE7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Даже пасмурный день предоставляет яркий свет, как и факелы, фонари, костры и прочие источники света в определённом радиусе.</w:t>
      </w:r>
    </w:p>
    <w:p w14:paraId="225BC422" w14:textId="77777777" w:rsidR="00EA4164" w:rsidRPr="00893F4E" w:rsidRDefault="00561F77" w:rsidP="00EA4164">
      <w:pPr>
        <w:pStyle w:val="a0"/>
        <w:rPr>
          <w:lang w:val="ru-RU"/>
        </w:rPr>
      </w:pPr>
      <w:r>
        <w:rPr>
          <w:b/>
          <w:lang w:val="ru-RU"/>
        </w:rPr>
        <w:t>Тусклый свет</w:t>
      </w:r>
      <w:r>
        <w:rPr>
          <w:lang w:val="ru-RU"/>
        </w:rPr>
        <w:t xml:space="preserve">, также называемый тенями, создает слегка затемненную область. </w:t>
      </w:r>
      <w:r>
        <w:rPr>
          <w:lang w:val="ru-RU"/>
        </w:rPr>
        <w:t>Область тусклого света обычно находится между источником яркого света, таким как факел, и окружающей тьмой.  Мягкий свет сумерек и рассвета также считается тусклым светом. Яркая луна в полнолуние освещает землю тусклым светом.</w:t>
      </w:r>
    </w:p>
    <w:p w14:paraId="35801BB4" w14:textId="77777777" w:rsidR="00EA4164" w:rsidRPr="00893F4E" w:rsidRDefault="00561F77" w:rsidP="00EA4164">
      <w:pPr>
        <w:pStyle w:val="a0"/>
        <w:rPr>
          <w:lang w:val="ru-RU"/>
        </w:rPr>
      </w:pPr>
      <w:r>
        <w:rPr>
          <w:b/>
          <w:lang w:val="ru-RU"/>
        </w:rPr>
        <w:t xml:space="preserve">Темнота </w:t>
      </w:r>
      <w:r>
        <w:rPr>
          <w:lang w:val="ru-RU"/>
        </w:rPr>
        <w:t>создает сильно заслон</w:t>
      </w:r>
      <w:r>
        <w:rPr>
          <w:lang w:val="ru-RU"/>
        </w:rPr>
        <w:t xml:space="preserve">ённую местность. </w:t>
      </w:r>
    </w:p>
    <w:p w14:paraId="0EB38995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Персонажи оказываются в темноте по ночам (когда не светит луна), в коридорах подземелий и в областях магической тьмы.</w:t>
      </w:r>
    </w:p>
    <w:p w14:paraId="18B1CDA8" w14:textId="77777777" w:rsidR="00EA4164" w:rsidRPr="00893F4E" w:rsidRDefault="00561F77" w:rsidP="00EA4164">
      <w:pPr>
        <w:pStyle w:val="5"/>
        <w:rPr>
          <w:lang w:val="ru-RU"/>
        </w:rPr>
      </w:pPr>
      <w:bookmarkStart w:id="53" w:name="blindsight"/>
      <w:r>
        <w:rPr>
          <w:lang w:val="ru-RU"/>
        </w:rPr>
        <w:t xml:space="preserve">  Слепое зрение  </w:t>
      </w:r>
      <w:bookmarkEnd w:id="53"/>
    </w:p>
    <w:p w14:paraId="782B662B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 xml:space="preserve">Существо со слепым зрением может воспринимать своё окружение в определённом радиусе, не </w:t>
      </w:r>
      <w:r>
        <w:rPr>
          <w:lang w:val="ru-RU"/>
        </w:rPr>
        <w:t>полагаясь на зрение. Этим чувством обладают существа без глаз, такие как слизи, и существа с эхолокацией или обострёнными чувствами, такие как летучие мыши и драконы.</w:t>
      </w:r>
    </w:p>
    <w:p w14:paraId="33FB6C0B" w14:textId="77777777" w:rsidR="00EA4164" w:rsidRPr="00893F4E" w:rsidRDefault="00561F77" w:rsidP="00EA4164">
      <w:pPr>
        <w:pStyle w:val="5"/>
        <w:rPr>
          <w:lang w:val="ru-RU"/>
        </w:rPr>
      </w:pPr>
      <w:bookmarkStart w:id="54" w:name="darkvision"/>
      <w:r>
        <w:rPr>
          <w:lang w:val="ru-RU"/>
        </w:rPr>
        <w:t xml:space="preserve">  Тёмное зрение  </w:t>
      </w:r>
      <w:bookmarkEnd w:id="54"/>
    </w:p>
    <w:p w14:paraId="4F6CB58A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Многие существа в фэнтезийных игровых мирах, особенно те, что обитают п</w:t>
      </w:r>
      <w:r>
        <w:rPr>
          <w:lang w:val="ru-RU"/>
        </w:rPr>
        <w:t>од землёй, обладают тёмным зрением. Такие существа могут видеть в темноте, как если бы она была тусклым светом, так что для них эта область считается слабо заслонённой.  Однако такие существа не могут в темноте различать цвета, для них это разные оттенки с</w:t>
      </w:r>
      <w:r>
        <w:rPr>
          <w:lang w:val="ru-RU"/>
        </w:rPr>
        <w:t>ерого.</w:t>
      </w:r>
    </w:p>
    <w:p w14:paraId="187D5D48" w14:textId="77777777" w:rsidR="00EA4164" w:rsidRPr="00893F4E" w:rsidRDefault="00561F77" w:rsidP="00EA4164">
      <w:pPr>
        <w:pStyle w:val="5"/>
        <w:rPr>
          <w:lang w:val="ru-RU"/>
        </w:rPr>
      </w:pPr>
      <w:bookmarkStart w:id="55" w:name="truesight"/>
      <w:r>
        <w:rPr>
          <w:lang w:val="ru-RU"/>
        </w:rPr>
        <w:lastRenderedPageBreak/>
        <w:t>Истинное зрение</w:t>
      </w:r>
      <w:bookmarkEnd w:id="55"/>
    </w:p>
    <w:p w14:paraId="1C704716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Существа с истинным зрением могут в определённом радиусе видеть в обычной и магической темноте, видеть невидимые существа и предметы, автоматически обнаруживать зрительные иллюзии и преуспевать в спасбросках от них, и видеть истинный</w:t>
      </w:r>
      <w:r>
        <w:rPr>
          <w:lang w:val="ru-RU"/>
        </w:rPr>
        <w:t xml:space="preserve"> облик перевёртышей и существ, превращённых магией.  Кроме того, зрение таких существ простирается на Эфирный План.</w:t>
      </w:r>
    </w:p>
    <w:p w14:paraId="1A63C5C0" w14:textId="77777777" w:rsidR="00EA4164" w:rsidRPr="00893F4E" w:rsidRDefault="00561F77" w:rsidP="00EA4164">
      <w:pPr>
        <w:pStyle w:val="4"/>
        <w:rPr>
          <w:lang w:val="ru-RU"/>
        </w:rPr>
      </w:pPr>
      <w:bookmarkStart w:id="56" w:name="food-and-water"/>
      <w:r>
        <w:rPr>
          <w:lang w:val="ru-RU"/>
        </w:rPr>
        <w:t>Еда и вода</w:t>
      </w:r>
      <w:bookmarkEnd w:id="56"/>
    </w:p>
    <w:p w14:paraId="00A6176B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Персонажи, которые не едят и не пьют, получают эффекты истощения (смотрите приложение А). Истощение, вызванное отсутствием еды ил</w:t>
      </w:r>
      <w:r>
        <w:rPr>
          <w:lang w:val="ru-RU"/>
        </w:rPr>
        <w:t>и воды, нельзя устранить, пока персонаж не съест или не выпьет полностью требуемое количество.</w:t>
      </w:r>
    </w:p>
    <w:p w14:paraId="7EDD0DFA" w14:textId="77777777" w:rsidR="00EA4164" w:rsidRPr="00893F4E" w:rsidRDefault="00561F77" w:rsidP="00EA4164">
      <w:pPr>
        <w:pStyle w:val="5"/>
        <w:rPr>
          <w:lang w:val="ru-RU"/>
        </w:rPr>
      </w:pPr>
      <w:bookmarkStart w:id="57" w:name="food"/>
      <w:r>
        <w:rPr>
          <w:lang w:val="ru-RU"/>
        </w:rPr>
        <w:t>Еда</w:t>
      </w:r>
      <w:bookmarkEnd w:id="57"/>
    </w:p>
    <w:p w14:paraId="016E332D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Персонажу нужен один фунт еды в день, но он может растянуть пищу, съев всего половину рациона.  Полфунта еды в день считается как полдня без еды.</w:t>
      </w:r>
    </w:p>
    <w:p w14:paraId="7BADEE08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Персонаж мо</w:t>
      </w:r>
      <w:r>
        <w:rPr>
          <w:lang w:val="ru-RU"/>
        </w:rPr>
        <w:t>жет прожить без еды количество дней, равное 3 + модификатор Телосложения (минимум 1). В конце каждого дня после этого персонаж автоматически получает одну степень истощения.</w:t>
      </w:r>
    </w:p>
    <w:p w14:paraId="5A919AF2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День с полноценным питанием сбрасывает счётчик дней без еды до нуля.</w:t>
      </w:r>
    </w:p>
    <w:p w14:paraId="1EF22CD4" w14:textId="77777777" w:rsidR="00EA4164" w:rsidRPr="00893F4E" w:rsidRDefault="00561F77" w:rsidP="00EA4164">
      <w:pPr>
        <w:pStyle w:val="5"/>
        <w:rPr>
          <w:lang w:val="ru-RU"/>
        </w:rPr>
      </w:pPr>
      <w:bookmarkStart w:id="58" w:name="water"/>
      <w:r>
        <w:rPr>
          <w:lang w:val="ru-RU"/>
        </w:rPr>
        <w:t>Вода</w:t>
      </w:r>
      <w:bookmarkEnd w:id="58"/>
    </w:p>
    <w:p w14:paraId="4BAE7E9B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Персонаж</w:t>
      </w:r>
      <w:r>
        <w:rPr>
          <w:lang w:val="ru-RU"/>
        </w:rPr>
        <w:t xml:space="preserve"> нуждается в одном галлоне воды в день, или два галлона в день, если погода жаркая. Персонаж, выпивший за день только половину этого объёма, должен в конце дня преуспеть в спасброске Телосложения со Сл 15, иначе он получает одну степень истощения.  Выпивши</w:t>
      </w:r>
      <w:r>
        <w:rPr>
          <w:lang w:val="ru-RU"/>
        </w:rPr>
        <w:t>й меньший объём воды получает в конце дня одну степень истощения автоматически.</w:t>
      </w:r>
    </w:p>
    <w:p w14:paraId="003BE5FE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И в том и в другом случае персонаж, уже имеющий как минимум одну степень истощения, получает сразу две степени.</w:t>
      </w:r>
    </w:p>
    <w:p w14:paraId="14F2E10C" w14:textId="77777777" w:rsidR="00EA4164" w:rsidRPr="00893F4E" w:rsidRDefault="00561F77" w:rsidP="00EA4164">
      <w:pPr>
        <w:pStyle w:val="4"/>
        <w:rPr>
          <w:lang w:val="ru-RU"/>
        </w:rPr>
      </w:pPr>
      <w:bookmarkStart w:id="59" w:name="interacting-with-objects"/>
      <w:r>
        <w:rPr>
          <w:lang w:val="ru-RU"/>
        </w:rPr>
        <w:t>Взаимодействие с объектами</w:t>
      </w:r>
      <w:bookmarkEnd w:id="59"/>
    </w:p>
    <w:p w14:paraId="44B03D70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 xml:space="preserve">Взаимодействие персонажа с объектами </w:t>
      </w:r>
      <w:r>
        <w:rPr>
          <w:lang w:val="ru-RU"/>
        </w:rPr>
        <w:t>обычно легко разрешить.  Игрок сообщает Мастеру, что его персонаж делает, например, двигает рычаг, а Мастер описывает, что произошло, если что-то вообще произошло.</w:t>
      </w:r>
    </w:p>
    <w:p w14:paraId="3831BCBF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Например, персонаж может потянуть рычаг, который, поднимет решётку, затопит комнату водой ил</w:t>
      </w:r>
      <w:r>
        <w:rPr>
          <w:lang w:val="ru-RU"/>
        </w:rPr>
        <w:t>и откроет потайную дверь в стене. Однако если рычаг заржавел, его придётся сдвинуть с места.  . В такой ситуации Мастер может призвать к совершению проверки Силы, чтобы увидеть, сдвинулся ли рычаг.  Мастер устанавливает УС, основываясь на сложности задачи.</w:t>
      </w:r>
    </w:p>
    <w:p w14:paraId="6722CD3E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Персонажи могут также причинять урон предметам своим оружием и заклинаниями. Предметы обладают иммунитетом к урону ядом и психической энергией, но во всём остальном они могут подвергаться магическим и физическим атакам так же как существа.  . Мастер опред</w:t>
      </w:r>
      <w:r>
        <w:rPr>
          <w:lang w:val="ru-RU"/>
        </w:rPr>
        <w:t xml:space="preserve">еляет УЗ предмета и его хиты, а также может решить, что предмет </w:t>
      </w:r>
      <w:r>
        <w:rPr>
          <w:lang w:val="ru-RU"/>
        </w:rPr>
        <w:lastRenderedPageBreak/>
        <w:t>обладает сопротивлением или иммунитетом к определённым видам атак (например, сложно перерезать верёвку дубинкой). Предметы всегда проваливают спасброски Силы и Ловкости, и они обладают иммунит</w:t>
      </w:r>
      <w:r>
        <w:rPr>
          <w:lang w:val="ru-RU"/>
        </w:rPr>
        <w:t>етом к эффектам, требующим от других совершения спасброска. Когда хиты предмета падают до 0, он ломается.</w:t>
      </w:r>
    </w:p>
    <w:p w14:paraId="3D28A5E8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Персонаж может также попытаться совершить проверку Силы, чтобы сломать объект. УС такой проверки определяет Мастер.</w:t>
      </w:r>
    </w:p>
    <w:p w14:paraId="5B717BB6" w14:textId="77777777" w:rsidR="00EA4164" w:rsidRPr="00893F4E" w:rsidRDefault="00561F77" w:rsidP="00EA4164">
      <w:pPr>
        <w:pStyle w:val="3"/>
        <w:rPr>
          <w:lang w:val="ru-RU"/>
        </w:rPr>
      </w:pPr>
      <w:bookmarkStart w:id="60" w:name="resting"/>
      <w:r>
        <w:rPr>
          <w:lang w:val="ru-RU"/>
        </w:rPr>
        <w:t>Отдых</w:t>
      </w:r>
      <w:bookmarkEnd w:id="60"/>
    </w:p>
    <w:p w14:paraId="2BA3EB6E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Искатели приключений героичн</w:t>
      </w:r>
      <w:r>
        <w:rPr>
          <w:lang w:val="ru-RU"/>
        </w:rPr>
        <w:t>ы, но даже они не могут ежечасно заниматься исследованием, социальным взаимодействием и сражениями.  Им тоже нужен отдых, время на сон и еду, уход за ранами, освежение сознания и духа для заклинаний и подготовка к новым приключениям.</w:t>
      </w:r>
    </w:p>
    <w:p w14:paraId="4A8BAD88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Авантюристы могут сове</w:t>
      </w:r>
      <w:r>
        <w:rPr>
          <w:lang w:val="ru-RU"/>
        </w:rPr>
        <w:t>ршить короткий отдых в середине дня приключений и длинный в конце дня.</w:t>
      </w:r>
    </w:p>
    <w:p w14:paraId="6B8D1AB0" w14:textId="77777777" w:rsidR="00EA4164" w:rsidRPr="00893F4E" w:rsidRDefault="00561F77" w:rsidP="00EA4164">
      <w:pPr>
        <w:pStyle w:val="4"/>
        <w:rPr>
          <w:lang w:val="ru-RU"/>
        </w:rPr>
      </w:pPr>
      <w:bookmarkStart w:id="61" w:name="short-rest"/>
      <w:r>
        <w:rPr>
          <w:lang w:val="ru-RU"/>
        </w:rPr>
        <w:t xml:space="preserve"> Короткий отдых </w:t>
      </w:r>
      <w:bookmarkEnd w:id="61"/>
    </w:p>
    <w:p w14:paraId="1F45BB70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Короткий отдых - это период простоя, продолжительностью не менее 1 часа, в течение которого персонаж не делает ничего более напряженного, чем ест, пьет, читает и ухажив</w:t>
      </w:r>
      <w:r>
        <w:rPr>
          <w:lang w:val="ru-RU"/>
        </w:rPr>
        <w:t>ает за ранами.</w:t>
      </w:r>
    </w:p>
    <w:p w14:paraId="513487EF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В конце короткого отдыха персонаж может потратить одну или несколько Костей Хитов  до максимального количества Костей Хитов персонажа, которое равно уровню персонажа. . Каждая потраченная кость позволяет совершить бросок соответствующей кост</w:t>
      </w:r>
      <w:r>
        <w:rPr>
          <w:lang w:val="ru-RU"/>
        </w:rPr>
        <w:t>и, добавить к ней модификатор Телосложения  и восстановить получившееся количество хитов. Игрок может решить потратить дополнительный хит-кубик после каждого броска. Персонаж восстанавливает некоторые потраченные хитовые кости после завершения долгого отды</w:t>
      </w:r>
      <w:r>
        <w:rPr>
          <w:lang w:val="ru-RU"/>
        </w:rPr>
        <w:t>ха, как описано ниже.</w:t>
      </w:r>
    </w:p>
    <w:p w14:paraId="674FCA44" w14:textId="77777777" w:rsidR="00EA4164" w:rsidRPr="00893F4E" w:rsidRDefault="00561F77" w:rsidP="00EA4164">
      <w:pPr>
        <w:pStyle w:val="4"/>
        <w:rPr>
          <w:lang w:val="ru-RU"/>
        </w:rPr>
      </w:pPr>
      <w:bookmarkStart w:id="62" w:name="long-rest"/>
      <w:r>
        <w:rPr>
          <w:lang w:val="ru-RU"/>
        </w:rPr>
        <w:t>Длинный отдых</w:t>
      </w:r>
      <w:bookmarkEnd w:id="62"/>
    </w:p>
    <w:p w14:paraId="7B0F88DD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Длинный отдых - это долгий период длительностью как минимум 8 часов, во время которого персонаж спит или совершает лёгкую деятельность: читает, разговаривает, ест и стоит на страже не более 2 часов. Если отдых прерывается напряжённой активностью (как миним</w:t>
      </w:r>
      <w:r>
        <w:rPr>
          <w:lang w:val="ru-RU"/>
        </w:rPr>
        <w:t xml:space="preserve">ум 1 час ходьбы, сражение, накладывание заклинаний или другая подобная деятельность), персонажи должны начать отдых с начала, чтобы получить от него преимущества.  </w:t>
      </w:r>
    </w:p>
    <w:p w14:paraId="1E027149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 xml:space="preserve">В конце длинного отдыха персонаж восстанавливает все потраченные хиты. А также половину от </w:t>
      </w:r>
      <w:r>
        <w:rPr>
          <w:lang w:val="ru-RU"/>
        </w:rPr>
        <w:t>максимума Костей Хитов (минимум 1).  Например, если у персонажа восемь Костей Хитов, в конце длинного отдыха он восстанавливает четыре из них.</w:t>
      </w:r>
    </w:p>
    <w:p w14:paraId="5EC0BFAE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Персонаж не может получить преимущества от второго длинного отдыха за 24-часовой период, и у персонажа должен быт</w:t>
      </w:r>
      <w:r>
        <w:rPr>
          <w:lang w:val="ru-RU"/>
        </w:rPr>
        <w:t>ь хотя бы 1 хит в начале отдыха, чтобы получить от него преимущества.</w:t>
      </w:r>
    </w:p>
    <w:p w14:paraId="23865EF6" w14:textId="77777777" w:rsidR="00EA4164" w:rsidRPr="00893F4E" w:rsidRDefault="00561F77" w:rsidP="00EA4164">
      <w:pPr>
        <w:pStyle w:val="3"/>
        <w:rPr>
          <w:lang w:val="ru-RU"/>
        </w:rPr>
      </w:pPr>
      <w:bookmarkStart w:id="63" w:name="between-adventures"/>
      <w:r>
        <w:rPr>
          <w:lang w:val="ru-RU"/>
        </w:rPr>
        <w:lastRenderedPageBreak/>
        <w:t>Между Приключениями</w:t>
      </w:r>
      <w:bookmarkEnd w:id="63"/>
    </w:p>
    <w:p w14:paraId="74F5DAA8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Между походами в подземелья и битвами с древним злом авантюристам нужно время, чтобы отдохнуть, восстановить силы и подготовиться к следующему приключению. Многие ава</w:t>
      </w:r>
      <w:r>
        <w:rPr>
          <w:lang w:val="ru-RU"/>
        </w:rPr>
        <w:t>нтюристы также используют это время для выполнения других задач, таких как создание оружия и доспехов, проведение исследований или трата с трудом заработанного золота.</w:t>
      </w:r>
    </w:p>
    <w:p w14:paraId="16D25053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В некоторых случаях время проходит без примечательных событий. Начиная новое приключение</w:t>
      </w:r>
      <w:r>
        <w:rPr>
          <w:lang w:val="ru-RU"/>
        </w:rPr>
        <w:t>, Мастер может просто объявить, что прошло такое-то количество времени, и позволить вам поверхностно описать, чем занимались ваши персонажи.  Мастер может наоборот, пристально следить за потраченным временем, потому что параллельно этим событиям происходит</w:t>
      </w:r>
      <w:r>
        <w:rPr>
          <w:lang w:val="ru-RU"/>
        </w:rPr>
        <w:t xml:space="preserve"> что-то другое, невидимое вам.</w:t>
      </w:r>
    </w:p>
    <w:p w14:paraId="1D604C35" w14:textId="77777777" w:rsidR="00EA4164" w:rsidRPr="00893F4E" w:rsidRDefault="00561F77" w:rsidP="00EA4164">
      <w:pPr>
        <w:pStyle w:val="4"/>
        <w:rPr>
          <w:lang w:val="ru-RU"/>
        </w:rPr>
      </w:pPr>
      <w:bookmarkStart w:id="64" w:name="lifestyle-expenses-1"/>
      <w:r>
        <w:rPr>
          <w:lang w:val="ru-RU"/>
        </w:rPr>
        <w:t>Затраты на поддержание образа жизни</w:t>
      </w:r>
      <w:bookmarkEnd w:id="64"/>
    </w:p>
    <w:p w14:paraId="12584EBF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Между приключениями вы выбираете определенное качество жизни и платите за поддержание этого образа жизни.</w:t>
      </w:r>
    </w:p>
    <w:p w14:paraId="60D19F6B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На вашего персонажа выбранный стиль жизни не оказывает большого влияния, но он може</w:t>
      </w:r>
      <w:r>
        <w:rPr>
          <w:lang w:val="ru-RU"/>
        </w:rPr>
        <w:t>т влиять на то, как другие реагируют на вас. Например, если вы ведёте аристократическое существование, вам проще будет повлиять на дворян, чем если бы вы жили в нищете.</w:t>
      </w:r>
    </w:p>
    <w:p w14:paraId="64DDC840" w14:textId="77777777" w:rsidR="00EA4164" w:rsidRPr="00893F4E" w:rsidRDefault="00561F77" w:rsidP="00EA4164">
      <w:pPr>
        <w:pStyle w:val="4"/>
        <w:rPr>
          <w:lang w:val="ru-RU"/>
        </w:rPr>
      </w:pPr>
      <w:bookmarkStart w:id="65" w:name="downtime-activities"/>
      <w:r>
        <w:rPr>
          <w:lang w:val="ru-RU"/>
        </w:rPr>
        <w:t>Деятельность Во Время Простоя</w:t>
      </w:r>
      <w:bookmarkEnd w:id="65"/>
    </w:p>
    <w:p w14:paraId="2B582D2C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Между приключениями Мастер может спросить, чем ваш персон</w:t>
      </w:r>
      <w:r>
        <w:rPr>
          <w:lang w:val="ru-RU"/>
        </w:rPr>
        <w:t xml:space="preserve">аж занимается во время простоя.  Периоды простоя могут быть разными, но каждая деятельность требует определённое количество дней для завершения, и как минимум 8 часов каждого дня должны быть потрачены на деятельность, чтобы этот день был засчитан.  Дни не </w:t>
      </w:r>
      <w:r>
        <w:rPr>
          <w:lang w:val="ru-RU"/>
        </w:rPr>
        <w:t>обязаны быть последовательными.  Если у вас больше дней простоя, чем вам нужно потратить, вы можете заниматься одним делом чуть дольше, а можете переключиться на новую деятельность.</w:t>
      </w:r>
    </w:p>
    <w:p w14:paraId="70C9B65E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Возможна и другая деятельность кроме тех вариантов, что описаны ниже.  Есл</w:t>
      </w:r>
      <w:r>
        <w:rPr>
          <w:lang w:val="ru-RU"/>
        </w:rPr>
        <w:t>и вы хотите, чтобы персонаж тратил время простоя на что-то не описанное тут, посоветуйтесь с Мастером.</w:t>
      </w:r>
    </w:p>
    <w:p w14:paraId="056615A2" w14:textId="77777777" w:rsidR="00EA4164" w:rsidRPr="00893F4E" w:rsidRDefault="00561F77" w:rsidP="00EA4164">
      <w:pPr>
        <w:pStyle w:val="5"/>
        <w:rPr>
          <w:lang w:val="ru-RU"/>
        </w:rPr>
      </w:pPr>
      <w:bookmarkStart w:id="66" w:name="crafting"/>
      <w:r>
        <w:rPr>
          <w:lang w:val="ru-RU"/>
        </w:rPr>
        <w:t>Изготовление предметов</w:t>
      </w:r>
      <w:bookmarkEnd w:id="66"/>
    </w:p>
    <w:p w14:paraId="3858A777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Вы можете создавать немагические предметы, включая снаряжение для приключений и предметы искусства.  Вы должны владеть инструмента</w:t>
      </w:r>
      <w:r>
        <w:rPr>
          <w:lang w:val="ru-RU"/>
        </w:rPr>
        <w:t>ми, связанными с создаваемым предметом (обычно это инструмент ремесленника). Вам также может потребоваться доступ к специальным материалам или местам, необходимым для его создания. Например, кому-то, кто хорошо владеет инструментами кузнеца, нужна кузница,</w:t>
      </w:r>
      <w:r>
        <w:rPr>
          <w:lang w:val="ru-RU"/>
        </w:rPr>
        <w:t xml:space="preserve"> чтобы изготовить меч или доспехи.</w:t>
      </w:r>
    </w:p>
    <w:p w14:paraId="3C1D623D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За каждый день простоя, потраченный на создание предмета, вы можете создать один или несколько предметов, с суммарной рыночной стоимостью не более 5 зм, но вы должны потратить сырья стоимостью в половину этой суммы Если рыночная стоимость того, что вы созд</w:t>
      </w:r>
      <w:r>
        <w:rPr>
          <w:lang w:val="ru-RU"/>
        </w:rPr>
        <w:t xml:space="preserve">аёте, больше 5 зм, вы копите за каждый день по 5 зм, пока не достигнете </w:t>
      </w:r>
      <w:r>
        <w:rPr>
          <w:lang w:val="ru-RU"/>
        </w:rPr>
        <w:lastRenderedPageBreak/>
        <w:t xml:space="preserve">полной стоимости предмета.  Например, комплект лат (рыночная стоимость 1 500 зм) создаётся в одиночку за 300 дней.  </w:t>
      </w:r>
    </w:p>
    <w:p w14:paraId="4E4E881D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Несколько персонажей могут объединять усилия, создавая один предмет</w:t>
      </w:r>
      <w:r>
        <w:rPr>
          <w:lang w:val="ru-RU"/>
        </w:rPr>
        <w:t>, при условии, что все они владеют требуемыми инструментами и работают сообща в одном месте.  Каждый персонаж вкладывает по 5 зм в день в создание предмета.  Например, три персонажа, владеющие нужными инструментами, и имеющие доступ к кузнице, могут создат</w:t>
      </w:r>
      <w:r>
        <w:rPr>
          <w:lang w:val="ru-RU"/>
        </w:rPr>
        <w:t>ь комплект лат за 100 дней, затратив сообща 750 зм.</w:t>
      </w:r>
    </w:p>
    <w:p w14:paraId="35C8A517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Во время создания предметов вы можете поддерживать скромное существование, не тратя по 1 зм в день, или комфортное существование за половину обычной стоимости.</w:t>
      </w:r>
    </w:p>
    <w:p w14:paraId="6D72340D" w14:textId="77777777" w:rsidR="00EA4164" w:rsidRPr="00893F4E" w:rsidRDefault="00561F77" w:rsidP="00EA4164">
      <w:pPr>
        <w:pStyle w:val="5"/>
        <w:rPr>
          <w:lang w:val="ru-RU"/>
        </w:rPr>
      </w:pPr>
      <w:bookmarkStart w:id="67" w:name="practicing-a-profession"/>
      <w:r>
        <w:rPr>
          <w:lang w:val="ru-RU"/>
        </w:rPr>
        <w:t xml:space="preserve"> Работа по профессии</w:t>
      </w:r>
      <w:bookmarkEnd w:id="67"/>
    </w:p>
    <w:p w14:paraId="5143C89D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Вы можете работать межд</w:t>
      </w:r>
      <w:r>
        <w:rPr>
          <w:lang w:val="ru-RU"/>
        </w:rPr>
        <w:t>у приключениями, что позволяет вам поддерживать скромное существование, не тратя по 1 зм в день. Это преимущество длится, пока вы продолжаете работать по профессии.</w:t>
      </w:r>
    </w:p>
    <w:p w14:paraId="30740C79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Если вы член организации, способной дать прибыльную работу, такой как храм или гильдия воро</w:t>
      </w:r>
      <w:r>
        <w:rPr>
          <w:lang w:val="ru-RU"/>
        </w:rPr>
        <w:t>в, вы зарабатываете достаточно для поддержания комфортного существования.</w:t>
      </w:r>
    </w:p>
    <w:p w14:paraId="6F0F44D6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Если вы владеете навыком Выступление и используете его во время простоя, вы зарабатываете достаточно, чтобы вести богатое существование.</w:t>
      </w:r>
    </w:p>
    <w:p w14:paraId="37D0BF80" w14:textId="77777777" w:rsidR="00EA4164" w:rsidRPr="00893F4E" w:rsidRDefault="00561F77" w:rsidP="00EA4164">
      <w:pPr>
        <w:pStyle w:val="5"/>
        <w:rPr>
          <w:lang w:val="ru-RU"/>
        </w:rPr>
      </w:pPr>
      <w:bookmarkStart w:id="68" w:name="recuperating"/>
      <w:r>
        <w:rPr>
          <w:lang w:val="ru-RU"/>
        </w:rPr>
        <w:t xml:space="preserve">  Восстановление  </w:t>
      </w:r>
      <w:bookmarkEnd w:id="68"/>
    </w:p>
    <w:p w14:paraId="5E4F71C8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 xml:space="preserve">  Вы можете использовать п</w:t>
      </w:r>
      <w:r>
        <w:rPr>
          <w:lang w:val="ru-RU"/>
        </w:rPr>
        <w:t xml:space="preserve">ростой между приключениями для избавления от ранений, болезней и отравлений.  </w:t>
      </w:r>
    </w:p>
    <w:p w14:paraId="28CCEF28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За три дня простоя, потраченных на восстановление, вы можете совершить один спасбросок Телосложения с УС 15.  В случае успеха вы можете выбрать один из следующих результатов:</w:t>
      </w:r>
    </w:p>
    <w:p w14:paraId="58FFA1C7" w14:textId="77777777" w:rsidR="00EA4164" w:rsidRPr="00893F4E" w:rsidRDefault="00561F77" w:rsidP="00EA4164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 xml:space="preserve"> О</w:t>
      </w:r>
      <w:r>
        <w:rPr>
          <w:lang w:val="ru-RU"/>
        </w:rPr>
        <w:t>кончите один эффект на себе, не дающий восстанавливать хиты.</w:t>
      </w:r>
    </w:p>
    <w:p w14:paraId="61EE3DBC" w14:textId="77777777" w:rsidR="00EA4164" w:rsidRPr="00893F4E" w:rsidRDefault="00561F77" w:rsidP="00EA4164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>•</w:t>
      </w:r>
      <w:r>
        <w:rPr>
          <w:lang w:val="ru-RU"/>
        </w:rPr>
        <w:tab/>
        <w:t>В течение следующих 24 часов вы совершаете с преимуществом спасброски от одной болезни или яда, действующего в данный момент на вас.</w:t>
      </w:r>
    </w:p>
    <w:p w14:paraId="0BC34B76" w14:textId="77777777" w:rsidR="00EA4164" w:rsidRPr="00893F4E" w:rsidRDefault="00561F77" w:rsidP="00EA4164">
      <w:pPr>
        <w:pStyle w:val="5"/>
        <w:rPr>
          <w:lang w:val="ru-RU"/>
        </w:rPr>
      </w:pPr>
      <w:bookmarkStart w:id="69" w:name="researching"/>
      <w:r>
        <w:rPr>
          <w:lang w:val="ru-RU"/>
        </w:rPr>
        <w:t>Исследование</w:t>
      </w:r>
      <w:bookmarkEnd w:id="69"/>
    </w:p>
    <w:p w14:paraId="5E32B280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Время между приключениями отлично подходит для совершения исследований и попыток разгадать тайны, возникающие по ходу кампании.   Исследование может включать кропотливое исследование пыльных книг и свитков в библиотеке, или покупку выпивки для местных пьян</w:t>
      </w:r>
      <w:r>
        <w:rPr>
          <w:lang w:val="ru-RU"/>
        </w:rPr>
        <w:t xml:space="preserve">иц в надежде услышать от них слухи и сплетни.  </w:t>
      </w:r>
    </w:p>
    <w:p w14:paraId="59F6C106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Когда вы начинаете исследование, Мастер определяет, доступна ли эта информация, сколько дней простоя требуется для её обнаружения, и есть ли какие-то ограничения (такие как необходимость найти определённую ли</w:t>
      </w:r>
      <w:r>
        <w:rPr>
          <w:lang w:val="ru-RU"/>
        </w:rPr>
        <w:t>чность, книгу или место.  Когда вы начинаете исследование, Мастер определяет, доступна ли эта информация, сколько дней простоя требуется для её обнаружения, и есть ли какие-то ограничения (такие как необходимость найти определённую личность, книгу или мест</w:t>
      </w:r>
      <w:r>
        <w:rPr>
          <w:lang w:val="ru-RU"/>
        </w:rPr>
        <w:t xml:space="preserve">о.    Когда вы начинаете исследование, Мастер определяет, доступна ли эта информация, сколько дней простоя </w:t>
      </w:r>
      <w:r>
        <w:rPr>
          <w:lang w:val="ru-RU"/>
        </w:rPr>
        <w:lastRenderedPageBreak/>
        <w:t>требуется для её обнаружения, и есть ли какие-то ограничения (такие как необходимость найти определённую личность, книгу или место. Мастер может такж</w:t>
      </w:r>
      <w:r>
        <w:rPr>
          <w:lang w:val="ru-RU"/>
        </w:rPr>
        <w:t>е потребовать совершения проверок характеристик, таких как Интеллект (Анализ), чтобы найти подсказки к разыскиваемой информации, или Харизма (Убеждение), чтобы заполучить чью-то помощь. Выполнив эти условия, вы получаете искомую информацию, если она доступ</w:t>
      </w:r>
      <w:r>
        <w:rPr>
          <w:lang w:val="ru-RU"/>
        </w:rPr>
        <w:t xml:space="preserve">на.  </w:t>
      </w:r>
    </w:p>
    <w:p w14:paraId="6A57EBED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За каждый день исследований вы должны потратить на расходы 1 зм.  Эта стоимость добавляется к затратам на существование.</w:t>
      </w:r>
    </w:p>
    <w:p w14:paraId="4A02E0C1" w14:textId="77777777" w:rsidR="00EA4164" w:rsidRPr="00893F4E" w:rsidRDefault="00561F77" w:rsidP="00EA4164">
      <w:pPr>
        <w:pStyle w:val="5"/>
        <w:rPr>
          <w:lang w:val="ru-RU"/>
        </w:rPr>
      </w:pPr>
      <w:bookmarkStart w:id="70" w:name="training"/>
      <w:r>
        <w:rPr>
          <w:lang w:val="ru-RU"/>
        </w:rPr>
        <w:t>Обучение</w:t>
      </w:r>
      <w:bookmarkEnd w:id="70"/>
    </w:p>
    <w:p w14:paraId="6B75170A" w14:textId="77777777" w:rsidR="00EA4164" w:rsidRPr="00893F4E" w:rsidRDefault="00561F77" w:rsidP="00EA4164">
      <w:pPr>
        <w:pStyle w:val="FirstParagraph"/>
        <w:rPr>
          <w:lang w:val="ru-RU"/>
        </w:rPr>
      </w:pPr>
      <w:r>
        <w:rPr>
          <w:lang w:val="ru-RU"/>
        </w:rPr>
        <w:t>Вы можете проводить время между приключениями, изучая новый язык или тренируясь с набором инструментов. Мастер может раз</w:t>
      </w:r>
      <w:r>
        <w:rPr>
          <w:lang w:val="ru-RU"/>
        </w:rPr>
        <w:t>решить дополнительные варианты обучения.</w:t>
      </w:r>
    </w:p>
    <w:p w14:paraId="0601CD0D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Во-первых, вы должны найти инструктора согласного научить вас. Мастер определяет, сколько времени на это уйдёт, и какие и сколько проверок характеристик для этого потребуются.</w:t>
      </w:r>
    </w:p>
    <w:p w14:paraId="0E242D4A" w14:textId="77777777" w:rsidR="00EA4164" w:rsidRPr="00893F4E" w:rsidRDefault="00561F77" w:rsidP="00EA4164">
      <w:pPr>
        <w:pStyle w:val="a0"/>
        <w:rPr>
          <w:lang w:val="ru-RU"/>
        </w:rPr>
      </w:pPr>
      <w:r>
        <w:rPr>
          <w:lang w:val="ru-RU"/>
        </w:rPr>
        <w:t>Обучение длится 250 дней и стоит 1 зм в</w:t>
      </w:r>
      <w:r>
        <w:rPr>
          <w:lang w:val="ru-RU"/>
        </w:rPr>
        <w:t xml:space="preserve"> день. Потратив необходимое количество времени и денег, вы изучаете новый язык или приобретаете навыки работы с новыми инструментами.</w:t>
      </w:r>
    </w:p>
    <w:p w14:paraId="1CEA20E3" w14:textId="77777777" w:rsidR="00250127" w:rsidRPr="00893F4E" w:rsidRDefault="00250127">
      <w:pPr>
        <w:rPr>
          <w:lang w:val="ru-RU"/>
        </w:rPr>
      </w:pPr>
    </w:p>
    <w:sectPr w:rsidR="00250127" w:rsidRPr="00893F4E">
      <w:headerReference w:type="default" r:id="rId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717507" w14:textId="77777777" w:rsidR="00561F77" w:rsidRDefault="00561F77" w:rsidP="00893F4E">
      <w:pPr>
        <w:spacing w:after="0"/>
      </w:pPr>
      <w:r>
        <w:separator/>
      </w:r>
    </w:p>
  </w:endnote>
  <w:endnote w:type="continuationSeparator" w:id="0">
    <w:p w14:paraId="14C82E8C" w14:textId="77777777" w:rsidR="00561F77" w:rsidRDefault="00561F77" w:rsidP="00893F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Philosopher">
    <w:panose1 w:val="00000500000000000000"/>
    <w:charset w:val="CC"/>
    <w:family w:val="auto"/>
    <w:pitch w:val="variable"/>
    <w:sig w:usb0="20000207" w:usb1="00000000" w:usb2="00000000" w:usb3="00000000" w:csb0="0000011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886564" w14:textId="77777777" w:rsidR="00561F77" w:rsidRDefault="00561F77" w:rsidP="00893F4E">
      <w:pPr>
        <w:spacing w:after="0"/>
      </w:pPr>
      <w:r>
        <w:separator/>
      </w:r>
    </w:p>
  </w:footnote>
  <w:footnote w:type="continuationSeparator" w:id="0">
    <w:p w14:paraId="155CE5A2" w14:textId="77777777" w:rsidR="00561F77" w:rsidRDefault="00561F77" w:rsidP="00893F4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58E025" w14:textId="380299A4" w:rsidR="00893F4E" w:rsidRPr="00FC5F42" w:rsidRDefault="00893F4E" w:rsidP="00FC5F42">
    <w:pPr>
      <w:pStyle w:val="a6"/>
      <w:pBdr>
        <w:bottom w:val="double" w:sz="12" w:space="1" w:color="C00000"/>
      </w:pBdr>
      <w:rPr>
        <w:rFonts w:ascii="Philosopher" w:hAnsi="Philosopher"/>
        <w:b/>
        <w:bCs/>
        <w:sz w:val="28"/>
        <w:szCs w:val="28"/>
        <w:lang w:val="ru-RU"/>
      </w:rPr>
    </w:pPr>
    <w:r>
      <w:rPr>
        <w:rFonts w:ascii="Philosopher" w:hAnsi="Philosopher"/>
        <w:b/>
        <w:bCs/>
        <w:sz w:val="28"/>
        <w:szCs w:val="28"/>
        <w:lang w:val="uk-UA"/>
      </w:rPr>
      <w:t>Использование характеристик</w:t>
    </w:r>
    <w:r w:rsidRPr="00FC5F42">
      <w:rPr>
        <w:rFonts w:ascii="Philosopher" w:hAnsi="Philosopher"/>
        <w:b/>
        <w:bCs/>
        <w:sz w:val="28"/>
        <w:szCs w:val="28"/>
        <w:lang w:val="uk-UA"/>
      </w:rPr>
      <w:t xml:space="preserve"> </w:t>
    </w:r>
    <w:r w:rsidRPr="00FC5F42">
      <w:rPr>
        <w:rFonts w:ascii="Philosopher" w:hAnsi="Philosopher"/>
        <w:b/>
        <w:bCs/>
        <w:sz w:val="28"/>
        <w:szCs w:val="28"/>
        <w:lang w:val="ru-RU"/>
      </w:rPr>
      <w:t xml:space="preserve">| </w:t>
    </w:r>
    <w:hyperlink r:id="rId1" w:history="1">
      <w:r w:rsidRPr="00FC5F42">
        <w:rPr>
          <w:rStyle w:val="aa"/>
          <w:rFonts w:ascii="Philosopher" w:hAnsi="Philosopher"/>
          <w:b/>
          <w:bCs/>
          <w:sz w:val="28"/>
          <w:szCs w:val="28"/>
          <w:lang w:val="ru-RU"/>
        </w:rPr>
        <w:t xml:space="preserve">Перевод </w:t>
      </w:r>
      <w:r w:rsidRPr="00FC5F42">
        <w:rPr>
          <w:rStyle w:val="aa"/>
          <w:rFonts w:ascii="Philosopher" w:hAnsi="Philosopher"/>
          <w:b/>
          <w:bCs/>
          <w:sz w:val="28"/>
          <w:szCs w:val="28"/>
        </w:rPr>
        <w:t>SRD</w:t>
      </w:r>
      <w:r w:rsidRPr="00FC5F42">
        <w:rPr>
          <w:rStyle w:val="aa"/>
          <w:rFonts w:ascii="Philosopher" w:hAnsi="Philosopher"/>
          <w:b/>
          <w:bCs/>
          <w:sz w:val="28"/>
          <w:szCs w:val="28"/>
          <w:lang w:val="ru-RU"/>
        </w:rPr>
        <w:t xml:space="preserve"> 5.1 от Киборгов и Чародеев</w:t>
      </w:r>
    </w:hyperlink>
  </w:p>
  <w:p w14:paraId="76737BC5" w14:textId="77777777" w:rsidR="00893F4E" w:rsidRPr="00893F4E" w:rsidRDefault="00893F4E">
    <w:pPr>
      <w:pStyle w:val="a6"/>
      <w:rPr>
        <w:lang w:val="ru-R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1315DCA"/>
    <w:multiLevelType w:val="multilevel"/>
    <w:tmpl w:val="B756F0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1304" w:allStyles="0" w:customStyles="0" w:latentStyles="1" w:stylesInUse="0" w:headingStyles="0" w:numberingStyles="0" w:tableStyles="0" w:directFormattingOnRuns="1" w:directFormattingOnParagraphs="1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4164"/>
    <w:rsid w:val="00000AC6"/>
    <w:rsid w:val="000046BD"/>
    <w:rsid w:val="00004D83"/>
    <w:rsid w:val="00006009"/>
    <w:rsid w:val="00010CB6"/>
    <w:rsid w:val="00012166"/>
    <w:rsid w:val="00012FDD"/>
    <w:rsid w:val="00013006"/>
    <w:rsid w:val="00013E08"/>
    <w:rsid w:val="00015236"/>
    <w:rsid w:val="000159D3"/>
    <w:rsid w:val="00015DD4"/>
    <w:rsid w:val="000200B0"/>
    <w:rsid w:val="000204F9"/>
    <w:rsid w:val="000209EB"/>
    <w:rsid w:val="00020CC9"/>
    <w:rsid w:val="00020ECB"/>
    <w:rsid w:val="000225E8"/>
    <w:rsid w:val="00023851"/>
    <w:rsid w:val="00024098"/>
    <w:rsid w:val="00025579"/>
    <w:rsid w:val="000255FF"/>
    <w:rsid w:val="00026081"/>
    <w:rsid w:val="00026569"/>
    <w:rsid w:val="000266CF"/>
    <w:rsid w:val="000267BC"/>
    <w:rsid w:val="00027B9E"/>
    <w:rsid w:val="00030B0E"/>
    <w:rsid w:val="00031322"/>
    <w:rsid w:val="000322F9"/>
    <w:rsid w:val="00033424"/>
    <w:rsid w:val="0003493D"/>
    <w:rsid w:val="00034BF5"/>
    <w:rsid w:val="000429E2"/>
    <w:rsid w:val="00042EC4"/>
    <w:rsid w:val="00043926"/>
    <w:rsid w:val="00043BFC"/>
    <w:rsid w:val="00044730"/>
    <w:rsid w:val="00045C8E"/>
    <w:rsid w:val="00047174"/>
    <w:rsid w:val="0005168E"/>
    <w:rsid w:val="00052328"/>
    <w:rsid w:val="00053FA8"/>
    <w:rsid w:val="00055656"/>
    <w:rsid w:val="00055809"/>
    <w:rsid w:val="00056857"/>
    <w:rsid w:val="00056D59"/>
    <w:rsid w:val="00056FA0"/>
    <w:rsid w:val="00057B33"/>
    <w:rsid w:val="00061EE5"/>
    <w:rsid w:val="00062218"/>
    <w:rsid w:val="00062AB4"/>
    <w:rsid w:val="00064290"/>
    <w:rsid w:val="00064443"/>
    <w:rsid w:val="000652E1"/>
    <w:rsid w:val="0006532C"/>
    <w:rsid w:val="00065757"/>
    <w:rsid w:val="00066B95"/>
    <w:rsid w:val="00070349"/>
    <w:rsid w:val="0007058A"/>
    <w:rsid w:val="00071022"/>
    <w:rsid w:val="0007236B"/>
    <w:rsid w:val="00074236"/>
    <w:rsid w:val="00074B88"/>
    <w:rsid w:val="00074BD6"/>
    <w:rsid w:val="000750BA"/>
    <w:rsid w:val="00076900"/>
    <w:rsid w:val="00076FF4"/>
    <w:rsid w:val="000770DE"/>
    <w:rsid w:val="00081A85"/>
    <w:rsid w:val="0008243B"/>
    <w:rsid w:val="00082551"/>
    <w:rsid w:val="0008285C"/>
    <w:rsid w:val="0008303A"/>
    <w:rsid w:val="00084341"/>
    <w:rsid w:val="00084B10"/>
    <w:rsid w:val="00084F42"/>
    <w:rsid w:val="000851B0"/>
    <w:rsid w:val="000862CD"/>
    <w:rsid w:val="0008744A"/>
    <w:rsid w:val="00087F70"/>
    <w:rsid w:val="00091670"/>
    <w:rsid w:val="000928E9"/>
    <w:rsid w:val="00093D30"/>
    <w:rsid w:val="00094ED6"/>
    <w:rsid w:val="00096501"/>
    <w:rsid w:val="00096A3A"/>
    <w:rsid w:val="00096BF8"/>
    <w:rsid w:val="00097FA8"/>
    <w:rsid w:val="000A015E"/>
    <w:rsid w:val="000A154E"/>
    <w:rsid w:val="000A2F66"/>
    <w:rsid w:val="000A33B2"/>
    <w:rsid w:val="000A3BA4"/>
    <w:rsid w:val="000A4250"/>
    <w:rsid w:val="000A5A1A"/>
    <w:rsid w:val="000A5E1E"/>
    <w:rsid w:val="000A608B"/>
    <w:rsid w:val="000A7185"/>
    <w:rsid w:val="000A7FA6"/>
    <w:rsid w:val="000B0061"/>
    <w:rsid w:val="000B033B"/>
    <w:rsid w:val="000B0597"/>
    <w:rsid w:val="000B2353"/>
    <w:rsid w:val="000B39CB"/>
    <w:rsid w:val="000B4F8D"/>
    <w:rsid w:val="000B5184"/>
    <w:rsid w:val="000B5922"/>
    <w:rsid w:val="000B63D6"/>
    <w:rsid w:val="000B7120"/>
    <w:rsid w:val="000B7D43"/>
    <w:rsid w:val="000C0067"/>
    <w:rsid w:val="000C0CA0"/>
    <w:rsid w:val="000C1231"/>
    <w:rsid w:val="000C1E38"/>
    <w:rsid w:val="000C23BE"/>
    <w:rsid w:val="000C3D42"/>
    <w:rsid w:val="000C3ED8"/>
    <w:rsid w:val="000C5C47"/>
    <w:rsid w:val="000C5E9A"/>
    <w:rsid w:val="000C6B8D"/>
    <w:rsid w:val="000C7551"/>
    <w:rsid w:val="000D0194"/>
    <w:rsid w:val="000D07D5"/>
    <w:rsid w:val="000D1800"/>
    <w:rsid w:val="000D28EF"/>
    <w:rsid w:val="000D2B1C"/>
    <w:rsid w:val="000D3AD4"/>
    <w:rsid w:val="000D6028"/>
    <w:rsid w:val="000D68F5"/>
    <w:rsid w:val="000D6A23"/>
    <w:rsid w:val="000D71FC"/>
    <w:rsid w:val="000E017E"/>
    <w:rsid w:val="000E1216"/>
    <w:rsid w:val="000E1696"/>
    <w:rsid w:val="000E185B"/>
    <w:rsid w:val="000E1E5B"/>
    <w:rsid w:val="000E2DB5"/>
    <w:rsid w:val="000E397B"/>
    <w:rsid w:val="000E4290"/>
    <w:rsid w:val="000E4EAC"/>
    <w:rsid w:val="000E574E"/>
    <w:rsid w:val="000E5819"/>
    <w:rsid w:val="000E76E3"/>
    <w:rsid w:val="000F16EB"/>
    <w:rsid w:val="000F1BD6"/>
    <w:rsid w:val="000F3076"/>
    <w:rsid w:val="000F3855"/>
    <w:rsid w:val="000F3E51"/>
    <w:rsid w:val="000F511F"/>
    <w:rsid w:val="000F5A08"/>
    <w:rsid w:val="000F657F"/>
    <w:rsid w:val="000F684C"/>
    <w:rsid w:val="000F7BE1"/>
    <w:rsid w:val="0010134A"/>
    <w:rsid w:val="0010172C"/>
    <w:rsid w:val="00103C7A"/>
    <w:rsid w:val="001040CF"/>
    <w:rsid w:val="0010495A"/>
    <w:rsid w:val="00104C7B"/>
    <w:rsid w:val="00106516"/>
    <w:rsid w:val="00106FBD"/>
    <w:rsid w:val="00107C2F"/>
    <w:rsid w:val="00112BE6"/>
    <w:rsid w:val="00113A18"/>
    <w:rsid w:val="0011403D"/>
    <w:rsid w:val="0011407C"/>
    <w:rsid w:val="00114904"/>
    <w:rsid w:val="00115C26"/>
    <w:rsid w:val="001171C5"/>
    <w:rsid w:val="001172C6"/>
    <w:rsid w:val="0012003E"/>
    <w:rsid w:val="001225C0"/>
    <w:rsid w:val="00122E73"/>
    <w:rsid w:val="001233C0"/>
    <w:rsid w:val="00123C28"/>
    <w:rsid w:val="001245E2"/>
    <w:rsid w:val="00124C48"/>
    <w:rsid w:val="00125A6D"/>
    <w:rsid w:val="00125B64"/>
    <w:rsid w:val="00125F05"/>
    <w:rsid w:val="0012626F"/>
    <w:rsid w:val="00126896"/>
    <w:rsid w:val="00126DE6"/>
    <w:rsid w:val="00126F13"/>
    <w:rsid w:val="0012771E"/>
    <w:rsid w:val="00130342"/>
    <w:rsid w:val="001309D1"/>
    <w:rsid w:val="001312B0"/>
    <w:rsid w:val="00134413"/>
    <w:rsid w:val="001365FE"/>
    <w:rsid w:val="001368C6"/>
    <w:rsid w:val="001368F8"/>
    <w:rsid w:val="00140A20"/>
    <w:rsid w:val="00140BB2"/>
    <w:rsid w:val="00141493"/>
    <w:rsid w:val="001415D9"/>
    <w:rsid w:val="00142D5A"/>
    <w:rsid w:val="00143735"/>
    <w:rsid w:val="0014402C"/>
    <w:rsid w:val="001440CE"/>
    <w:rsid w:val="00145A61"/>
    <w:rsid w:val="001501F6"/>
    <w:rsid w:val="001519A2"/>
    <w:rsid w:val="001527DB"/>
    <w:rsid w:val="001538F2"/>
    <w:rsid w:val="001546F6"/>
    <w:rsid w:val="0015544E"/>
    <w:rsid w:val="00157415"/>
    <w:rsid w:val="0015759C"/>
    <w:rsid w:val="00157CB5"/>
    <w:rsid w:val="00157E2F"/>
    <w:rsid w:val="001605EF"/>
    <w:rsid w:val="00160DB0"/>
    <w:rsid w:val="00160F0B"/>
    <w:rsid w:val="00161390"/>
    <w:rsid w:val="001613C8"/>
    <w:rsid w:val="00161421"/>
    <w:rsid w:val="00161E45"/>
    <w:rsid w:val="00161E57"/>
    <w:rsid w:val="0016256A"/>
    <w:rsid w:val="00164598"/>
    <w:rsid w:val="00165423"/>
    <w:rsid w:val="001705EB"/>
    <w:rsid w:val="00173023"/>
    <w:rsid w:val="00173086"/>
    <w:rsid w:val="001734DC"/>
    <w:rsid w:val="00173E38"/>
    <w:rsid w:val="00175491"/>
    <w:rsid w:val="0017666B"/>
    <w:rsid w:val="001803F3"/>
    <w:rsid w:val="00181185"/>
    <w:rsid w:val="00182887"/>
    <w:rsid w:val="00182A0D"/>
    <w:rsid w:val="00182D8F"/>
    <w:rsid w:val="00183EA2"/>
    <w:rsid w:val="00184ACF"/>
    <w:rsid w:val="001850E8"/>
    <w:rsid w:val="001869BC"/>
    <w:rsid w:val="00187BC1"/>
    <w:rsid w:val="00187C54"/>
    <w:rsid w:val="00190CB9"/>
    <w:rsid w:val="00191219"/>
    <w:rsid w:val="00192796"/>
    <w:rsid w:val="001938C0"/>
    <w:rsid w:val="00195572"/>
    <w:rsid w:val="00195FBC"/>
    <w:rsid w:val="001A12B0"/>
    <w:rsid w:val="001A1BEA"/>
    <w:rsid w:val="001A1C42"/>
    <w:rsid w:val="001A1F82"/>
    <w:rsid w:val="001A265A"/>
    <w:rsid w:val="001A4549"/>
    <w:rsid w:val="001A545D"/>
    <w:rsid w:val="001A62F1"/>
    <w:rsid w:val="001A68CA"/>
    <w:rsid w:val="001A6B4C"/>
    <w:rsid w:val="001B0C79"/>
    <w:rsid w:val="001B1868"/>
    <w:rsid w:val="001B1D7F"/>
    <w:rsid w:val="001B5B8B"/>
    <w:rsid w:val="001B694F"/>
    <w:rsid w:val="001B7B86"/>
    <w:rsid w:val="001C023E"/>
    <w:rsid w:val="001C25B4"/>
    <w:rsid w:val="001C25D3"/>
    <w:rsid w:val="001C2A46"/>
    <w:rsid w:val="001C3CC6"/>
    <w:rsid w:val="001C3F8C"/>
    <w:rsid w:val="001C469D"/>
    <w:rsid w:val="001C4FA0"/>
    <w:rsid w:val="001C6122"/>
    <w:rsid w:val="001C6CC6"/>
    <w:rsid w:val="001C6F8A"/>
    <w:rsid w:val="001C7685"/>
    <w:rsid w:val="001D1C4A"/>
    <w:rsid w:val="001D1EC5"/>
    <w:rsid w:val="001D2456"/>
    <w:rsid w:val="001D273C"/>
    <w:rsid w:val="001D2848"/>
    <w:rsid w:val="001D3119"/>
    <w:rsid w:val="001D3AF1"/>
    <w:rsid w:val="001D40E7"/>
    <w:rsid w:val="001D4380"/>
    <w:rsid w:val="001D699A"/>
    <w:rsid w:val="001D6AA4"/>
    <w:rsid w:val="001D6E1E"/>
    <w:rsid w:val="001D71B2"/>
    <w:rsid w:val="001D7606"/>
    <w:rsid w:val="001D7C52"/>
    <w:rsid w:val="001E1C6F"/>
    <w:rsid w:val="001E4865"/>
    <w:rsid w:val="001E4FAE"/>
    <w:rsid w:val="001E6B25"/>
    <w:rsid w:val="001E7C9D"/>
    <w:rsid w:val="001F0186"/>
    <w:rsid w:val="001F06AD"/>
    <w:rsid w:val="001F191A"/>
    <w:rsid w:val="001F1DC5"/>
    <w:rsid w:val="001F22A0"/>
    <w:rsid w:val="001F525C"/>
    <w:rsid w:val="001F52CA"/>
    <w:rsid w:val="001F6240"/>
    <w:rsid w:val="001F78E8"/>
    <w:rsid w:val="002006A5"/>
    <w:rsid w:val="00200D9E"/>
    <w:rsid w:val="00202FA2"/>
    <w:rsid w:val="00204525"/>
    <w:rsid w:val="00206001"/>
    <w:rsid w:val="0020670D"/>
    <w:rsid w:val="00207674"/>
    <w:rsid w:val="00210E26"/>
    <w:rsid w:val="00211342"/>
    <w:rsid w:val="002136B7"/>
    <w:rsid w:val="00215C04"/>
    <w:rsid w:val="002162B8"/>
    <w:rsid w:val="00216E1B"/>
    <w:rsid w:val="0021773B"/>
    <w:rsid w:val="00217AE8"/>
    <w:rsid w:val="00217ED7"/>
    <w:rsid w:val="00220C78"/>
    <w:rsid w:val="00223EAD"/>
    <w:rsid w:val="0022436E"/>
    <w:rsid w:val="00224FF5"/>
    <w:rsid w:val="00225A35"/>
    <w:rsid w:val="00225FF4"/>
    <w:rsid w:val="00226079"/>
    <w:rsid w:val="00227530"/>
    <w:rsid w:val="00230E7E"/>
    <w:rsid w:val="0023214B"/>
    <w:rsid w:val="00232165"/>
    <w:rsid w:val="002342B0"/>
    <w:rsid w:val="00234A5B"/>
    <w:rsid w:val="00236677"/>
    <w:rsid w:val="00237F90"/>
    <w:rsid w:val="0024086C"/>
    <w:rsid w:val="00240F45"/>
    <w:rsid w:val="002417AE"/>
    <w:rsid w:val="002430CF"/>
    <w:rsid w:val="002469C3"/>
    <w:rsid w:val="002475B5"/>
    <w:rsid w:val="00250127"/>
    <w:rsid w:val="0025337A"/>
    <w:rsid w:val="00254665"/>
    <w:rsid w:val="002547DA"/>
    <w:rsid w:val="00254B24"/>
    <w:rsid w:val="00254B7C"/>
    <w:rsid w:val="00255315"/>
    <w:rsid w:val="00255606"/>
    <w:rsid w:val="00255B2E"/>
    <w:rsid w:val="00256F1C"/>
    <w:rsid w:val="00257235"/>
    <w:rsid w:val="00257D3F"/>
    <w:rsid w:val="00257F13"/>
    <w:rsid w:val="002603F9"/>
    <w:rsid w:val="002611B8"/>
    <w:rsid w:val="00262F3B"/>
    <w:rsid w:val="002631C5"/>
    <w:rsid w:val="00263FE2"/>
    <w:rsid w:val="00265015"/>
    <w:rsid w:val="002652E6"/>
    <w:rsid w:val="00265317"/>
    <w:rsid w:val="00265A2F"/>
    <w:rsid w:val="00265C3C"/>
    <w:rsid w:val="002667AE"/>
    <w:rsid w:val="00266A99"/>
    <w:rsid w:val="00266B1B"/>
    <w:rsid w:val="00267CBD"/>
    <w:rsid w:val="0027063E"/>
    <w:rsid w:val="00270E8C"/>
    <w:rsid w:val="002718EB"/>
    <w:rsid w:val="002736E4"/>
    <w:rsid w:val="00273CD4"/>
    <w:rsid w:val="00275756"/>
    <w:rsid w:val="00275A4D"/>
    <w:rsid w:val="00275A56"/>
    <w:rsid w:val="00275E96"/>
    <w:rsid w:val="002764C1"/>
    <w:rsid w:val="0027666C"/>
    <w:rsid w:val="00276F77"/>
    <w:rsid w:val="0027717A"/>
    <w:rsid w:val="00277617"/>
    <w:rsid w:val="0027773D"/>
    <w:rsid w:val="002778FE"/>
    <w:rsid w:val="0028083A"/>
    <w:rsid w:val="00281005"/>
    <w:rsid w:val="00281762"/>
    <w:rsid w:val="00282488"/>
    <w:rsid w:val="00283218"/>
    <w:rsid w:val="00285D08"/>
    <w:rsid w:val="002861D3"/>
    <w:rsid w:val="002862F9"/>
    <w:rsid w:val="00287E5C"/>
    <w:rsid w:val="00292092"/>
    <w:rsid w:val="00292DAB"/>
    <w:rsid w:val="002932A2"/>
    <w:rsid w:val="00293434"/>
    <w:rsid w:val="00293537"/>
    <w:rsid w:val="00293999"/>
    <w:rsid w:val="00293AA9"/>
    <w:rsid w:val="00294CC9"/>
    <w:rsid w:val="00295287"/>
    <w:rsid w:val="0029617E"/>
    <w:rsid w:val="002962B2"/>
    <w:rsid w:val="002A30CD"/>
    <w:rsid w:val="002A6C1D"/>
    <w:rsid w:val="002B01C7"/>
    <w:rsid w:val="002B2BDC"/>
    <w:rsid w:val="002B5014"/>
    <w:rsid w:val="002B5608"/>
    <w:rsid w:val="002B5A3F"/>
    <w:rsid w:val="002B60BE"/>
    <w:rsid w:val="002B6870"/>
    <w:rsid w:val="002B7A5F"/>
    <w:rsid w:val="002B7A66"/>
    <w:rsid w:val="002C10B9"/>
    <w:rsid w:val="002C1DD1"/>
    <w:rsid w:val="002C2638"/>
    <w:rsid w:val="002C367F"/>
    <w:rsid w:val="002C3B85"/>
    <w:rsid w:val="002C484C"/>
    <w:rsid w:val="002C48A8"/>
    <w:rsid w:val="002C4B44"/>
    <w:rsid w:val="002C4CD0"/>
    <w:rsid w:val="002C5E7F"/>
    <w:rsid w:val="002C6D5D"/>
    <w:rsid w:val="002C72D4"/>
    <w:rsid w:val="002C7847"/>
    <w:rsid w:val="002D23D1"/>
    <w:rsid w:val="002D3424"/>
    <w:rsid w:val="002D3EA6"/>
    <w:rsid w:val="002D4166"/>
    <w:rsid w:val="002D4BF9"/>
    <w:rsid w:val="002D51D6"/>
    <w:rsid w:val="002D61A9"/>
    <w:rsid w:val="002D6EB9"/>
    <w:rsid w:val="002D7AB4"/>
    <w:rsid w:val="002D7C99"/>
    <w:rsid w:val="002E0659"/>
    <w:rsid w:val="002E1E65"/>
    <w:rsid w:val="002E2224"/>
    <w:rsid w:val="002E289A"/>
    <w:rsid w:val="002E2C9F"/>
    <w:rsid w:val="002E387E"/>
    <w:rsid w:val="002E4A09"/>
    <w:rsid w:val="002E52C0"/>
    <w:rsid w:val="002E6BF0"/>
    <w:rsid w:val="002E6E86"/>
    <w:rsid w:val="002F1E77"/>
    <w:rsid w:val="002F2248"/>
    <w:rsid w:val="002F3029"/>
    <w:rsid w:val="002F3201"/>
    <w:rsid w:val="002F3264"/>
    <w:rsid w:val="002F385B"/>
    <w:rsid w:val="002F39A8"/>
    <w:rsid w:val="002F3C2C"/>
    <w:rsid w:val="002F3FB2"/>
    <w:rsid w:val="002F461F"/>
    <w:rsid w:val="002F49D5"/>
    <w:rsid w:val="002F516A"/>
    <w:rsid w:val="002F5331"/>
    <w:rsid w:val="002F5D39"/>
    <w:rsid w:val="002F63AF"/>
    <w:rsid w:val="002F741C"/>
    <w:rsid w:val="003030CB"/>
    <w:rsid w:val="003035DB"/>
    <w:rsid w:val="0030441D"/>
    <w:rsid w:val="00305E7D"/>
    <w:rsid w:val="00307378"/>
    <w:rsid w:val="00310F44"/>
    <w:rsid w:val="00311357"/>
    <w:rsid w:val="0031261F"/>
    <w:rsid w:val="00313457"/>
    <w:rsid w:val="00315195"/>
    <w:rsid w:val="00315481"/>
    <w:rsid w:val="00316144"/>
    <w:rsid w:val="003201BB"/>
    <w:rsid w:val="00321698"/>
    <w:rsid w:val="003225AD"/>
    <w:rsid w:val="003239FA"/>
    <w:rsid w:val="00324487"/>
    <w:rsid w:val="0032477D"/>
    <w:rsid w:val="003304C7"/>
    <w:rsid w:val="00331185"/>
    <w:rsid w:val="00331B8E"/>
    <w:rsid w:val="003321C1"/>
    <w:rsid w:val="003323FC"/>
    <w:rsid w:val="00333E51"/>
    <w:rsid w:val="00333EA1"/>
    <w:rsid w:val="003348BE"/>
    <w:rsid w:val="00334990"/>
    <w:rsid w:val="00334FCE"/>
    <w:rsid w:val="003352E3"/>
    <w:rsid w:val="00335837"/>
    <w:rsid w:val="00337461"/>
    <w:rsid w:val="003379BD"/>
    <w:rsid w:val="0034156D"/>
    <w:rsid w:val="00341FE5"/>
    <w:rsid w:val="0034299A"/>
    <w:rsid w:val="003436E6"/>
    <w:rsid w:val="00343A4F"/>
    <w:rsid w:val="00344422"/>
    <w:rsid w:val="00344B51"/>
    <w:rsid w:val="00344CA2"/>
    <w:rsid w:val="00345E2C"/>
    <w:rsid w:val="0034758D"/>
    <w:rsid w:val="00347656"/>
    <w:rsid w:val="00350F9A"/>
    <w:rsid w:val="00351623"/>
    <w:rsid w:val="00353C76"/>
    <w:rsid w:val="00354529"/>
    <w:rsid w:val="00354A82"/>
    <w:rsid w:val="00354F6B"/>
    <w:rsid w:val="0035583C"/>
    <w:rsid w:val="00356AE0"/>
    <w:rsid w:val="00357925"/>
    <w:rsid w:val="003611FB"/>
    <w:rsid w:val="00363660"/>
    <w:rsid w:val="00363866"/>
    <w:rsid w:val="00363B75"/>
    <w:rsid w:val="00364538"/>
    <w:rsid w:val="00364597"/>
    <w:rsid w:val="003654F7"/>
    <w:rsid w:val="00365BE7"/>
    <w:rsid w:val="00365C2C"/>
    <w:rsid w:val="00367297"/>
    <w:rsid w:val="00367403"/>
    <w:rsid w:val="00370CFA"/>
    <w:rsid w:val="00373DB4"/>
    <w:rsid w:val="00374BBB"/>
    <w:rsid w:val="00377216"/>
    <w:rsid w:val="00380A4D"/>
    <w:rsid w:val="00381167"/>
    <w:rsid w:val="0038276E"/>
    <w:rsid w:val="0038439B"/>
    <w:rsid w:val="0038463A"/>
    <w:rsid w:val="00384AC0"/>
    <w:rsid w:val="003853EB"/>
    <w:rsid w:val="00386961"/>
    <w:rsid w:val="0038780D"/>
    <w:rsid w:val="00387940"/>
    <w:rsid w:val="00390194"/>
    <w:rsid w:val="003904CB"/>
    <w:rsid w:val="003909AF"/>
    <w:rsid w:val="00390EFB"/>
    <w:rsid w:val="003919B8"/>
    <w:rsid w:val="00392B39"/>
    <w:rsid w:val="00393603"/>
    <w:rsid w:val="003953D2"/>
    <w:rsid w:val="00396175"/>
    <w:rsid w:val="003967CE"/>
    <w:rsid w:val="00397874"/>
    <w:rsid w:val="003978DE"/>
    <w:rsid w:val="003A0F8D"/>
    <w:rsid w:val="003A1D01"/>
    <w:rsid w:val="003A212A"/>
    <w:rsid w:val="003A226F"/>
    <w:rsid w:val="003A29D2"/>
    <w:rsid w:val="003A2ACD"/>
    <w:rsid w:val="003A2DB2"/>
    <w:rsid w:val="003A2DF2"/>
    <w:rsid w:val="003A5101"/>
    <w:rsid w:val="003B04CE"/>
    <w:rsid w:val="003B1C2D"/>
    <w:rsid w:val="003B3DF3"/>
    <w:rsid w:val="003B41E2"/>
    <w:rsid w:val="003B47A0"/>
    <w:rsid w:val="003B4D5C"/>
    <w:rsid w:val="003B612D"/>
    <w:rsid w:val="003B7424"/>
    <w:rsid w:val="003C1FCD"/>
    <w:rsid w:val="003C236F"/>
    <w:rsid w:val="003C38E6"/>
    <w:rsid w:val="003C662A"/>
    <w:rsid w:val="003C68BC"/>
    <w:rsid w:val="003C6B45"/>
    <w:rsid w:val="003C6E11"/>
    <w:rsid w:val="003C6FB3"/>
    <w:rsid w:val="003C7A78"/>
    <w:rsid w:val="003D0802"/>
    <w:rsid w:val="003D0D4B"/>
    <w:rsid w:val="003D0E39"/>
    <w:rsid w:val="003D11D2"/>
    <w:rsid w:val="003D1C96"/>
    <w:rsid w:val="003D1FF1"/>
    <w:rsid w:val="003D2F13"/>
    <w:rsid w:val="003D4EAB"/>
    <w:rsid w:val="003D5139"/>
    <w:rsid w:val="003D5673"/>
    <w:rsid w:val="003D6DE6"/>
    <w:rsid w:val="003D73D1"/>
    <w:rsid w:val="003E0347"/>
    <w:rsid w:val="003E18C3"/>
    <w:rsid w:val="003E2315"/>
    <w:rsid w:val="003E2D16"/>
    <w:rsid w:val="003E2F70"/>
    <w:rsid w:val="003E467B"/>
    <w:rsid w:val="003E4760"/>
    <w:rsid w:val="003E49AB"/>
    <w:rsid w:val="003E4A14"/>
    <w:rsid w:val="003E5B82"/>
    <w:rsid w:val="003E6107"/>
    <w:rsid w:val="003E615C"/>
    <w:rsid w:val="003F25B3"/>
    <w:rsid w:val="003F5D1E"/>
    <w:rsid w:val="003F6472"/>
    <w:rsid w:val="003F6DB3"/>
    <w:rsid w:val="003F6FAD"/>
    <w:rsid w:val="003F7748"/>
    <w:rsid w:val="003F78E9"/>
    <w:rsid w:val="003F7A3A"/>
    <w:rsid w:val="003F7D5F"/>
    <w:rsid w:val="00401050"/>
    <w:rsid w:val="004010D1"/>
    <w:rsid w:val="00402116"/>
    <w:rsid w:val="004022E9"/>
    <w:rsid w:val="004027FA"/>
    <w:rsid w:val="00402A26"/>
    <w:rsid w:val="0040307A"/>
    <w:rsid w:val="004041E7"/>
    <w:rsid w:val="00405348"/>
    <w:rsid w:val="004057A7"/>
    <w:rsid w:val="00407DBE"/>
    <w:rsid w:val="00410B89"/>
    <w:rsid w:val="00410C91"/>
    <w:rsid w:val="00411497"/>
    <w:rsid w:val="004130B7"/>
    <w:rsid w:val="004143FF"/>
    <w:rsid w:val="00415FD3"/>
    <w:rsid w:val="0041627D"/>
    <w:rsid w:val="00416E3A"/>
    <w:rsid w:val="004205BA"/>
    <w:rsid w:val="00421A86"/>
    <w:rsid w:val="00422CAA"/>
    <w:rsid w:val="00426C6A"/>
    <w:rsid w:val="00427E26"/>
    <w:rsid w:val="00430F6C"/>
    <w:rsid w:val="004319DE"/>
    <w:rsid w:val="00432712"/>
    <w:rsid w:val="0043313B"/>
    <w:rsid w:val="004338CC"/>
    <w:rsid w:val="0043390B"/>
    <w:rsid w:val="0043526D"/>
    <w:rsid w:val="00435A81"/>
    <w:rsid w:val="00437C32"/>
    <w:rsid w:val="00437D4F"/>
    <w:rsid w:val="00440002"/>
    <w:rsid w:val="0044052F"/>
    <w:rsid w:val="00441A57"/>
    <w:rsid w:val="00441CE8"/>
    <w:rsid w:val="00442863"/>
    <w:rsid w:val="0044297F"/>
    <w:rsid w:val="00445961"/>
    <w:rsid w:val="00447655"/>
    <w:rsid w:val="00447A56"/>
    <w:rsid w:val="00450058"/>
    <w:rsid w:val="00451F68"/>
    <w:rsid w:val="00453808"/>
    <w:rsid w:val="00461116"/>
    <w:rsid w:val="0046144E"/>
    <w:rsid w:val="00461D60"/>
    <w:rsid w:val="00462791"/>
    <w:rsid w:val="004632DE"/>
    <w:rsid w:val="004653B3"/>
    <w:rsid w:val="004674A0"/>
    <w:rsid w:val="00467C6F"/>
    <w:rsid w:val="00471252"/>
    <w:rsid w:val="004716A6"/>
    <w:rsid w:val="00471E73"/>
    <w:rsid w:val="0047401B"/>
    <w:rsid w:val="00476B51"/>
    <w:rsid w:val="00477738"/>
    <w:rsid w:val="004821C1"/>
    <w:rsid w:val="00482BEE"/>
    <w:rsid w:val="004836EA"/>
    <w:rsid w:val="004837CE"/>
    <w:rsid w:val="0048487E"/>
    <w:rsid w:val="004857D9"/>
    <w:rsid w:val="004863EA"/>
    <w:rsid w:val="00486942"/>
    <w:rsid w:val="0049029A"/>
    <w:rsid w:val="00492A8F"/>
    <w:rsid w:val="00492BF9"/>
    <w:rsid w:val="00492D8A"/>
    <w:rsid w:val="00494D0D"/>
    <w:rsid w:val="0049517C"/>
    <w:rsid w:val="00497B3C"/>
    <w:rsid w:val="00497D6D"/>
    <w:rsid w:val="00497EE5"/>
    <w:rsid w:val="004A280C"/>
    <w:rsid w:val="004A3F99"/>
    <w:rsid w:val="004A42E5"/>
    <w:rsid w:val="004A4738"/>
    <w:rsid w:val="004A473E"/>
    <w:rsid w:val="004A54E2"/>
    <w:rsid w:val="004A5AF6"/>
    <w:rsid w:val="004A5DCE"/>
    <w:rsid w:val="004A7005"/>
    <w:rsid w:val="004B0399"/>
    <w:rsid w:val="004B29E4"/>
    <w:rsid w:val="004B2AB9"/>
    <w:rsid w:val="004B32AB"/>
    <w:rsid w:val="004B3CC9"/>
    <w:rsid w:val="004B56FE"/>
    <w:rsid w:val="004B5EA4"/>
    <w:rsid w:val="004B6DA6"/>
    <w:rsid w:val="004C1957"/>
    <w:rsid w:val="004C2F90"/>
    <w:rsid w:val="004C3632"/>
    <w:rsid w:val="004C3EF3"/>
    <w:rsid w:val="004C3F71"/>
    <w:rsid w:val="004C42E1"/>
    <w:rsid w:val="004C4FEA"/>
    <w:rsid w:val="004C5815"/>
    <w:rsid w:val="004C648C"/>
    <w:rsid w:val="004C6862"/>
    <w:rsid w:val="004C7D32"/>
    <w:rsid w:val="004D1BFB"/>
    <w:rsid w:val="004D2810"/>
    <w:rsid w:val="004D2F8E"/>
    <w:rsid w:val="004D3152"/>
    <w:rsid w:val="004D3643"/>
    <w:rsid w:val="004D542D"/>
    <w:rsid w:val="004E01CE"/>
    <w:rsid w:val="004E0F35"/>
    <w:rsid w:val="004E1B8C"/>
    <w:rsid w:val="004E4387"/>
    <w:rsid w:val="004E5416"/>
    <w:rsid w:val="004F15D4"/>
    <w:rsid w:val="004F1A8D"/>
    <w:rsid w:val="004F332B"/>
    <w:rsid w:val="004F41A0"/>
    <w:rsid w:val="004F6A93"/>
    <w:rsid w:val="00501C62"/>
    <w:rsid w:val="00502162"/>
    <w:rsid w:val="00502260"/>
    <w:rsid w:val="00502514"/>
    <w:rsid w:val="00502587"/>
    <w:rsid w:val="00502B7B"/>
    <w:rsid w:val="0050389E"/>
    <w:rsid w:val="00505026"/>
    <w:rsid w:val="005053DC"/>
    <w:rsid w:val="00506556"/>
    <w:rsid w:val="00507B45"/>
    <w:rsid w:val="00512D5F"/>
    <w:rsid w:val="00514AE0"/>
    <w:rsid w:val="00515912"/>
    <w:rsid w:val="00515B0F"/>
    <w:rsid w:val="005166F3"/>
    <w:rsid w:val="0051690C"/>
    <w:rsid w:val="00516A36"/>
    <w:rsid w:val="00520455"/>
    <w:rsid w:val="005205A5"/>
    <w:rsid w:val="005213E4"/>
    <w:rsid w:val="00521902"/>
    <w:rsid w:val="00521A9A"/>
    <w:rsid w:val="00524963"/>
    <w:rsid w:val="005275F8"/>
    <w:rsid w:val="00530A3F"/>
    <w:rsid w:val="00532737"/>
    <w:rsid w:val="00532AA1"/>
    <w:rsid w:val="00532AF1"/>
    <w:rsid w:val="00534268"/>
    <w:rsid w:val="00536684"/>
    <w:rsid w:val="00536AE8"/>
    <w:rsid w:val="005371FC"/>
    <w:rsid w:val="00541435"/>
    <w:rsid w:val="005418C3"/>
    <w:rsid w:val="005421CA"/>
    <w:rsid w:val="005435D1"/>
    <w:rsid w:val="0055032B"/>
    <w:rsid w:val="00550952"/>
    <w:rsid w:val="00550FC2"/>
    <w:rsid w:val="00551015"/>
    <w:rsid w:val="0055175D"/>
    <w:rsid w:val="00551840"/>
    <w:rsid w:val="0055205D"/>
    <w:rsid w:val="00553088"/>
    <w:rsid w:val="00553C56"/>
    <w:rsid w:val="00554787"/>
    <w:rsid w:val="00554AA6"/>
    <w:rsid w:val="00555813"/>
    <w:rsid w:val="0055583A"/>
    <w:rsid w:val="005566BF"/>
    <w:rsid w:val="00556F19"/>
    <w:rsid w:val="00557DE3"/>
    <w:rsid w:val="00557E7A"/>
    <w:rsid w:val="00560516"/>
    <w:rsid w:val="005608B7"/>
    <w:rsid w:val="005612EE"/>
    <w:rsid w:val="00561E42"/>
    <w:rsid w:val="00561F77"/>
    <w:rsid w:val="00562578"/>
    <w:rsid w:val="00562694"/>
    <w:rsid w:val="00562F95"/>
    <w:rsid w:val="005632E5"/>
    <w:rsid w:val="00563B8D"/>
    <w:rsid w:val="0056485F"/>
    <w:rsid w:val="005648A5"/>
    <w:rsid w:val="00565545"/>
    <w:rsid w:val="005659E6"/>
    <w:rsid w:val="005659F6"/>
    <w:rsid w:val="00566BCC"/>
    <w:rsid w:val="005674BC"/>
    <w:rsid w:val="00570366"/>
    <w:rsid w:val="005708FB"/>
    <w:rsid w:val="00571FE0"/>
    <w:rsid w:val="00572725"/>
    <w:rsid w:val="0057313C"/>
    <w:rsid w:val="005739F1"/>
    <w:rsid w:val="00573AE5"/>
    <w:rsid w:val="005750C5"/>
    <w:rsid w:val="00575CC7"/>
    <w:rsid w:val="00576E7A"/>
    <w:rsid w:val="00577CCE"/>
    <w:rsid w:val="00581025"/>
    <w:rsid w:val="005814C3"/>
    <w:rsid w:val="00582B29"/>
    <w:rsid w:val="00582CA6"/>
    <w:rsid w:val="00583047"/>
    <w:rsid w:val="00584737"/>
    <w:rsid w:val="00584A8F"/>
    <w:rsid w:val="00585881"/>
    <w:rsid w:val="00586875"/>
    <w:rsid w:val="00587688"/>
    <w:rsid w:val="00590F59"/>
    <w:rsid w:val="00592960"/>
    <w:rsid w:val="00592DA9"/>
    <w:rsid w:val="00593733"/>
    <w:rsid w:val="005944CF"/>
    <w:rsid w:val="00594B69"/>
    <w:rsid w:val="00594C8B"/>
    <w:rsid w:val="005960C0"/>
    <w:rsid w:val="00596305"/>
    <w:rsid w:val="0059633E"/>
    <w:rsid w:val="00596D60"/>
    <w:rsid w:val="005A192A"/>
    <w:rsid w:val="005A245F"/>
    <w:rsid w:val="005A25A2"/>
    <w:rsid w:val="005A3549"/>
    <w:rsid w:val="005A359A"/>
    <w:rsid w:val="005A5F56"/>
    <w:rsid w:val="005A7B78"/>
    <w:rsid w:val="005B093C"/>
    <w:rsid w:val="005B34E8"/>
    <w:rsid w:val="005B3526"/>
    <w:rsid w:val="005B3FCA"/>
    <w:rsid w:val="005B546E"/>
    <w:rsid w:val="005B58B3"/>
    <w:rsid w:val="005B58EE"/>
    <w:rsid w:val="005C0721"/>
    <w:rsid w:val="005C2D27"/>
    <w:rsid w:val="005C4B81"/>
    <w:rsid w:val="005C5F67"/>
    <w:rsid w:val="005C60E0"/>
    <w:rsid w:val="005C66DA"/>
    <w:rsid w:val="005D2B8D"/>
    <w:rsid w:val="005D44A8"/>
    <w:rsid w:val="005D535C"/>
    <w:rsid w:val="005D5478"/>
    <w:rsid w:val="005D58AA"/>
    <w:rsid w:val="005D63AE"/>
    <w:rsid w:val="005D6BF9"/>
    <w:rsid w:val="005E11B3"/>
    <w:rsid w:val="005E15CD"/>
    <w:rsid w:val="005E20E5"/>
    <w:rsid w:val="005E2157"/>
    <w:rsid w:val="005E2DB8"/>
    <w:rsid w:val="005E3C5E"/>
    <w:rsid w:val="005E4093"/>
    <w:rsid w:val="005E5D17"/>
    <w:rsid w:val="005E62E0"/>
    <w:rsid w:val="005E7EE9"/>
    <w:rsid w:val="005F02E0"/>
    <w:rsid w:val="005F07AC"/>
    <w:rsid w:val="005F1953"/>
    <w:rsid w:val="005F22EF"/>
    <w:rsid w:val="005F2A60"/>
    <w:rsid w:val="005F3A1B"/>
    <w:rsid w:val="005F411E"/>
    <w:rsid w:val="005F5C1F"/>
    <w:rsid w:val="005F5D95"/>
    <w:rsid w:val="005F6504"/>
    <w:rsid w:val="005F72D6"/>
    <w:rsid w:val="0060245A"/>
    <w:rsid w:val="006041DB"/>
    <w:rsid w:val="00604685"/>
    <w:rsid w:val="00604773"/>
    <w:rsid w:val="00605968"/>
    <w:rsid w:val="006064D4"/>
    <w:rsid w:val="006067D2"/>
    <w:rsid w:val="006108E1"/>
    <w:rsid w:val="00610B7C"/>
    <w:rsid w:val="00611FD6"/>
    <w:rsid w:val="0061234F"/>
    <w:rsid w:val="00612A03"/>
    <w:rsid w:val="00612EF3"/>
    <w:rsid w:val="00613C5E"/>
    <w:rsid w:val="00614489"/>
    <w:rsid w:val="00614630"/>
    <w:rsid w:val="00614E2F"/>
    <w:rsid w:val="00617FA2"/>
    <w:rsid w:val="00623B8F"/>
    <w:rsid w:val="00623C25"/>
    <w:rsid w:val="006243C2"/>
    <w:rsid w:val="0062486E"/>
    <w:rsid w:val="006248D7"/>
    <w:rsid w:val="00624BFF"/>
    <w:rsid w:val="00625A82"/>
    <w:rsid w:val="00626569"/>
    <w:rsid w:val="0062759E"/>
    <w:rsid w:val="006276C9"/>
    <w:rsid w:val="006278A8"/>
    <w:rsid w:val="0063012E"/>
    <w:rsid w:val="0063076B"/>
    <w:rsid w:val="00631017"/>
    <w:rsid w:val="006317C2"/>
    <w:rsid w:val="00632056"/>
    <w:rsid w:val="006326AC"/>
    <w:rsid w:val="00632932"/>
    <w:rsid w:val="00633AB6"/>
    <w:rsid w:val="006347F1"/>
    <w:rsid w:val="0063481E"/>
    <w:rsid w:val="00635D8B"/>
    <w:rsid w:val="0063736C"/>
    <w:rsid w:val="00637456"/>
    <w:rsid w:val="00641A83"/>
    <w:rsid w:val="00641CA0"/>
    <w:rsid w:val="00642EE8"/>
    <w:rsid w:val="00644917"/>
    <w:rsid w:val="00644F69"/>
    <w:rsid w:val="00644FC2"/>
    <w:rsid w:val="0064515C"/>
    <w:rsid w:val="00645426"/>
    <w:rsid w:val="0064663F"/>
    <w:rsid w:val="0064692F"/>
    <w:rsid w:val="00646997"/>
    <w:rsid w:val="00646A0B"/>
    <w:rsid w:val="00647E0C"/>
    <w:rsid w:val="00650951"/>
    <w:rsid w:val="00650C48"/>
    <w:rsid w:val="006517C0"/>
    <w:rsid w:val="006528C7"/>
    <w:rsid w:val="00652A87"/>
    <w:rsid w:val="00652AA2"/>
    <w:rsid w:val="00652E6B"/>
    <w:rsid w:val="006530CD"/>
    <w:rsid w:val="00653140"/>
    <w:rsid w:val="00655C5D"/>
    <w:rsid w:val="00655D10"/>
    <w:rsid w:val="0065607C"/>
    <w:rsid w:val="006573C9"/>
    <w:rsid w:val="00662033"/>
    <w:rsid w:val="00662B63"/>
    <w:rsid w:val="00663966"/>
    <w:rsid w:val="006642A8"/>
    <w:rsid w:val="006647CD"/>
    <w:rsid w:val="00665DEB"/>
    <w:rsid w:val="006674C8"/>
    <w:rsid w:val="00670405"/>
    <w:rsid w:val="006717D5"/>
    <w:rsid w:val="00672581"/>
    <w:rsid w:val="00673381"/>
    <w:rsid w:val="0067450F"/>
    <w:rsid w:val="00675A51"/>
    <w:rsid w:val="006767B2"/>
    <w:rsid w:val="00676A9C"/>
    <w:rsid w:val="0068142D"/>
    <w:rsid w:val="00681E8C"/>
    <w:rsid w:val="00682977"/>
    <w:rsid w:val="00682FCC"/>
    <w:rsid w:val="00683025"/>
    <w:rsid w:val="00684A73"/>
    <w:rsid w:val="00684C45"/>
    <w:rsid w:val="00686AB7"/>
    <w:rsid w:val="0068717E"/>
    <w:rsid w:val="0069137D"/>
    <w:rsid w:val="00692210"/>
    <w:rsid w:val="006923CC"/>
    <w:rsid w:val="00692E81"/>
    <w:rsid w:val="006936C0"/>
    <w:rsid w:val="00696A4F"/>
    <w:rsid w:val="0069777A"/>
    <w:rsid w:val="00697891"/>
    <w:rsid w:val="00697AE7"/>
    <w:rsid w:val="006A0651"/>
    <w:rsid w:val="006A0686"/>
    <w:rsid w:val="006A0C84"/>
    <w:rsid w:val="006A10C4"/>
    <w:rsid w:val="006A1D4C"/>
    <w:rsid w:val="006A5A05"/>
    <w:rsid w:val="006A5BD2"/>
    <w:rsid w:val="006B05A8"/>
    <w:rsid w:val="006B42CA"/>
    <w:rsid w:val="006B5379"/>
    <w:rsid w:val="006B6117"/>
    <w:rsid w:val="006B74EC"/>
    <w:rsid w:val="006C3F01"/>
    <w:rsid w:val="006C3F25"/>
    <w:rsid w:val="006C4AE8"/>
    <w:rsid w:val="006C6024"/>
    <w:rsid w:val="006C66D4"/>
    <w:rsid w:val="006C7C5A"/>
    <w:rsid w:val="006C7F94"/>
    <w:rsid w:val="006D0D32"/>
    <w:rsid w:val="006D20E8"/>
    <w:rsid w:val="006D314B"/>
    <w:rsid w:val="006D3E1F"/>
    <w:rsid w:val="006D7429"/>
    <w:rsid w:val="006E110C"/>
    <w:rsid w:val="006E2118"/>
    <w:rsid w:val="006E2606"/>
    <w:rsid w:val="006E30ED"/>
    <w:rsid w:val="006E310E"/>
    <w:rsid w:val="006E519E"/>
    <w:rsid w:val="006E5B2E"/>
    <w:rsid w:val="006E7444"/>
    <w:rsid w:val="006F0682"/>
    <w:rsid w:val="006F1ABD"/>
    <w:rsid w:val="006F1C71"/>
    <w:rsid w:val="006F33D7"/>
    <w:rsid w:val="006F3FBC"/>
    <w:rsid w:val="006F5F5F"/>
    <w:rsid w:val="006F631E"/>
    <w:rsid w:val="006F6565"/>
    <w:rsid w:val="006F758C"/>
    <w:rsid w:val="006F7A3B"/>
    <w:rsid w:val="007007DC"/>
    <w:rsid w:val="00700CBA"/>
    <w:rsid w:val="007014A6"/>
    <w:rsid w:val="00701DBA"/>
    <w:rsid w:val="00701E71"/>
    <w:rsid w:val="00702199"/>
    <w:rsid w:val="00705476"/>
    <w:rsid w:val="0070566A"/>
    <w:rsid w:val="007063F7"/>
    <w:rsid w:val="0070653C"/>
    <w:rsid w:val="00706A3C"/>
    <w:rsid w:val="00710646"/>
    <w:rsid w:val="007113D0"/>
    <w:rsid w:val="007127B3"/>
    <w:rsid w:val="007128E0"/>
    <w:rsid w:val="00713B65"/>
    <w:rsid w:val="00713F1F"/>
    <w:rsid w:val="007140C3"/>
    <w:rsid w:val="00714DC2"/>
    <w:rsid w:val="007161A4"/>
    <w:rsid w:val="0071739E"/>
    <w:rsid w:val="00717483"/>
    <w:rsid w:val="00720A30"/>
    <w:rsid w:val="00722D92"/>
    <w:rsid w:val="0072310F"/>
    <w:rsid w:val="007231CC"/>
    <w:rsid w:val="00723366"/>
    <w:rsid w:val="007237EF"/>
    <w:rsid w:val="007243DE"/>
    <w:rsid w:val="00724A9C"/>
    <w:rsid w:val="007312E8"/>
    <w:rsid w:val="007328AC"/>
    <w:rsid w:val="007329C5"/>
    <w:rsid w:val="00732C27"/>
    <w:rsid w:val="00732DEB"/>
    <w:rsid w:val="00732F09"/>
    <w:rsid w:val="00733D1A"/>
    <w:rsid w:val="007364D2"/>
    <w:rsid w:val="00736587"/>
    <w:rsid w:val="007367B3"/>
    <w:rsid w:val="00737DD6"/>
    <w:rsid w:val="007402A6"/>
    <w:rsid w:val="00740B85"/>
    <w:rsid w:val="00741C3F"/>
    <w:rsid w:val="00744548"/>
    <w:rsid w:val="007446FC"/>
    <w:rsid w:val="00744B58"/>
    <w:rsid w:val="00744D57"/>
    <w:rsid w:val="00745170"/>
    <w:rsid w:val="00746AC4"/>
    <w:rsid w:val="007474D6"/>
    <w:rsid w:val="007478DB"/>
    <w:rsid w:val="00751756"/>
    <w:rsid w:val="007517BC"/>
    <w:rsid w:val="00752B3B"/>
    <w:rsid w:val="00753E5C"/>
    <w:rsid w:val="007542B7"/>
    <w:rsid w:val="0076100C"/>
    <w:rsid w:val="007619C3"/>
    <w:rsid w:val="007623DA"/>
    <w:rsid w:val="00762767"/>
    <w:rsid w:val="00762A7F"/>
    <w:rsid w:val="007666DC"/>
    <w:rsid w:val="00766B0F"/>
    <w:rsid w:val="0076783E"/>
    <w:rsid w:val="007707A5"/>
    <w:rsid w:val="0077171D"/>
    <w:rsid w:val="00771915"/>
    <w:rsid w:val="00772BEE"/>
    <w:rsid w:val="00773A86"/>
    <w:rsid w:val="00773F38"/>
    <w:rsid w:val="00774686"/>
    <w:rsid w:val="00774A45"/>
    <w:rsid w:val="00775E8F"/>
    <w:rsid w:val="00777EEB"/>
    <w:rsid w:val="0078082F"/>
    <w:rsid w:val="007811A3"/>
    <w:rsid w:val="00781B34"/>
    <w:rsid w:val="00782379"/>
    <w:rsid w:val="00782924"/>
    <w:rsid w:val="007830F0"/>
    <w:rsid w:val="007837DF"/>
    <w:rsid w:val="00783C89"/>
    <w:rsid w:val="00784081"/>
    <w:rsid w:val="0078587E"/>
    <w:rsid w:val="00785918"/>
    <w:rsid w:val="00785A0B"/>
    <w:rsid w:val="00786112"/>
    <w:rsid w:val="007879BD"/>
    <w:rsid w:val="00792F33"/>
    <w:rsid w:val="0079517F"/>
    <w:rsid w:val="00795498"/>
    <w:rsid w:val="00796A08"/>
    <w:rsid w:val="00796D65"/>
    <w:rsid w:val="007A3E1C"/>
    <w:rsid w:val="007A4C54"/>
    <w:rsid w:val="007A5F3A"/>
    <w:rsid w:val="007A79CB"/>
    <w:rsid w:val="007B2424"/>
    <w:rsid w:val="007B37B4"/>
    <w:rsid w:val="007B3F0B"/>
    <w:rsid w:val="007B463A"/>
    <w:rsid w:val="007B4E40"/>
    <w:rsid w:val="007B542E"/>
    <w:rsid w:val="007B6E38"/>
    <w:rsid w:val="007C1543"/>
    <w:rsid w:val="007C1B44"/>
    <w:rsid w:val="007C2017"/>
    <w:rsid w:val="007C2AF5"/>
    <w:rsid w:val="007C6FD1"/>
    <w:rsid w:val="007C7300"/>
    <w:rsid w:val="007C776F"/>
    <w:rsid w:val="007C7D20"/>
    <w:rsid w:val="007D2595"/>
    <w:rsid w:val="007D36ED"/>
    <w:rsid w:val="007D397E"/>
    <w:rsid w:val="007D658D"/>
    <w:rsid w:val="007D6738"/>
    <w:rsid w:val="007D6EA9"/>
    <w:rsid w:val="007D7A55"/>
    <w:rsid w:val="007D7B69"/>
    <w:rsid w:val="007D7C85"/>
    <w:rsid w:val="007E0114"/>
    <w:rsid w:val="007E2383"/>
    <w:rsid w:val="007E6E3A"/>
    <w:rsid w:val="007E7131"/>
    <w:rsid w:val="007F1C36"/>
    <w:rsid w:val="007F2EBB"/>
    <w:rsid w:val="007F33B8"/>
    <w:rsid w:val="007F3AC7"/>
    <w:rsid w:val="007F3C63"/>
    <w:rsid w:val="007F40B8"/>
    <w:rsid w:val="007F4BCA"/>
    <w:rsid w:val="007F5370"/>
    <w:rsid w:val="007F600F"/>
    <w:rsid w:val="007F62A4"/>
    <w:rsid w:val="007F737E"/>
    <w:rsid w:val="007F7571"/>
    <w:rsid w:val="007F7C5B"/>
    <w:rsid w:val="0080164E"/>
    <w:rsid w:val="008018FA"/>
    <w:rsid w:val="008023FD"/>
    <w:rsid w:val="00803801"/>
    <w:rsid w:val="008052E8"/>
    <w:rsid w:val="00805768"/>
    <w:rsid w:val="00805E00"/>
    <w:rsid w:val="008065ED"/>
    <w:rsid w:val="0080707C"/>
    <w:rsid w:val="00807442"/>
    <w:rsid w:val="0081032A"/>
    <w:rsid w:val="00812648"/>
    <w:rsid w:val="008126DC"/>
    <w:rsid w:val="00812768"/>
    <w:rsid w:val="00813859"/>
    <w:rsid w:val="00813ECC"/>
    <w:rsid w:val="00816755"/>
    <w:rsid w:val="00816F14"/>
    <w:rsid w:val="008171B9"/>
    <w:rsid w:val="008207F6"/>
    <w:rsid w:val="008217C9"/>
    <w:rsid w:val="00821CB4"/>
    <w:rsid w:val="00821EE9"/>
    <w:rsid w:val="00822C1A"/>
    <w:rsid w:val="00823911"/>
    <w:rsid w:val="008240D0"/>
    <w:rsid w:val="00824202"/>
    <w:rsid w:val="00825D32"/>
    <w:rsid w:val="00826C49"/>
    <w:rsid w:val="008311C4"/>
    <w:rsid w:val="00832F0B"/>
    <w:rsid w:val="0083446A"/>
    <w:rsid w:val="00834D52"/>
    <w:rsid w:val="00837873"/>
    <w:rsid w:val="00842AB8"/>
    <w:rsid w:val="00842FAC"/>
    <w:rsid w:val="008444C0"/>
    <w:rsid w:val="008449C4"/>
    <w:rsid w:val="00844A19"/>
    <w:rsid w:val="008457D5"/>
    <w:rsid w:val="0084642B"/>
    <w:rsid w:val="008502F4"/>
    <w:rsid w:val="008516E7"/>
    <w:rsid w:val="00851E96"/>
    <w:rsid w:val="00852633"/>
    <w:rsid w:val="00852B4B"/>
    <w:rsid w:val="00852FFD"/>
    <w:rsid w:val="008545AE"/>
    <w:rsid w:val="008551FC"/>
    <w:rsid w:val="00855FDC"/>
    <w:rsid w:val="008560EE"/>
    <w:rsid w:val="00856254"/>
    <w:rsid w:val="0085781D"/>
    <w:rsid w:val="008579C9"/>
    <w:rsid w:val="00857ABF"/>
    <w:rsid w:val="00857D07"/>
    <w:rsid w:val="00860C8C"/>
    <w:rsid w:val="00862C63"/>
    <w:rsid w:val="00863013"/>
    <w:rsid w:val="00864569"/>
    <w:rsid w:val="008648AD"/>
    <w:rsid w:val="00864F1B"/>
    <w:rsid w:val="00865FFE"/>
    <w:rsid w:val="0087084B"/>
    <w:rsid w:val="00871495"/>
    <w:rsid w:val="00871DDD"/>
    <w:rsid w:val="008723DB"/>
    <w:rsid w:val="0087309F"/>
    <w:rsid w:val="00873245"/>
    <w:rsid w:val="00873487"/>
    <w:rsid w:val="00874AEA"/>
    <w:rsid w:val="008753E0"/>
    <w:rsid w:val="008756C7"/>
    <w:rsid w:val="00876228"/>
    <w:rsid w:val="00876E5A"/>
    <w:rsid w:val="0088108C"/>
    <w:rsid w:val="0088205F"/>
    <w:rsid w:val="00884802"/>
    <w:rsid w:val="00886EEE"/>
    <w:rsid w:val="008909B4"/>
    <w:rsid w:val="008910EF"/>
    <w:rsid w:val="008916FE"/>
    <w:rsid w:val="00893F4E"/>
    <w:rsid w:val="00894803"/>
    <w:rsid w:val="0089543D"/>
    <w:rsid w:val="00897E48"/>
    <w:rsid w:val="008A07F7"/>
    <w:rsid w:val="008A0EA6"/>
    <w:rsid w:val="008A1262"/>
    <w:rsid w:val="008A2439"/>
    <w:rsid w:val="008A2D1B"/>
    <w:rsid w:val="008A5B04"/>
    <w:rsid w:val="008A6123"/>
    <w:rsid w:val="008A7A3B"/>
    <w:rsid w:val="008B021A"/>
    <w:rsid w:val="008B0D84"/>
    <w:rsid w:val="008B16E6"/>
    <w:rsid w:val="008B2896"/>
    <w:rsid w:val="008B458F"/>
    <w:rsid w:val="008B5ABB"/>
    <w:rsid w:val="008B7EDA"/>
    <w:rsid w:val="008C0052"/>
    <w:rsid w:val="008C0A23"/>
    <w:rsid w:val="008C0F39"/>
    <w:rsid w:val="008C100B"/>
    <w:rsid w:val="008C2222"/>
    <w:rsid w:val="008C2C69"/>
    <w:rsid w:val="008C4E83"/>
    <w:rsid w:val="008C57E9"/>
    <w:rsid w:val="008C6925"/>
    <w:rsid w:val="008C7190"/>
    <w:rsid w:val="008D0696"/>
    <w:rsid w:val="008D27FF"/>
    <w:rsid w:val="008D3575"/>
    <w:rsid w:val="008D3BDD"/>
    <w:rsid w:val="008D79B3"/>
    <w:rsid w:val="008E0691"/>
    <w:rsid w:val="008E3F61"/>
    <w:rsid w:val="008E4D12"/>
    <w:rsid w:val="008E59C5"/>
    <w:rsid w:val="008E7E07"/>
    <w:rsid w:val="008F020C"/>
    <w:rsid w:val="008F0C04"/>
    <w:rsid w:val="008F2E0F"/>
    <w:rsid w:val="008F2ED1"/>
    <w:rsid w:val="008F40D0"/>
    <w:rsid w:val="008F549F"/>
    <w:rsid w:val="008F7995"/>
    <w:rsid w:val="008F7FEB"/>
    <w:rsid w:val="00900714"/>
    <w:rsid w:val="00903A7C"/>
    <w:rsid w:val="00903E3C"/>
    <w:rsid w:val="00905C86"/>
    <w:rsid w:val="0090735C"/>
    <w:rsid w:val="00907588"/>
    <w:rsid w:val="00910126"/>
    <w:rsid w:val="00911A18"/>
    <w:rsid w:val="0091276B"/>
    <w:rsid w:val="00913238"/>
    <w:rsid w:val="00914CDA"/>
    <w:rsid w:val="009152BC"/>
    <w:rsid w:val="00915867"/>
    <w:rsid w:val="00916903"/>
    <w:rsid w:val="00916D30"/>
    <w:rsid w:val="009170E4"/>
    <w:rsid w:val="0091762E"/>
    <w:rsid w:val="00920BA0"/>
    <w:rsid w:val="009218D8"/>
    <w:rsid w:val="00921D07"/>
    <w:rsid w:val="00923A1B"/>
    <w:rsid w:val="00923AD5"/>
    <w:rsid w:val="00923ADB"/>
    <w:rsid w:val="00924077"/>
    <w:rsid w:val="009244A2"/>
    <w:rsid w:val="00924AEC"/>
    <w:rsid w:val="00926499"/>
    <w:rsid w:val="009274F5"/>
    <w:rsid w:val="00927612"/>
    <w:rsid w:val="00927B3D"/>
    <w:rsid w:val="00927C87"/>
    <w:rsid w:val="00927DBF"/>
    <w:rsid w:val="00930671"/>
    <w:rsid w:val="0093186F"/>
    <w:rsid w:val="009323BD"/>
    <w:rsid w:val="009339CB"/>
    <w:rsid w:val="00934526"/>
    <w:rsid w:val="009345EC"/>
    <w:rsid w:val="009346A4"/>
    <w:rsid w:val="00936557"/>
    <w:rsid w:val="00940CCB"/>
    <w:rsid w:val="00941B1F"/>
    <w:rsid w:val="00941FB2"/>
    <w:rsid w:val="00943816"/>
    <w:rsid w:val="00945FA6"/>
    <w:rsid w:val="0094648C"/>
    <w:rsid w:val="00950483"/>
    <w:rsid w:val="00950B14"/>
    <w:rsid w:val="009519D9"/>
    <w:rsid w:val="00952BC3"/>
    <w:rsid w:val="0095445E"/>
    <w:rsid w:val="00955531"/>
    <w:rsid w:val="0095724E"/>
    <w:rsid w:val="00957322"/>
    <w:rsid w:val="00962634"/>
    <w:rsid w:val="00962D5C"/>
    <w:rsid w:val="00963164"/>
    <w:rsid w:val="0096333C"/>
    <w:rsid w:val="009644E2"/>
    <w:rsid w:val="009648FB"/>
    <w:rsid w:val="00965664"/>
    <w:rsid w:val="00965FC3"/>
    <w:rsid w:val="00967C1B"/>
    <w:rsid w:val="00970A80"/>
    <w:rsid w:val="00970DAC"/>
    <w:rsid w:val="009724AE"/>
    <w:rsid w:val="00976163"/>
    <w:rsid w:val="0097634A"/>
    <w:rsid w:val="009763D1"/>
    <w:rsid w:val="00976AEE"/>
    <w:rsid w:val="00977984"/>
    <w:rsid w:val="0098014E"/>
    <w:rsid w:val="00980151"/>
    <w:rsid w:val="009828E3"/>
    <w:rsid w:val="00982D16"/>
    <w:rsid w:val="00983E56"/>
    <w:rsid w:val="00985A25"/>
    <w:rsid w:val="00987562"/>
    <w:rsid w:val="0099057D"/>
    <w:rsid w:val="00990AE1"/>
    <w:rsid w:val="00991AEE"/>
    <w:rsid w:val="0099243E"/>
    <w:rsid w:val="0099377A"/>
    <w:rsid w:val="00993C3C"/>
    <w:rsid w:val="00993F84"/>
    <w:rsid w:val="00995D16"/>
    <w:rsid w:val="009965F1"/>
    <w:rsid w:val="009967A9"/>
    <w:rsid w:val="00997F0E"/>
    <w:rsid w:val="009A1C04"/>
    <w:rsid w:val="009A27A9"/>
    <w:rsid w:val="009A2D6E"/>
    <w:rsid w:val="009A2DFE"/>
    <w:rsid w:val="009A345B"/>
    <w:rsid w:val="009A41BA"/>
    <w:rsid w:val="009A4D6E"/>
    <w:rsid w:val="009A4EC3"/>
    <w:rsid w:val="009A6FE9"/>
    <w:rsid w:val="009B07F8"/>
    <w:rsid w:val="009B094A"/>
    <w:rsid w:val="009B0D52"/>
    <w:rsid w:val="009B1B4A"/>
    <w:rsid w:val="009B1F3D"/>
    <w:rsid w:val="009B5287"/>
    <w:rsid w:val="009B6245"/>
    <w:rsid w:val="009B686B"/>
    <w:rsid w:val="009B6E19"/>
    <w:rsid w:val="009B7257"/>
    <w:rsid w:val="009B759F"/>
    <w:rsid w:val="009B7904"/>
    <w:rsid w:val="009C0721"/>
    <w:rsid w:val="009C1C77"/>
    <w:rsid w:val="009C2D8D"/>
    <w:rsid w:val="009C3414"/>
    <w:rsid w:val="009C3FDB"/>
    <w:rsid w:val="009C49ED"/>
    <w:rsid w:val="009D01CC"/>
    <w:rsid w:val="009D08A7"/>
    <w:rsid w:val="009D0DD2"/>
    <w:rsid w:val="009D0EA5"/>
    <w:rsid w:val="009D3BDA"/>
    <w:rsid w:val="009D3EDB"/>
    <w:rsid w:val="009D6139"/>
    <w:rsid w:val="009D635E"/>
    <w:rsid w:val="009D64F4"/>
    <w:rsid w:val="009D7979"/>
    <w:rsid w:val="009E13AB"/>
    <w:rsid w:val="009E25E2"/>
    <w:rsid w:val="009E2962"/>
    <w:rsid w:val="009E4BD0"/>
    <w:rsid w:val="009E5489"/>
    <w:rsid w:val="009E55F8"/>
    <w:rsid w:val="009E646E"/>
    <w:rsid w:val="009E7801"/>
    <w:rsid w:val="009E79DB"/>
    <w:rsid w:val="009F0037"/>
    <w:rsid w:val="009F0744"/>
    <w:rsid w:val="009F14DC"/>
    <w:rsid w:val="009F1BDF"/>
    <w:rsid w:val="009F2C66"/>
    <w:rsid w:val="009F3B77"/>
    <w:rsid w:val="009F3EA6"/>
    <w:rsid w:val="009F48E5"/>
    <w:rsid w:val="009F4978"/>
    <w:rsid w:val="009F5381"/>
    <w:rsid w:val="009F584C"/>
    <w:rsid w:val="009F65E3"/>
    <w:rsid w:val="009F68E1"/>
    <w:rsid w:val="009F7CDF"/>
    <w:rsid w:val="00A0007C"/>
    <w:rsid w:val="00A00D47"/>
    <w:rsid w:val="00A01BEA"/>
    <w:rsid w:val="00A02288"/>
    <w:rsid w:val="00A03195"/>
    <w:rsid w:val="00A04172"/>
    <w:rsid w:val="00A047A0"/>
    <w:rsid w:val="00A05AD2"/>
    <w:rsid w:val="00A06AF4"/>
    <w:rsid w:val="00A06DE9"/>
    <w:rsid w:val="00A06E73"/>
    <w:rsid w:val="00A071EA"/>
    <w:rsid w:val="00A07396"/>
    <w:rsid w:val="00A07C90"/>
    <w:rsid w:val="00A118F4"/>
    <w:rsid w:val="00A11B09"/>
    <w:rsid w:val="00A11DF7"/>
    <w:rsid w:val="00A12B19"/>
    <w:rsid w:val="00A13869"/>
    <w:rsid w:val="00A14430"/>
    <w:rsid w:val="00A159A7"/>
    <w:rsid w:val="00A20077"/>
    <w:rsid w:val="00A20E0D"/>
    <w:rsid w:val="00A218DF"/>
    <w:rsid w:val="00A21AB8"/>
    <w:rsid w:val="00A2229D"/>
    <w:rsid w:val="00A22917"/>
    <w:rsid w:val="00A23BA9"/>
    <w:rsid w:val="00A23C9D"/>
    <w:rsid w:val="00A24118"/>
    <w:rsid w:val="00A2420E"/>
    <w:rsid w:val="00A24822"/>
    <w:rsid w:val="00A25744"/>
    <w:rsid w:val="00A27022"/>
    <w:rsid w:val="00A3204A"/>
    <w:rsid w:val="00A32746"/>
    <w:rsid w:val="00A333CE"/>
    <w:rsid w:val="00A34387"/>
    <w:rsid w:val="00A35877"/>
    <w:rsid w:val="00A35A82"/>
    <w:rsid w:val="00A35DB6"/>
    <w:rsid w:val="00A361BC"/>
    <w:rsid w:val="00A36EF2"/>
    <w:rsid w:val="00A37C94"/>
    <w:rsid w:val="00A40292"/>
    <w:rsid w:val="00A425C6"/>
    <w:rsid w:val="00A43E24"/>
    <w:rsid w:val="00A44581"/>
    <w:rsid w:val="00A44597"/>
    <w:rsid w:val="00A446F6"/>
    <w:rsid w:val="00A44A03"/>
    <w:rsid w:val="00A51314"/>
    <w:rsid w:val="00A530D0"/>
    <w:rsid w:val="00A53AB0"/>
    <w:rsid w:val="00A55890"/>
    <w:rsid w:val="00A55D28"/>
    <w:rsid w:val="00A57539"/>
    <w:rsid w:val="00A60324"/>
    <w:rsid w:val="00A603F8"/>
    <w:rsid w:val="00A60711"/>
    <w:rsid w:val="00A60E9F"/>
    <w:rsid w:val="00A613A9"/>
    <w:rsid w:val="00A6271E"/>
    <w:rsid w:val="00A63263"/>
    <w:rsid w:val="00A6349D"/>
    <w:rsid w:val="00A63CA4"/>
    <w:rsid w:val="00A64948"/>
    <w:rsid w:val="00A66AB5"/>
    <w:rsid w:val="00A67AC5"/>
    <w:rsid w:val="00A67BD1"/>
    <w:rsid w:val="00A67D69"/>
    <w:rsid w:val="00A67E1D"/>
    <w:rsid w:val="00A72A67"/>
    <w:rsid w:val="00A72EF8"/>
    <w:rsid w:val="00A734A3"/>
    <w:rsid w:val="00A735C1"/>
    <w:rsid w:val="00A7439F"/>
    <w:rsid w:val="00A765AC"/>
    <w:rsid w:val="00A777FD"/>
    <w:rsid w:val="00A77B4F"/>
    <w:rsid w:val="00A8075B"/>
    <w:rsid w:val="00A80F12"/>
    <w:rsid w:val="00A81474"/>
    <w:rsid w:val="00A8229D"/>
    <w:rsid w:val="00A83277"/>
    <w:rsid w:val="00A84DAB"/>
    <w:rsid w:val="00A850CB"/>
    <w:rsid w:val="00A870E1"/>
    <w:rsid w:val="00A87534"/>
    <w:rsid w:val="00A90056"/>
    <w:rsid w:val="00A9091A"/>
    <w:rsid w:val="00A91337"/>
    <w:rsid w:val="00A9147B"/>
    <w:rsid w:val="00A920AB"/>
    <w:rsid w:val="00A921EC"/>
    <w:rsid w:val="00A936FE"/>
    <w:rsid w:val="00A93F90"/>
    <w:rsid w:val="00A94B02"/>
    <w:rsid w:val="00A9584C"/>
    <w:rsid w:val="00A96D63"/>
    <w:rsid w:val="00AA149F"/>
    <w:rsid w:val="00AA3217"/>
    <w:rsid w:val="00AA32A1"/>
    <w:rsid w:val="00AA3610"/>
    <w:rsid w:val="00AA42AA"/>
    <w:rsid w:val="00AA44D6"/>
    <w:rsid w:val="00AA5399"/>
    <w:rsid w:val="00AA75ED"/>
    <w:rsid w:val="00AA7C61"/>
    <w:rsid w:val="00AB008F"/>
    <w:rsid w:val="00AB0CC0"/>
    <w:rsid w:val="00AB211E"/>
    <w:rsid w:val="00AB2237"/>
    <w:rsid w:val="00AB2AEE"/>
    <w:rsid w:val="00AB59D0"/>
    <w:rsid w:val="00AB6118"/>
    <w:rsid w:val="00AB6172"/>
    <w:rsid w:val="00AB67B4"/>
    <w:rsid w:val="00AB72CA"/>
    <w:rsid w:val="00AB75A0"/>
    <w:rsid w:val="00AB764D"/>
    <w:rsid w:val="00AB7D92"/>
    <w:rsid w:val="00AC05E1"/>
    <w:rsid w:val="00AC1629"/>
    <w:rsid w:val="00AC2020"/>
    <w:rsid w:val="00AC22F4"/>
    <w:rsid w:val="00AC2752"/>
    <w:rsid w:val="00AC2B94"/>
    <w:rsid w:val="00AC3D01"/>
    <w:rsid w:val="00AC489E"/>
    <w:rsid w:val="00AC4DB3"/>
    <w:rsid w:val="00AC5026"/>
    <w:rsid w:val="00AC5A93"/>
    <w:rsid w:val="00AD09C3"/>
    <w:rsid w:val="00AD0ABD"/>
    <w:rsid w:val="00AD0AC9"/>
    <w:rsid w:val="00AD147D"/>
    <w:rsid w:val="00AD1B6C"/>
    <w:rsid w:val="00AD20A8"/>
    <w:rsid w:val="00AD2C91"/>
    <w:rsid w:val="00AD4D22"/>
    <w:rsid w:val="00AE03B7"/>
    <w:rsid w:val="00AE2485"/>
    <w:rsid w:val="00AE264A"/>
    <w:rsid w:val="00AE349B"/>
    <w:rsid w:val="00AE4F85"/>
    <w:rsid w:val="00AE5ED9"/>
    <w:rsid w:val="00AE7D83"/>
    <w:rsid w:val="00AF0C2A"/>
    <w:rsid w:val="00AF1CE9"/>
    <w:rsid w:val="00AF24F1"/>
    <w:rsid w:val="00AF493F"/>
    <w:rsid w:val="00AF4B13"/>
    <w:rsid w:val="00AF4EFC"/>
    <w:rsid w:val="00AF4F67"/>
    <w:rsid w:val="00AF54CE"/>
    <w:rsid w:val="00AF62E4"/>
    <w:rsid w:val="00AF6623"/>
    <w:rsid w:val="00B000CD"/>
    <w:rsid w:val="00B007C4"/>
    <w:rsid w:val="00B02495"/>
    <w:rsid w:val="00B02750"/>
    <w:rsid w:val="00B03DA5"/>
    <w:rsid w:val="00B03F91"/>
    <w:rsid w:val="00B05253"/>
    <w:rsid w:val="00B05708"/>
    <w:rsid w:val="00B0652E"/>
    <w:rsid w:val="00B1016B"/>
    <w:rsid w:val="00B1146E"/>
    <w:rsid w:val="00B11723"/>
    <w:rsid w:val="00B14501"/>
    <w:rsid w:val="00B167D2"/>
    <w:rsid w:val="00B2122A"/>
    <w:rsid w:val="00B21523"/>
    <w:rsid w:val="00B219B5"/>
    <w:rsid w:val="00B2500B"/>
    <w:rsid w:val="00B25908"/>
    <w:rsid w:val="00B26164"/>
    <w:rsid w:val="00B267FA"/>
    <w:rsid w:val="00B27D6B"/>
    <w:rsid w:val="00B303AD"/>
    <w:rsid w:val="00B30979"/>
    <w:rsid w:val="00B31CF7"/>
    <w:rsid w:val="00B32707"/>
    <w:rsid w:val="00B35CDE"/>
    <w:rsid w:val="00B37D01"/>
    <w:rsid w:val="00B4024D"/>
    <w:rsid w:val="00B40767"/>
    <w:rsid w:val="00B40F12"/>
    <w:rsid w:val="00B41D81"/>
    <w:rsid w:val="00B43804"/>
    <w:rsid w:val="00B45145"/>
    <w:rsid w:val="00B4520E"/>
    <w:rsid w:val="00B47076"/>
    <w:rsid w:val="00B50B74"/>
    <w:rsid w:val="00B50F96"/>
    <w:rsid w:val="00B52B30"/>
    <w:rsid w:val="00B52CCE"/>
    <w:rsid w:val="00B52DF4"/>
    <w:rsid w:val="00B53021"/>
    <w:rsid w:val="00B534E2"/>
    <w:rsid w:val="00B53B14"/>
    <w:rsid w:val="00B53C2A"/>
    <w:rsid w:val="00B54835"/>
    <w:rsid w:val="00B5483E"/>
    <w:rsid w:val="00B548F9"/>
    <w:rsid w:val="00B55A7B"/>
    <w:rsid w:val="00B568E0"/>
    <w:rsid w:val="00B573DE"/>
    <w:rsid w:val="00B577A3"/>
    <w:rsid w:val="00B57EFC"/>
    <w:rsid w:val="00B602D5"/>
    <w:rsid w:val="00B604E6"/>
    <w:rsid w:val="00B61039"/>
    <w:rsid w:val="00B61490"/>
    <w:rsid w:val="00B64DB5"/>
    <w:rsid w:val="00B653C9"/>
    <w:rsid w:val="00B66EDF"/>
    <w:rsid w:val="00B7025D"/>
    <w:rsid w:val="00B70740"/>
    <w:rsid w:val="00B74196"/>
    <w:rsid w:val="00B74B21"/>
    <w:rsid w:val="00B807D9"/>
    <w:rsid w:val="00B8124E"/>
    <w:rsid w:val="00B82589"/>
    <w:rsid w:val="00B828A2"/>
    <w:rsid w:val="00B83733"/>
    <w:rsid w:val="00B841D1"/>
    <w:rsid w:val="00B84787"/>
    <w:rsid w:val="00B849CE"/>
    <w:rsid w:val="00B84A00"/>
    <w:rsid w:val="00B85B37"/>
    <w:rsid w:val="00B866BB"/>
    <w:rsid w:val="00B91DD3"/>
    <w:rsid w:val="00B9226E"/>
    <w:rsid w:val="00B92A2A"/>
    <w:rsid w:val="00B94A3A"/>
    <w:rsid w:val="00B95840"/>
    <w:rsid w:val="00B96B59"/>
    <w:rsid w:val="00B97521"/>
    <w:rsid w:val="00B9758A"/>
    <w:rsid w:val="00B97DD7"/>
    <w:rsid w:val="00BA0438"/>
    <w:rsid w:val="00BA065E"/>
    <w:rsid w:val="00BA0C22"/>
    <w:rsid w:val="00BA157D"/>
    <w:rsid w:val="00BA1CBA"/>
    <w:rsid w:val="00BA1DC4"/>
    <w:rsid w:val="00BA3663"/>
    <w:rsid w:val="00BA5CCE"/>
    <w:rsid w:val="00BB021E"/>
    <w:rsid w:val="00BB22A7"/>
    <w:rsid w:val="00BB2B9B"/>
    <w:rsid w:val="00BB4AD0"/>
    <w:rsid w:val="00BB586F"/>
    <w:rsid w:val="00BB5C51"/>
    <w:rsid w:val="00BB5C71"/>
    <w:rsid w:val="00BB637C"/>
    <w:rsid w:val="00BB7138"/>
    <w:rsid w:val="00BB769A"/>
    <w:rsid w:val="00BC129F"/>
    <w:rsid w:val="00BC1C3E"/>
    <w:rsid w:val="00BC1ECF"/>
    <w:rsid w:val="00BC2F8A"/>
    <w:rsid w:val="00BC762F"/>
    <w:rsid w:val="00BC7C07"/>
    <w:rsid w:val="00BD16F0"/>
    <w:rsid w:val="00BD2084"/>
    <w:rsid w:val="00BD295F"/>
    <w:rsid w:val="00BD42B9"/>
    <w:rsid w:val="00BD4555"/>
    <w:rsid w:val="00BD485A"/>
    <w:rsid w:val="00BD79A6"/>
    <w:rsid w:val="00BE00FA"/>
    <w:rsid w:val="00BE0916"/>
    <w:rsid w:val="00BE1592"/>
    <w:rsid w:val="00BE15DC"/>
    <w:rsid w:val="00BE16C5"/>
    <w:rsid w:val="00BE2F51"/>
    <w:rsid w:val="00BE3629"/>
    <w:rsid w:val="00BE5489"/>
    <w:rsid w:val="00BE5A78"/>
    <w:rsid w:val="00BE5CC7"/>
    <w:rsid w:val="00BF1F1D"/>
    <w:rsid w:val="00BF2480"/>
    <w:rsid w:val="00BF2C3D"/>
    <w:rsid w:val="00BF3203"/>
    <w:rsid w:val="00BF4940"/>
    <w:rsid w:val="00BF4944"/>
    <w:rsid w:val="00BF51C5"/>
    <w:rsid w:val="00BF572C"/>
    <w:rsid w:val="00BF6146"/>
    <w:rsid w:val="00C006B0"/>
    <w:rsid w:val="00C00EB4"/>
    <w:rsid w:val="00C01950"/>
    <w:rsid w:val="00C0206F"/>
    <w:rsid w:val="00C030DE"/>
    <w:rsid w:val="00C03B68"/>
    <w:rsid w:val="00C04A02"/>
    <w:rsid w:val="00C04DC0"/>
    <w:rsid w:val="00C04EF4"/>
    <w:rsid w:val="00C057EA"/>
    <w:rsid w:val="00C05A97"/>
    <w:rsid w:val="00C06D01"/>
    <w:rsid w:val="00C07808"/>
    <w:rsid w:val="00C07C4E"/>
    <w:rsid w:val="00C103BC"/>
    <w:rsid w:val="00C10817"/>
    <w:rsid w:val="00C11E28"/>
    <w:rsid w:val="00C1202A"/>
    <w:rsid w:val="00C12434"/>
    <w:rsid w:val="00C129D2"/>
    <w:rsid w:val="00C12C1B"/>
    <w:rsid w:val="00C130E5"/>
    <w:rsid w:val="00C13172"/>
    <w:rsid w:val="00C178E4"/>
    <w:rsid w:val="00C20064"/>
    <w:rsid w:val="00C20219"/>
    <w:rsid w:val="00C2189D"/>
    <w:rsid w:val="00C22153"/>
    <w:rsid w:val="00C22E66"/>
    <w:rsid w:val="00C237F7"/>
    <w:rsid w:val="00C23970"/>
    <w:rsid w:val="00C23C24"/>
    <w:rsid w:val="00C266E4"/>
    <w:rsid w:val="00C305FB"/>
    <w:rsid w:val="00C31BF5"/>
    <w:rsid w:val="00C3374D"/>
    <w:rsid w:val="00C35D85"/>
    <w:rsid w:val="00C3678A"/>
    <w:rsid w:val="00C368AC"/>
    <w:rsid w:val="00C36A88"/>
    <w:rsid w:val="00C3701D"/>
    <w:rsid w:val="00C37186"/>
    <w:rsid w:val="00C4021E"/>
    <w:rsid w:val="00C40C9F"/>
    <w:rsid w:val="00C41143"/>
    <w:rsid w:val="00C413D7"/>
    <w:rsid w:val="00C41C80"/>
    <w:rsid w:val="00C4351D"/>
    <w:rsid w:val="00C44424"/>
    <w:rsid w:val="00C45713"/>
    <w:rsid w:val="00C45F16"/>
    <w:rsid w:val="00C46470"/>
    <w:rsid w:val="00C46C9A"/>
    <w:rsid w:val="00C47006"/>
    <w:rsid w:val="00C529E3"/>
    <w:rsid w:val="00C533A1"/>
    <w:rsid w:val="00C55446"/>
    <w:rsid w:val="00C555E1"/>
    <w:rsid w:val="00C55667"/>
    <w:rsid w:val="00C55ACD"/>
    <w:rsid w:val="00C56096"/>
    <w:rsid w:val="00C56597"/>
    <w:rsid w:val="00C56666"/>
    <w:rsid w:val="00C57C32"/>
    <w:rsid w:val="00C61C6D"/>
    <w:rsid w:val="00C630D9"/>
    <w:rsid w:val="00C6579C"/>
    <w:rsid w:val="00C65E89"/>
    <w:rsid w:val="00C6684D"/>
    <w:rsid w:val="00C675C4"/>
    <w:rsid w:val="00C67D7D"/>
    <w:rsid w:val="00C70123"/>
    <w:rsid w:val="00C70DB4"/>
    <w:rsid w:val="00C717EA"/>
    <w:rsid w:val="00C72DB5"/>
    <w:rsid w:val="00C73B68"/>
    <w:rsid w:val="00C73CD6"/>
    <w:rsid w:val="00C7609F"/>
    <w:rsid w:val="00C774CA"/>
    <w:rsid w:val="00C775E7"/>
    <w:rsid w:val="00C83695"/>
    <w:rsid w:val="00C83784"/>
    <w:rsid w:val="00C84B31"/>
    <w:rsid w:val="00C85524"/>
    <w:rsid w:val="00C86901"/>
    <w:rsid w:val="00C87398"/>
    <w:rsid w:val="00C8743B"/>
    <w:rsid w:val="00C877D6"/>
    <w:rsid w:val="00C879C4"/>
    <w:rsid w:val="00C90077"/>
    <w:rsid w:val="00C902B2"/>
    <w:rsid w:val="00C9099A"/>
    <w:rsid w:val="00C912CF"/>
    <w:rsid w:val="00C916AB"/>
    <w:rsid w:val="00C930A5"/>
    <w:rsid w:val="00C9320D"/>
    <w:rsid w:val="00C95318"/>
    <w:rsid w:val="00C95B29"/>
    <w:rsid w:val="00C97BD6"/>
    <w:rsid w:val="00C97D9C"/>
    <w:rsid w:val="00CA0067"/>
    <w:rsid w:val="00CA0BBB"/>
    <w:rsid w:val="00CA2000"/>
    <w:rsid w:val="00CA2A1C"/>
    <w:rsid w:val="00CA3AE7"/>
    <w:rsid w:val="00CA4665"/>
    <w:rsid w:val="00CA4DF8"/>
    <w:rsid w:val="00CA52C5"/>
    <w:rsid w:val="00CA73A2"/>
    <w:rsid w:val="00CA7660"/>
    <w:rsid w:val="00CA79FA"/>
    <w:rsid w:val="00CA7FC3"/>
    <w:rsid w:val="00CB1355"/>
    <w:rsid w:val="00CB1695"/>
    <w:rsid w:val="00CB18AF"/>
    <w:rsid w:val="00CB1A92"/>
    <w:rsid w:val="00CB1E10"/>
    <w:rsid w:val="00CB452E"/>
    <w:rsid w:val="00CB530A"/>
    <w:rsid w:val="00CB5B6F"/>
    <w:rsid w:val="00CB5E46"/>
    <w:rsid w:val="00CB7817"/>
    <w:rsid w:val="00CC16B0"/>
    <w:rsid w:val="00CC183B"/>
    <w:rsid w:val="00CC2BE7"/>
    <w:rsid w:val="00CC3869"/>
    <w:rsid w:val="00CC4839"/>
    <w:rsid w:val="00CC5B41"/>
    <w:rsid w:val="00CC66EF"/>
    <w:rsid w:val="00CC6D56"/>
    <w:rsid w:val="00CC749F"/>
    <w:rsid w:val="00CD07DE"/>
    <w:rsid w:val="00CD2212"/>
    <w:rsid w:val="00CD3917"/>
    <w:rsid w:val="00CD4344"/>
    <w:rsid w:val="00CD4C4D"/>
    <w:rsid w:val="00CD4CC2"/>
    <w:rsid w:val="00CD5728"/>
    <w:rsid w:val="00CD575F"/>
    <w:rsid w:val="00CD588F"/>
    <w:rsid w:val="00CD72F8"/>
    <w:rsid w:val="00CE054E"/>
    <w:rsid w:val="00CE06CE"/>
    <w:rsid w:val="00CE0869"/>
    <w:rsid w:val="00CE1DCC"/>
    <w:rsid w:val="00CE1F01"/>
    <w:rsid w:val="00CE2A71"/>
    <w:rsid w:val="00CE30FA"/>
    <w:rsid w:val="00CE3137"/>
    <w:rsid w:val="00CE35A7"/>
    <w:rsid w:val="00CE587E"/>
    <w:rsid w:val="00CF0299"/>
    <w:rsid w:val="00CF02C9"/>
    <w:rsid w:val="00CF1877"/>
    <w:rsid w:val="00CF2BA8"/>
    <w:rsid w:val="00CF3097"/>
    <w:rsid w:val="00CF4DDE"/>
    <w:rsid w:val="00CF4F52"/>
    <w:rsid w:val="00CF6012"/>
    <w:rsid w:val="00CF6F32"/>
    <w:rsid w:val="00CF7ACD"/>
    <w:rsid w:val="00D00354"/>
    <w:rsid w:val="00D009D2"/>
    <w:rsid w:val="00D00E46"/>
    <w:rsid w:val="00D0112C"/>
    <w:rsid w:val="00D013AD"/>
    <w:rsid w:val="00D01B2F"/>
    <w:rsid w:val="00D02F87"/>
    <w:rsid w:val="00D0307D"/>
    <w:rsid w:val="00D03BF1"/>
    <w:rsid w:val="00D05F8D"/>
    <w:rsid w:val="00D06A6A"/>
    <w:rsid w:val="00D074D4"/>
    <w:rsid w:val="00D109D2"/>
    <w:rsid w:val="00D12513"/>
    <w:rsid w:val="00D12646"/>
    <w:rsid w:val="00D12D6A"/>
    <w:rsid w:val="00D13CC8"/>
    <w:rsid w:val="00D1432C"/>
    <w:rsid w:val="00D158A1"/>
    <w:rsid w:val="00D1592B"/>
    <w:rsid w:val="00D17412"/>
    <w:rsid w:val="00D20A3D"/>
    <w:rsid w:val="00D21486"/>
    <w:rsid w:val="00D2327B"/>
    <w:rsid w:val="00D23B1D"/>
    <w:rsid w:val="00D23C5E"/>
    <w:rsid w:val="00D25D65"/>
    <w:rsid w:val="00D26ADE"/>
    <w:rsid w:val="00D308F1"/>
    <w:rsid w:val="00D31A38"/>
    <w:rsid w:val="00D31D43"/>
    <w:rsid w:val="00D31E19"/>
    <w:rsid w:val="00D32EDA"/>
    <w:rsid w:val="00D33E73"/>
    <w:rsid w:val="00D3687A"/>
    <w:rsid w:val="00D36FF5"/>
    <w:rsid w:val="00D37DC7"/>
    <w:rsid w:val="00D4028E"/>
    <w:rsid w:val="00D412D5"/>
    <w:rsid w:val="00D42096"/>
    <w:rsid w:val="00D428D7"/>
    <w:rsid w:val="00D43267"/>
    <w:rsid w:val="00D438ED"/>
    <w:rsid w:val="00D443E2"/>
    <w:rsid w:val="00D45138"/>
    <w:rsid w:val="00D45D9C"/>
    <w:rsid w:val="00D47089"/>
    <w:rsid w:val="00D470D3"/>
    <w:rsid w:val="00D51EEE"/>
    <w:rsid w:val="00D54780"/>
    <w:rsid w:val="00D56606"/>
    <w:rsid w:val="00D579CA"/>
    <w:rsid w:val="00D609A1"/>
    <w:rsid w:val="00D60ED1"/>
    <w:rsid w:val="00D6230E"/>
    <w:rsid w:val="00D627A8"/>
    <w:rsid w:val="00D62B57"/>
    <w:rsid w:val="00D62D03"/>
    <w:rsid w:val="00D62E12"/>
    <w:rsid w:val="00D63AEB"/>
    <w:rsid w:val="00D63EB9"/>
    <w:rsid w:val="00D64D0F"/>
    <w:rsid w:val="00D67C12"/>
    <w:rsid w:val="00D67E3D"/>
    <w:rsid w:val="00D72378"/>
    <w:rsid w:val="00D7413A"/>
    <w:rsid w:val="00D748F6"/>
    <w:rsid w:val="00D75216"/>
    <w:rsid w:val="00D76FE7"/>
    <w:rsid w:val="00D7711B"/>
    <w:rsid w:val="00D80110"/>
    <w:rsid w:val="00D8155B"/>
    <w:rsid w:val="00D81594"/>
    <w:rsid w:val="00D829F2"/>
    <w:rsid w:val="00D82D8E"/>
    <w:rsid w:val="00D83FE5"/>
    <w:rsid w:val="00D868F5"/>
    <w:rsid w:val="00D90255"/>
    <w:rsid w:val="00D90B2D"/>
    <w:rsid w:val="00D90F0A"/>
    <w:rsid w:val="00D91F3B"/>
    <w:rsid w:val="00D9219A"/>
    <w:rsid w:val="00D92221"/>
    <w:rsid w:val="00D92AF8"/>
    <w:rsid w:val="00D92F04"/>
    <w:rsid w:val="00D92F23"/>
    <w:rsid w:val="00D92FEC"/>
    <w:rsid w:val="00D93D1C"/>
    <w:rsid w:val="00D944E4"/>
    <w:rsid w:val="00D9456D"/>
    <w:rsid w:val="00D9463B"/>
    <w:rsid w:val="00D965BD"/>
    <w:rsid w:val="00D97151"/>
    <w:rsid w:val="00D97AA6"/>
    <w:rsid w:val="00DA254E"/>
    <w:rsid w:val="00DA2F95"/>
    <w:rsid w:val="00DA7854"/>
    <w:rsid w:val="00DB07FA"/>
    <w:rsid w:val="00DB4433"/>
    <w:rsid w:val="00DB4C39"/>
    <w:rsid w:val="00DB5041"/>
    <w:rsid w:val="00DB558B"/>
    <w:rsid w:val="00DB5604"/>
    <w:rsid w:val="00DC0C73"/>
    <w:rsid w:val="00DC122C"/>
    <w:rsid w:val="00DC1311"/>
    <w:rsid w:val="00DC25A4"/>
    <w:rsid w:val="00DC2B88"/>
    <w:rsid w:val="00DC2D77"/>
    <w:rsid w:val="00DC4623"/>
    <w:rsid w:val="00DC4866"/>
    <w:rsid w:val="00DC4D6D"/>
    <w:rsid w:val="00DC64D4"/>
    <w:rsid w:val="00DC6E31"/>
    <w:rsid w:val="00DD09BA"/>
    <w:rsid w:val="00DD0D8A"/>
    <w:rsid w:val="00DD24F0"/>
    <w:rsid w:val="00DD2848"/>
    <w:rsid w:val="00DD3016"/>
    <w:rsid w:val="00DD3E1A"/>
    <w:rsid w:val="00DD3FF4"/>
    <w:rsid w:val="00DD404E"/>
    <w:rsid w:val="00DD5E7E"/>
    <w:rsid w:val="00DD5F1F"/>
    <w:rsid w:val="00DE198D"/>
    <w:rsid w:val="00DE25F1"/>
    <w:rsid w:val="00DE2788"/>
    <w:rsid w:val="00DE2D73"/>
    <w:rsid w:val="00DE396C"/>
    <w:rsid w:val="00DE56C8"/>
    <w:rsid w:val="00DE640F"/>
    <w:rsid w:val="00DE6D81"/>
    <w:rsid w:val="00DE7FDF"/>
    <w:rsid w:val="00DF0C16"/>
    <w:rsid w:val="00DF1847"/>
    <w:rsid w:val="00DF2F64"/>
    <w:rsid w:val="00DF3F8E"/>
    <w:rsid w:val="00DF4790"/>
    <w:rsid w:val="00DF6947"/>
    <w:rsid w:val="00DF79A6"/>
    <w:rsid w:val="00DF7C65"/>
    <w:rsid w:val="00E009AE"/>
    <w:rsid w:val="00E00FAE"/>
    <w:rsid w:val="00E0287F"/>
    <w:rsid w:val="00E028FE"/>
    <w:rsid w:val="00E02B22"/>
    <w:rsid w:val="00E06511"/>
    <w:rsid w:val="00E06A4F"/>
    <w:rsid w:val="00E07CB1"/>
    <w:rsid w:val="00E07FF1"/>
    <w:rsid w:val="00E10182"/>
    <w:rsid w:val="00E10210"/>
    <w:rsid w:val="00E1022C"/>
    <w:rsid w:val="00E10307"/>
    <w:rsid w:val="00E1096D"/>
    <w:rsid w:val="00E12BEC"/>
    <w:rsid w:val="00E13400"/>
    <w:rsid w:val="00E14D72"/>
    <w:rsid w:val="00E14F84"/>
    <w:rsid w:val="00E16759"/>
    <w:rsid w:val="00E1693A"/>
    <w:rsid w:val="00E16CE9"/>
    <w:rsid w:val="00E17660"/>
    <w:rsid w:val="00E177FF"/>
    <w:rsid w:val="00E17854"/>
    <w:rsid w:val="00E220DA"/>
    <w:rsid w:val="00E22721"/>
    <w:rsid w:val="00E22764"/>
    <w:rsid w:val="00E22EBE"/>
    <w:rsid w:val="00E252C0"/>
    <w:rsid w:val="00E253FE"/>
    <w:rsid w:val="00E25A09"/>
    <w:rsid w:val="00E31BE6"/>
    <w:rsid w:val="00E33154"/>
    <w:rsid w:val="00E33C1B"/>
    <w:rsid w:val="00E344EA"/>
    <w:rsid w:val="00E36D94"/>
    <w:rsid w:val="00E372BA"/>
    <w:rsid w:val="00E377D2"/>
    <w:rsid w:val="00E40162"/>
    <w:rsid w:val="00E40796"/>
    <w:rsid w:val="00E40AB0"/>
    <w:rsid w:val="00E40D0C"/>
    <w:rsid w:val="00E413AB"/>
    <w:rsid w:val="00E42013"/>
    <w:rsid w:val="00E42283"/>
    <w:rsid w:val="00E44E03"/>
    <w:rsid w:val="00E454B0"/>
    <w:rsid w:val="00E45741"/>
    <w:rsid w:val="00E45985"/>
    <w:rsid w:val="00E46631"/>
    <w:rsid w:val="00E507AF"/>
    <w:rsid w:val="00E5169D"/>
    <w:rsid w:val="00E518D2"/>
    <w:rsid w:val="00E51CA1"/>
    <w:rsid w:val="00E53006"/>
    <w:rsid w:val="00E53251"/>
    <w:rsid w:val="00E5361B"/>
    <w:rsid w:val="00E53979"/>
    <w:rsid w:val="00E552B7"/>
    <w:rsid w:val="00E57012"/>
    <w:rsid w:val="00E62824"/>
    <w:rsid w:val="00E62D82"/>
    <w:rsid w:val="00E632F7"/>
    <w:rsid w:val="00E6359A"/>
    <w:rsid w:val="00E64A50"/>
    <w:rsid w:val="00E64AFC"/>
    <w:rsid w:val="00E6562F"/>
    <w:rsid w:val="00E65BB9"/>
    <w:rsid w:val="00E672F5"/>
    <w:rsid w:val="00E67466"/>
    <w:rsid w:val="00E67D44"/>
    <w:rsid w:val="00E71828"/>
    <w:rsid w:val="00E71C15"/>
    <w:rsid w:val="00E73CBB"/>
    <w:rsid w:val="00E7429B"/>
    <w:rsid w:val="00E75AAC"/>
    <w:rsid w:val="00E76425"/>
    <w:rsid w:val="00E766D2"/>
    <w:rsid w:val="00E77A81"/>
    <w:rsid w:val="00E77F91"/>
    <w:rsid w:val="00E809B7"/>
    <w:rsid w:val="00E81B4F"/>
    <w:rsid w:val="00E82E75"/>
    <w:rsid w:val="00E84334"/>
    <w:rsid w:val="00E84FDB"/>
    <w:rsid w:val="00E85B1A"/>
    <w:rsid w:val="00E86890"/>
    <w:rsid w:val="00E90851"/>
    <w:rsid w:val="00E91792"/>
    <w:rsid w:val="00E96B4B"/>
    <w:rsid w:val="00EA09FA"/>
    <w:rsid w:val="00EA17CD"/>
    <w:rsid w:val="00EA34BC"/>
    <w:rsid w:val="00EA4164"/>
    <w:rsid w:val="00EA775B"/>
    <w:rsid w:val="00EB0422"/>
    <w:rsid w:val="00EB1485"/>
    <w:rsid w:val="00EB2082"/>
    <w:rsid w:val="00EB222B"/>
    <w:rsid w:val="00EB27FE"/>
    <w:rsid w:val="00EB4921"/>
    <w:rsid w:val="00EB4DD2"/>
    <w:rsid w:val="00EB6544"/>
    <w:rsid w:val="00EB735F"/>
    <w:rsid w:val="00EC1004"/>
    <w:rsid w:val="00EC1572"/>
    <w:rsid w:val="00EC1AAA"/>
    <w:rsid w:val="00EC1D0D"/>
    <w:rsid w:val="00EC3C81"/>
    <w:rsid w:val="00EC44A0"/>
    <w:rsid w:val="00EC4D45"/>
    <w:rsid w:val="00EC604D"/>
    <w:rsid w:val="00EC6170"/>
    <w:rsid w:val="00EC7217"/>
    <w:rsid w:val="00EC7D20"/>
    <w:rsid w:val="00ED14C1"/>
    <w:rsid w:val="00ED2545"/>
    <w:rsid w:val="00ED38FF"/>
    <w:rsid w:val="00ED5706"/>
    <w:rsid w:val="00EE0669"/>
    <w:rsid w:val="00EE4B89"/>
    <w:rsid w:val="00EE5F0C"/>
    <w:rsid w:val="00EE5FA2"/>
    <w:rsid w:val="00EE650E"/>
    <w:rsid w:val="00EE6728"/>
    <w:rsid w:val="00EE6B04"/>
    <w:rsid w:val="00EF1445"/>
    <w:rsid w:val="00EF27FF"/>
    <w:rsid w:val="00EF2EA6"/>
    <w:rsid w:val="00EF3379"/>
    <w:rsid w:val="00EF34C5"/>
    <w:rsid w:val="00EF36E6"/>
    <w:rsid w:val="00EF3943"/>
    <w:rsid w:val="00EF40AF"/>
    <w:rsid w:val="00EF41FC"/>
    <w:rsid w:val="00EF52DE"/>
    <w:rsid w:val="00EF6380"/>
    <w:rsid w:val="00EF6D39"/>
    <w:rsid w:val="00EF79D7"/>
    <w:rsid w:val="00F01301"/>
    <w:rsid w:val="00F01330"/>
    <w:rsid w:val="00F013CC"/>
    <w:rsid w:val="00F026E6"/>
    <w:rsid w:val="00F0282B"/>
    <w:rsid w:val="00F03196"/>
    <w:rsid w:val="00F03E24"/>
    <w:rsid w:val="00F042D6"/>
    <w:rsid w:val="00F06846"/>
    <w:rsid w:val="00F06BAA"/>
    <w:rsid w:val="00F07225"/>
    <w:rsid w:val="00F1041C"/>
    <w:rsid w:val="00F10D12"/>
    <w:rsid w:val="00F114B9"/>
    <w:rsid w:val="00F11BCC"/>
    <w:rsid w:val="00F12B94"/>
    <w:rsid w:val="00F141AA"/>
    <w:rsid w:val="00F16805"/>
    <w:rsid w:val="00F20E98"/>
    <w:rsid w:val="00F21964"/>
    <w:rsid w:val="00F23ADA"/>
    <w:rsid w:val="00F2463C"/>
    <w:rsid w:val="00F25254"/>
    <w:rsid w:val="00F25475"/>
    <w:rsid w:val="00F26AB6"/>
    <w:rsid w:val="00F26B06"/>
    <w:rsid w:val="00F31E77"/>
    <w:rsid w:val="00F33693"/>
    <w:rsid w:val="00F341D5"/>
    <w:rsid w:val="00F34C02"/>
    <w:rsid w:val="00F34E27"/>
    <w:rsid w:val="00F35A62"/>
    <w:rsid w:val="00F36A92"/>
    <w:rsid w:val="00F3751D"/>
    <w:rsid w:val="00F40DCD"/>
    <w:rsid w:val="00F4274C"/>
    <w:rsid w:val="00F427F6"/>
    <w:rsid w:val="00F43B8D"/>
    <w:rsid w:val="00F4428A"/>
    <w:rsid w:val="00F5121F"/>
    <w:rsid w:val="00F5162B"/>
    <w:rsid w:val="00F5198C"/>
    <w:rsid w:val="00F51A47"/>
    <w:rsid w:val="00F520BD"/>
    <w:rsid w:val="00F526FD"/>
    <w:rsid w:val="00F5404B"/>
    <w:rsid w:val="00F54BBF"/>
    <w:rsid w:val="00F560D5"/>
    <w:rsid w:val="00F57C6D"/>
    <w:rsid w:val="00F62EFC"/>
    <w:rsid w:val="00F63264"/>
    <w:rsid w:val="00F6351E"/>
    <w:rsid w:val="00F6391F"/>
    <w:rsid w:val="00F64CE4"/>
    <w:rsid w:val="00F64F69"/>
    <w:rsid w:val="00F6633B"/>
    <w:rsid w:val="00F67600"/>
    <w:rsid w:val="00F67C51"/>
    <w:rsid w:val="00F70AA7"/>
    <w:rsid w:val="00F70B96"/>
    <w:rsid w:val="00F72405"/>
    <w:rsid w:val="00F7298B"/>
    <w:rsid w:val="00F738C8"/>
    <w:rsid w:val="00F74CB9"/>
    <w:rsid w:val="00F75B3F"/>
    <w:rsid w:val="00F76601"/>
    <w:rsid w:val="00F800EB"/>
    <w:rsid w:val="00F801EB"/>
    <w:rsid w:val="00F80FE2"/>
    <w:rsid w:val="00F81B39"/>
    <w:rsid w:val="00F8616D"/>
    <w:rsid w:val="00F86204"/>
    <w:rsid w:val="00F90AD3"/>
    <w:rsid w:val="00F91437"/>
    <w:rsid w:val="00F9345C"/>
    <w:rsid w:val="00F94024"/>
    <w:rsid w:val="00F94603"/>
    <w:rsid w:val="00F947AA"/>
    <w:rsid w:val="00F95878"/>
    <w:rsid w:val="00F95DBE"/>
    <w:rsid w:val="00F96289"/>
    <w:rsid w:val="00F97958"/>
    <w:rsid w:val="00FA1C14"/>
    <w:rsid w:val="00FA2A73"/>
    <w:rsid w:val="00FA3101"/>
    <w:rsid w:val="00FA71DC"/>
    <w:rsid w:val="00FA772F"/>
    <w:rsid w:val="00FA786C"/>
    <w:rsid w:val="00FB2FAC"/>
    <w:rsid w:val="00FB3482"/>
    <w:rsid w:val="00FB6333"/>
    <w:rsid w:val="00FB7343"/>
    <w:rsid w:val="00FB78A2"/>
    <w:rsid w:val="00FB7BAC"/>
    <w:rsid w:val="00FB7CDB"/>
    <w:rsid w:val="00FC00E8"/>
    <w:rsid w:val="00FC1992"/>
    <w:rsid w:val="00FC2C25"/>
    <w:rsid w:val="00FC2FDC"/>
    <w:rsid w:val="00FC4864"/>
    <w:rsid w:val="00FC55B0"/>
    <w:rsid w:val="00FC55E2"/>
    <w:rsid w:val="00FC578F"/>
    <w:rsid w:val="00FC5BC3"/>
    <w:rsid w:val="00FC5CA6"/>
    <w:rsid w:val="00FD0780"/>
    <w:rsid w:val="00FD16F5"/>
    <w:rsid w:val="00FD36BC"/>
    <w:rsid w:val="00FD45B6"/>
    <w:rsid w:val="00FD6A2E"/>
    <w:rsid w:val="00FE01DD"/>
    <w:rsid w:val="00FE25AD"/>
    <w:rsid w:val="00FE3E27"/>
    <w:rsid w:val="00FE53D5"/>
    <w:rsid w:val="00FE66FB"/>
    <w:rsid w:val="00FE6D39"/>
    <w:rsid w:val="00FE7E9C"/>
    <w:rsid w:val="00FF05E9"/>
    <w:rsid w:val="00FF0E9C"/>
    <w:rsid w:val="00FF1A02"/>
    <w:rsid w:val="00FF27A7"/>
    <w:rsid w:val="00FF2E0B"/>
    <w:rsid w:val="00FF38A0"/>
    <w:rsid w:val="00FF40CF"/>
    <w:rsid w:val="00FF4B84"/>
    <w:rsid w:val="00FF4F4B"/>
    <w:rsid w:val="00FF6CD9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5D75B4"/>
  <w15:chartTrackingRefBased/>
  <w15:docId w15:val="{F0211678-7F6E-4A1B-8614-2E5472F150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HAnsi"/>
        <w:sz w:val="21"/>
        <w:szCs w:val="21"/>
        <w:lang w:val="ru-RU" w:eastAsia="en-US" w:bidi="ar-SA"/>
      </w:rPr>
    </w:rPrDefault>
    <w:pPrDefault>
      <w:pPr>
        <w:spacing w:after="168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A4164"/>
    <w:pPr>
      <w:spacing w:after="200"/>
    </w:pPr>
    <w:rPr>
      <w:rFonts w:cstheme="minorBidi"/>
      <w:sz w:val="24"/>
      <w:szCs w:val="24"/>
      <w:lang w:val="en-US"/>
    </w:rPr>
  </w:style>
  <w:style w:type="paragraph" w:styleId="2">
    <w:name w:val="heading 2"/>
    <w:basedOn w:val="a"/>
    <w:next w:val="a0"/>
    <w:link w:val="20"/>
    <w:uiPriority w:val="9"/>
    <w:unhideWhenUsed/>
    <w:qFormat/>
    <w:rsid w:val="00EA416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EA416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4">
    <w:name w:val="heading 4"/>
    <w:basedOn w:val="a"/>
    <w:next w:val="a0"/>
    <w:link w:val="40"/>
    <w:uiPriority w:val="9"/>
    <w:unhideWhenUsed/>
    <w:qFormat/>
    <w:rsid w:val="00EA416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5">
    <w:name w:val="heading 5"/>
    <w:basedOn w:val="a"/>
    <w:next w:val="a0"/>
    <w:link w:val="50"/>
    <w:uiPriority w:val="9"/>
    <w:unhideWhenUsed/>
    <w:qFormat/>
    <w:rsid w:val="00EA416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rsid w:val="00EA4164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30">
    <w:name w:val="Заголовок 3 Знак"/>
    <w:basedOn w:val="a1"/>
    <w:link w:val="3"/>
    <w:uiPriority w:val="9"/>
    <w:rsid w:val="00EA4164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customStyle="1" w:styleId="40">
    <w:name w:val="Заголовок 4 Знак"/>
    <w:basedOn w:val="a1"/>
    <w:link w:val="4"/>
    <w:uiPriority w:val="9"/>
    <w:rsid w:val="00EA4164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customStyle="1" w:styleId="50">
    <w:name w:val="Заголовок 5 Знак"/>
    <w:basedOn w:val="a1"/>
    <w:link w:val="5"/>
    <w:uiPriority w:val="9"/>
    <w:rsid w:val="00EA4164"/>
    <w:rPr>
      <w:rFonts w:asciiTheme="majorHAnsi" w:eastAsiaTheme="majorEastAsia" w:hAnsiTheme="majorHAnsi" w:cstheme="majorBidi"/>
      <w:i/>
      <w:iCs/>
      <w:color w:val="4472C4" w:themeColor="accent1"/>
      <w:sz w:val="24"/>
      <w:szCs w:val="24"/>
      <w:lang w:val="en-US"/>
    </w:rPr>
  </w:style>
  <w:style w:type="paragraph" w:styleId="a0">
    <w:name w:val="Body Text"/>
    <w:basedOn w:val="a"/>
    <w:link w:val="a4"/>
    <w:qFormat/>
    <w:rsid w:val="00EA4164"/>
    <w:pPr>
      <w:spacing w:before="180" w:after="180"/>
    </w:pPr>
  </w:style>
  <w:style w:type="character" w:customStyle="1" w:styleId="a4">
    <w:name w:val="Основний текст Знак"/>
    <w:basedOn w:val="a1"/>
    <w:link w:val="a0"/>
    <w:rsid w:val="00EA4164"/>
    <w:rPr>
      <w:rFonts w:cstheme="minorBidi"/>
      <w:sz w:val="24"/>
      <w:szCs w:val="24"/>
      <w:lang w:val="en-US"/>
    </w:rPr>
  </w:style>
  <w:style w:type="paragraph" w:customStyle="1" w:styleId="FirstParagraph">
    <w:name w:val="First Paragraph"/>
    <w:basedOn w:val="a0"/>
    <w:next w:val="a0"/>
    <w:qFormat/>
    <w:rsid w:val="00EA4164"/>
  </w:style>
  <w:style w:type="paragraph" w:customStyle="1" w:styleId="Compact">
    <w:name w:val="Compact"/>
    <w:basedOn w:val="a0"/>
    <w:qFormat/>
    <w:rsid w:val="00EA4164"/>
    <w:pPr>
      <w:spacing w:before="36" w:after="36"/>
    </w:pPr>
  </w:style>
  <w:style w:type="paragraph" w:styleId="a5">
    <w:name w:val="Block Text"/>
    <w:basedOn w:val="a0"/>
    <w:next w:val="a0"/>
    <w:uiPriority w:val="9"/>
    <w:unhideWhenUsed/>
    <w:qFormat/>
    <w:rsid w:val="00EA4164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table" w:customStyle="1" w:styleId="Table">
    <w:name w:val="Table"/>
    <w:semiHidden/>
    <w:unhideWhenUsed/>
    <w:qFormat/>
    <w:rsid w:val="00EA4164"/>
    <w:pPr>
      <w:spacing w:after="200"/>
    </w:pPr>
    <w:rPr>
      <w:rFonts w:cstheme="minorBidi"/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header"/>
    <w:basedOn w:val="a"/>
    <w:link w:val="a7"/>
    <w:uiPriority w:val="99"/>
    <w:unhideWhenUsed/>
    <w:rsid w:val="00893F4E"/>
    <w:pPr>
      <w:tabs>
        <w:tab w:val="center" w:pos="4677"/>
        <w:tab w:val="right" w:pos="9355"/>
      </w:tabs>
      <w:spacing w:after="0"/>
    </w:pPr>
  </w:style>
  <w:style w:type="character" w:customStyle="1" w:styleId="a7">
    <w:name w:val="Верхній колонтитул Знак"/>
    <w:basedOn w:val="a1"/>
    <w:link w:val="a6"/>
    <w:uiPriority w:val="99"/>
    <w:rsid w:val="00893F4E"/>
    <w:rPr>
      <w:rFonts w:cstheme="minorBidi"/>
      <w:sz w:val="24"/>
      <w:szCs w:val="24"/>
      <w:lang w:val="en-US"/>
    </w:rPr>
  </w:style>
  <w:style w:type="paragraph" w:styleId="a8">
    <w:name w:val="footer"/>
    <w:basedOn w:val="a"/>
    <w:link w:val="a9"/>
    <w:uiPriority w:val="99"/>
    <w:unhideWhenUsed/>
    <w:rsid w:val="00893F4E"/>
    <w:pPr>
      <w:tabs>
        <w:tab w:val="center" w:pos="4677"/>
        <w:tab w:val="right" w:pos="9355"/>
      </w:tabs>
      <w:spacing w:after="0"/>
    </w:pPr>
  </w:style>
  <w:style w:type="character" w:customStyle="1" w:styleId="a9">
    <w:name w:val="Нижній колонтитул Знак"/>
    <w:basedOn w:val="a1"/>
    <w:link w:val="a8"/>
    <w:uiPriority w:val="99"/>
    <w:rsid w:val="00893F4E"/>
    <w:rPr>
      <w:rFonts w:cstheme="minorBidi"/>
      <w:sz w:val="24"/>
      <w:szCs w:val="24"/>
      <w:lang w:val="en-US"/>
    </w:rPr>
  </w:style>
  <w:style w:type="character" w:styleId="aa">
    <w:name w:val="Hyperlink"/>
    <w:basedOn w:val="a1"/>
    <w:uiPriority w:val="99"/>
    <w:unhideWhenUsed/>
    <w:rsid w:val="00893F4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cyborgsandmages.wordpress.com/srd-translate-rus/" TargetMode="Externa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3</Pages>
  <Words>7837</Words>
  <Characters>44672</Characters>
  <Application>Microsoft Office Word</Application>
  <DocSecurity>0</DocSecurity>
  <Lines>372</Lines>
  <Paragraphs>104</Paragraphs>
  <ScaleCrop>false</ScaleCrop>
  <Company/>
  <LinksUpToDate>false</LinksUpToDate>
  <CharactersWithSpaces>52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алихов Антон</dc:creator>
  <cp:lastModifiedBy>Палихов Антон</cp:lastModifiedBy>
  <cp:revision>3</cp:revision>
  <dcterms:created xsi:type="dcterms:W3CDTF">2020-07-29T13:59:00Z</dcterms:created>
  <dcterms:modified xsi:type="dcterms:W3CDTF">2020-09-18T15:36:00Z</dcterms:modified>
</cp:coreProperties>
</file>